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01" w:rsidRPr="004128E9" w:rsidRDefault="00A62703" w:rsidP="00126D26">
      <w:pPr>
        <w:tabs>
          <w:tab w:val="left" w:pos="1110"/>
          <w:tab w:val="left" w:pos="1290"/>
          <w:tab w:val="left" w:pos="1665"/>
        </w:tabs>
        <w:spacing w:after="0" w:line="360" w:lineRule="auto"/>
        <w:jc w:val="center"/>
        <w:rPr>
          <w:b/>
          <w:bCs/>
          <w:i/>
          <w:iCs/>
          <w:sz w:val="18"/>
          <w:szCs w:val="18"/>
        </w:rPr>
      </w:pPr>
      <w:bookmarkStart w:id="0" w:name="_GoBack"/>
      <w:bookmarkEnd w:id="0"/>
      <w:r w:rsidRPr="004128E9">
        <w:rPr>
          <w:b/>
          <w:bCs/>
          <w:i/>
          <w:iCs/>
          <w:sz w:val="18"/>
          <w:szCs w:val="18"/>
        </w:rPr>
        <w:t xml:space="preserve">This </w:t>
      </w:r>
      <w:r w:rsidR="004128E9" w:rsidRPr="004128E9">
        <w:rPr>
          <w:b/>
          <w:bCs/>
          <w:i/>
          <w:iCs/>
          <w:sz w:val="18"/>
          <w:szCs w:val="18"/>
        </w:rPr>
        <w:t xml:space="preserve">Annex </w:t>
      </w:r>
      <w:r w:rsidRPr="004128E9">
        <w:rPr>
          <w:b/>
          <w:bCs/>
          <w:i/>
          <w:iCs/>
          <w:sz w:val="18"/>
          <w:szCs w:val="18"/>
        </w:rPr>
        <w:t xml:space="preserve">only for who needs a GRASP assessment, please fill in the </w:t>
      </w:r>
      <w:r w:rsidR="00126D26">
        <w:rPr>
          <w:b/>
          <w:bCs/>
          <w:i/>
          <w:iCs/>
          <w:sz w:val="18"/>
          <w:szCs w:val="18"/>
        </w:rPr>
        <w:t>additional required information</w:t>
      </w:r>
      <w:r w:rsidRPr="004128E9">
        <w:rPr>
          <w:b/>
          <w:bCs/>
          <w:i/>
          <w:iCs/>
          <w:sz w:val="18"/>
          <w:szCs w:val="18"/>
        </w:rPr>
        <w:t xml:space="preserve"> below</w:t>
      </w: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069"/>
        <w:gridCol w:w="8641"/>
      </w:tblGrid>
      <w:tr w:rsidR="00511499" w:rsidRPr="008745B8" w:rsidTr="00595417">
        <w:trPr>
          <w:jc w:val="center"/>
        </w:trPr>
        <w:tc>
          <w:tcPr>
            <w:tcW w:w="5000" w:type="pct"/>
            <w:gridSpan w:val="2"/>
            <w:shd w:val="clear" w:color="auto" w:fill="002060"/>
            <w:vAlign w:val="center"/>
          </w:tcPr>
          <w:p w:rsidR="00511499" w:rsidRPr="00285394" w:rsidRDefault="00511499" w:rsidP="00285394">
            <w:pPr>
              <w:spacing w:after="0" w:line="240" w:lineRule="auto"/>
              <w:rPr>
                <w:b/>
                <w:bCs/>
                <w:i/>
                <w:iCs/>
                <w:sz w:val="20"/>
                <w:szCs w:val="20"/>
              </w:rPr>
            </w:pPr>
            <w:r w:rsidRPr="004128E9">
              <w:rPr>
                <w:b/>
                <w:bCs/>
                <w:sz w:val="18"/>
                <w:szCs w:val="18"/>
              </w:rPr>
              <w:t>The following by applicant</w:t>
            </w:r>
            <w:r w:rsidRPr="004128E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4128E9">
              <w:rPr>
                <w:b/>
                <w:bCs/>
                <w:sz w:val="18"/>
                <w:szCs w:val="18"/>
              </w:rPr>
              <w:t>use:</w:t>
            </w:r>
            <w:r w:rsidR="007F37A9" w:rsidRPr="004128E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7F37A9" w:rsidRPr="004128E9">
              <w:rPr>
                <w:i/>
                <w:iCs/>
                <w:sz w:val="18"/>
                <w:szCs w:val="18"/>
              </w:rPr>
              <w:t>[Please if you have any inquiries</w:t>
            </w:r>
            <w:r w:rsidR="00E3737B" w:rsidRPr="004128E9">
              <w:rPr>
                <w:i/>
                <w:iCs/>
                <w:sz w:val="18"/>
                <w:szCs w:val="18"/>
              </w:rPr>
              <w:t xml:space="preserve"> or need more clarification</w:t>
            </w:r>
            <w:r w:rsidR="007F37A9" w:rsidRPr="004128E9">
              <w:rPr>
                <w:i/>
                <w:iCs/>
                <w:sz w:val="18"/>
                <w:szCs w:val="18"/>
              </w:rPr>
              <w:t>, please contact us]</w:t>
            </w:r>
          </w:p>
        </w:tc>
      </w:tr>
      <w:tr w:rsidR="00285394" w:rsidRPr="008745B8" w:rsidTr="00595417">
        <w:trPr>
          <w:jc w:val="center"/>
        </w:trPr>
        <w:tc>
          <w:tcPr>
            <w:tcW w:w="5000" w:type="pct"/>
            <w:gridSpan w:val="2"/>
            <w:shd w:val="clear" w:color="auto" w:fill="auto"/>
          </w:tcPr>
          <w:p w:rsidR="00285394" w:rsidRPr="005602F1" w:rsidRDefault="00285394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615" w:hanging="615"/>
              <w:jc w:val="both"/>
              <w:rPr>
                <w:rFonts w:asciiTheme="minorHAnsi" w:hAnsiTheme="minorHAnsi" w:cstheme="minorHAnsi"/>
                <w:color w:val="002060"/>
                <w:sz w:val="4"/>
                <w:szCs w:val="4"/>
              </w:rPr>
            </w:pPr>
          </w:p>
          <w:p w:rsidR="005602F1" w:rsidRPr="005602F1" w:rsidRDefault="00285394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615" w:hanging="615"/>
              <w:jc w:val="both"/>
              <w:rPr>
                <w:rFonts w:asciiTheme="minorHAnsi" w:hAnsiTheme="minorHAnsi" w:cstheme="minorHAnsi"/>
                <w:b/>
                <w:bCs/>
                <w:i/>
                <w:iCs/>
                <w:color w:val="FF0000"/>
                <w:sz w:val="16"/>
                <w:szCs w:val="16"/>
                <w:u w:val="single"/>
              </w:rPr>
            </w:pPr>
            <w:r w:rsidRPr="005602F1">
              <w:rPr>
                <w:rFonts w:asciiTheme="minorHAnsi" w:hAnsiTheme="minorHAnsi" w:cstheme="minorHAnsi"/>
                <w:b/>
                <w:bCs/>
                <w:i/>
                <w:iCs/>
                <w:color w:val="FF0000"/>
                <w:sz w:val="16"/>
                <w:szCs w:val="16"/>
                <w:u w:val="single"/>
              </w:rPr>
              <w:t xml:space="preserve">Notice: </w:t>
            </w:r>
          </w:p>
          <w:p w:rsidR="005602F1" w:rsidRPr="005602F1" w:rsidRDefault="005602F1" w:rsidP="005602F1">
            <w:pPr>
              <w:pStyle w:val="ListParagraph"/>
              <w:numPr>
                <w:ilvl w:val="0"/>
                <w:numId w:val="29"/>
              </w:num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165" w:hanging="165"/>
              <w:jc w:val="both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All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the information provided by the applicant company through all the proces</w:t>
            </w:r>
            <w:r w:rsidR="00C74911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e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s will be treated confidentially </w:t>
            </w:r>
            <w:r w:rsidR="00C74911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following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what it is defined in the GlOBALG.A.P. Privacy notice for cps and/or employees of cps according to (</w:t>
            </w:r>
            <w:proofErr w:type="spellStart"/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gdpr</w:t>
            </w:r>
            <w:proofErr w:type="spellEnd"/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) for the protection of personal data.</w:t>
            </w:r>
          </w:p>
          <w:p w:rsidR="005602F1" w:rsidRPr="00126D26" w:rsidRDefault="005602F1" w:rsidP="005602F1">
            <w:pPr>
              <w:pStyle w:val="ListParagraph"/>
              <w:numPr>
                <w:ilvl w:val="0"/>
                <w:numId w:val="29"/>
              </w:num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165" w:hanging="165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16"/>
                <w:szCs w:val="16"/>
              </w:rPr>
            </w:pPr>
            <w:r w:rsidRPr="005602F1">
              <w:rPr>
                <w:i/>
                <w:iCs/>
                <w:sz w:val="18"/>
                <w:szCs w:val="18"/>
              </w:rPr>
              <w:t xml:space="preserve">Applicants applying for GRASP Assessment must have access to the applicable standards, normative documents (this can be downloaded free of charge from </w:t>
            </w:r>
            <w:hyperlink r:id="rId8" w:history="1">
              <w:r w:rsidRPr="005602F1">
                <w:rPr>
                  <w:rStyle w:val="Hyperlink"/>
                  <w:i/>
                  <w:iCs/>
                  <w:sz w:val="18"/>
                  <w:szCs w:val="18"/>
                </w:rPr>
                <w:t>www.globalgap.org</w:t>
              </w:r>
            </w:hyperlink>
            <w:r w:rsidRPr="005602F1">
              <w:rPr>
                <w:rFonts w:asciiTheme="minorHAnsi" w:hAnsiTheme="minorHAnsi" w:cstheme="minorHAnsi"/>
                <w:i/>
                <w:iCs/>
                <w:color w:val="002060"/>
                <w:sz w:val="18"/>
                <w:szCs w:val="18"/>
              </w:rPr>
              <w:t xml:space="preserve"> </w:t>
            </w:r>
          </w:p>
          <w:p w:rsidR="00126D26" w:rsidRPr="00126D26" w:rsidRDefault="00126D26" w:rsidP="00126D26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6"/>
                <w:szCs w:val="6"/>
              </w:rPr>
            </w:pPr>
          </w:p>
          <w:p w:rsidR="005602F1" w:rsidRPr="005602F1" w:rsidRDefault="005602F1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2"/>
                <w:szCs w:val="2"/>
              </w:rPr>
            </w:pPr>
          </w:p>
        </w:tc>
      </w:tr>
      <w:tr w:rsidR="00C7688A" w:rsidRPr="008745B8" w:rsidTr="00126D26">
        <w:trPr>
          <w:trHeight w:val="75"/>
          <w:jc w:val="center"/>
        </w:trPr>
        <w:tc>
          <w:tcPr>
            <w:tcW w:w="5000" w:type="pct"/>
            <w:gridSpan w:val="2"/>
            <w:shd w:val="clear" w:color="auto" w:fill="B4C6E7" w:themeFill="accent5" w:themeFillTint="66"/>
          </w:tcPr>
          <w:p w:rsidR="00C7688A" w:rsidRPr="005602F1" w:rsidRDefault="008C244F" w:rsidP="005602F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3" w:hanging="313"/>
              <w:rPr>
                <w:b/>
                <w:bCs/>
                <w:sz w:val="20"/>
                <w:szCs w:val="20"/>
              </w:rPr>
            </w:pPr>
            <w:r w:rsidRPr="005602F1">
              <w:rPr>
                <w:b/>
                <w:bCs/>
                <w:sz w:val="20"/>
                <w:szCs w:val="20"/>
              </w:rPr>
              <w:t xml:space="preserve">Scope </w:t>
            </w:r>
            <w:r w:rsidR="00C7688A" w:rsidRPr="005602F1">
              <w:rPr>
                <w:b/>
                <w:bCs/>
                <w:sz w:val="20"/>
                <w:szCs w:val="20"/>
              </w:rPr>
              <w:t>Applied for</w:t>
            </w:r>
            <w:r w:rsidR="00FB1694" w:rsidRPr="005602F1">
              <w:rPr>
                <w:b/>
                <w:bCs/>
                <w:sz w:val="20"/>
                <w:szCs w:val="20"/>
              </w:rPr>
              <w:t xml:space="preserve"> add-</w:t>
            </w:r>
            <w:r w:rsidR="005602F1" w:rsidRPr="005602F1">
              <w:rPr>
                <w:b/>
                <w:bCs/>
                <w:sz w:val="20"/>
                <w:szCs w:val="20"/>
              </w:rPr>
              <w:t>on:</w:t>
            </w:r>
            <w:r w:rsidR="00C7688A" w:rsidRPr="005602F1">
              <w:rPr>
                <w:b/>
                <w:bCs/>
                <w:sz w:val="20"/>
                <w:szCs w:val="20"/>
              </w:rPr>
              <w:t xml:space="preserve">  </w:t>
            </w:r>
            <w:r w:rsidR="005602F1" w:rsidRPr="005602F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GLOBALG.A.P. Risk Assessment on Social Practice (GRASP) - Fruit and Vegetables (FV)</w:t>
            </w:r>
          </w:p>
        </w:tc>
      </w:tr>
      <w:tr w:rsidR="004128E9" w:rsidRPr="008745B8" w:rsidTr="004128E9">
        <w:trPr>
          <w:trHeight w:val="467"/>
          <w:jc w:val="center"/>
        </w:trPr>
        <w:tc>
          <w:tcPr>
            <w:tcW w:w="966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4128E9" w:rsidRPr="005602F1" w:rsidRDefault="005602F1" w:rsidP="00595417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GRASP 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Assessment 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noProof/>
                <w:sz w:val="18"/>
                <w:szCs w:val="18"/>
              </w:rPr>
              <w:t>Options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       </w:t>
            </w:r>
          </w:p>
        </w:tc>
        <w:tc>
          <w:tcPr>
            <w:tcW w:w="4034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126D26" w:rsidRPr="00126D26" w:rsidRDefault="00126D26" w:rsidP="004128E9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 w:val="4"/>
                <w:szCs w:val="4"/>
              </w:rPr>
            </w:pPr>
          </w:p>
          <w:p w:rsidR="004128E9" w:rsidRPr="004128E9" w:rsidRDefault="004128E9" w:rsidP="00126D26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r>
            <w:r w:rsidR="00F30B14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separate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end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Option 1 – Individual Producer </w:t>
            </w:r>
            <w:r w:rsidRPr="004128E9">
              <w:rPr>
                <w:rFonts w:asciiTheme="minorHAnsi" w:eastAsia="Times New Roman" w:hAnsiTheme="minorHAnsi" w:cstheme="minorHAnsi"/>
                <w:sz w:val="18"/>
                <w:szCs w:val="18"/>
              </w:rPr>
              <w:t>[One Site]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                      </w:t>
            </w:r>
          </w:p>
          <w:p w:rsidR="004128E9" w:rsidRPr="004128E9" w:rsidRDefault="004128E9" w:rsidP="00126D26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r>
            <w:r w:rsidR="00F30B14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separate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end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Option 1 – Individual Producer Multisite without QMS </w:t>
            </w:r>
          </w:p>
        </w:tc>
      </w:tr>
    </w:tbl>
    <w:p w:rsidR="00A56325" w:rsidRPr="00126D26" w:rsidRDefault="00A56325" w:rsidP="00A56325">
      <w:pPr>
        <w:spacing w:after="0"/>
        <w:rPr>
          <w:sz w:val="16"/>
          <w:szCs w:val="16"/>
        </w:rPr>
      </w:pP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069"/>
        <w:gridCol w:w="2429"/>
        <w:gridCol w:w="6212"/>
      </w:tblGrid>
      <w:tr w:rsidR="009D1043" w:rsidRPr="008745B8" w:rsidTr="00595417">
        <w:trPr>
          <w:jc w:val="center"/>
        </w:trPr>
        <w:tc>
          <w:tcPr>
            <w:tcW w:w="5000" w:type="pct"/>
            <w:gridSpan w:val="3"/>
            <w:shd w:val="clear" w:color="auto" w:fill="B4C6E7" w:themeFill="accent5" w:themeFillTint="66"/>
          </w:tcPr>
          <w:p w:rsidR="009D1043" w:rsidRPr="00126D26" w:rsidRDefault="009D1043" w:rsidP="00BB2A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3" w:hanging="313"/>
              <w:rPr>
                <w:b/>
                <w:bCs/>
                <w:sz w:val="20"/>
                <w:szCs w:val="20"/>
              </w:rPr>
            </w:pPr>
            <w:r w:rsidRPr="00126D26">
              <w:rPr>
                <w:b/>
                <w:bCs/>
                <w:sz w:val="20"/>
                <w:szCs w:val="20"/>
              </w:rPr>
              <w:t xml:space="preserve">Company/Producer General Information of Legal Entity </w:t>
            </w:r>
          </w:p>
        </w:tc>
      </w:tr>
      <w:tr w:rsidR="009D1043" w:rsidRPr="008745B8" w:rsidTr="00595417">
        <w:trPr>
          <w:trHeight w:val="70"/>
          <w:jc w:val="center"/>
        </w:trPr>
        <w:tc>
          <w:tcPr>
            <w:tcW w:w="5000" w:type="pct"/>
            <w:gridSpan w:val="3"/>
            <w:shd w:val="clear" w:color="auto" w:fill="D9E2F3" w:themeFill="accent5" w:themeFillTint="33"/>
          </w:tcPr>
          <w:p w:rsidR="009D1043" w:rsidRPr="00595417" w:rsidRDefault="009D1043" w:rsidP="00BB2A8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rFonts w:eastAsia="Times New Roman"/>
                <w:b/>
                <w:bCs/>
                <w:sz w:val="16"/>
                <w:szCs w:val="16"/>
              </w:rPr>
            </w:pPr>
            <w:r w:rsidRPr="00595417">
              <w:rPr>
                <w:b/>
                <w:bCs/>
                <w:sz w:val="16"/>
                <w:szCs w:val="16"/>
              </w:rPr>
              <w:t xml:space="preserve">The Company/Producer </w:t>
            </w:r>
          </w:p>
        </w:tc>
      </w:tr>
      <w:tr w:rsidR="009D1043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9D1043" w:rsidRPr="00A56325" w:rsidRDefault="009D1043" w:rsidP="00921FD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A56325">
              <w:rPr>
                <w:rFonts w:ascii="Calibri" w:hAnsi="Calibri"/>
                <w:b/>
                <w:bCs/>
                <w:sz w:val="16"/>
                <w:szCs w:val="16"/>
              </w:rPr>
              <w:t xml:space="preserve">Name* 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9D1043" w:rsidRPr="00921FDB" w:rsidRDefault="009D1043" w:rsidP="00F27CA8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 w:val="restart"/>
            <w:shd w:val="clear" w:color="auto" w:fill="auto"/>
            <w:vAlign w:val="center"/>
          </w:tcPr>
          <w:p w:rsidR="00595417" w:rsidRPr="00A56325" w:rsidRDefault="00595417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F4030">
              <w:rPr>
                <w:rFonts w:ascii="Calibri" w:hAnsi="Calibri"/>
                <w:b/>
                <w:bCs/>
                <w:sz w:val="16"/>
                <w:szCs w:val="16"/>
              </w:rPr>
              <w:t xml:space="preserve">Indicate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the total number of </w:t>
            </w:r>
            <w:r w:rsidRPr="0026459A">
              <w:rPr>
                <w:rFonts w:ascii="Calibri" w:hAnsi="Calibri"/>
                <w:b/>
                <w:bCs/>
                <w:sz w:val="16"/>
                <w:szCs w:val="16"/>
              </w:rPr>
              <w:t>employees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in  </w:t>
            </w:r>
            <w:r w:rsidR="0088652B">
              <w:rPr>
                <w:rFonts w:ascii="Calibri" w:hAnsi="Calibri"/>
                <w:b/>
                <w:bCs/>
                <w:sz w:val="16"/>
                <w:szCs w:val="16"/>
              </w:rPr>
              <w:t>A</w:t>
            </w:r>
            <w:r w:rsidRPr="0026459A">
              <w:rPr>
                <w:rFonts w:ascii="Calibri" w:hAnsi="Calibri"/>
                <w:b/>
                <w:bCs/>
                <w:sz w:val="16"/>
                <w:szCs w:val="16"/>
              </w:rPr>
              <w:t xml:space="preserve">gricultural production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/ </w:t>
            </w:r>
            <w:r w:rsidR="0088652B">
              <w:rPr>
                <w:rFonts w:ascii="Calibri" w:hAnsi="Calibri"/>
                <w:b/>
                <w:bCs/>
                <w:sz w:val="16"/>
                <w:szCs w:val="16"/>
              </w:rPr>
              <w:t>(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PHU)</w:t>
            </w:r>
            <w:r w:rsidR="0088652B" w:rsidRPr="00A56325">
              <w:rPr>
                <w:rFonts w:ascii="Calibri" w:hAnsi="Calibri"/>
                <w:b/>
                <w:bCs/>
                <w:sz w:val="16"/>
                <w:szCs w:val="16"/>
              </w:rPr>
              <w:t xml:space="preserve"> *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A6244F">
              <w:rPr>
                <w:b/>
                <w:bCs/>
                <w:color w:val="000000"/>
                <w:sz w:val="16"/>
                <w:szCs w:val="16"/>
              </w:rPr>
              <w:t>Permanent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A6244F">
              <w:rPr>
                <w:b/>
                <w:bCs/>
                <w:color w:val="000000"/>
                <w:sz w:val="16"/>
                <w:szCs w:val="16"/>
              </w:rPr>
              <w:t>Permanent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Temporary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40311A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Temporary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88652B" w:rsidRPr="009F4030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88652B" w:rsidRDefault="0088652B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40311A">
              <w:rPr>
                <w:b/>
                <w:bCs/>
                <w:color w:val="000000"/>
                <w:sz w:val="16"/>
                <w:szCs w:val="16"/>
              </w:rPr>
              <w:t>through subcontracting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="0088652B" w:rsidRPr="00A6244F" w:rsidRDefault="0088652B" w:rsidP="0088652B">
            <w:pPr>
              <w:pStyle w:val="Default"/>
              <w:jc w:val="right"/>
              <w:rPr>
                <w:b/>
                <w:bCs/>
                <w:sz w:val="16"/>
                <w:szCs w:val="16"/>
              </w:rPr>
            </w:pP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if applicable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88652B" w:rsidRPr="009F4030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</w:tcPr>
          <w:p w:rsidR="0088652B" w:rsidRDefault="0088652B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D3246D">
              <w:rPr>
                <w:b/>
                <w:bCs/>
                <w:color w:val="000000"/>
                <w:sz w:val="16"/>
                <w:szCs w:val="16"/>
              </w:rPr>
              <w:t>Number of foreign workers</w:t>
            </w:r>
          </w:p>
          <w:p w:rsidR="0088652B" w:rsidRPr="0040311A" w:rsidRDefault="0088652B" w:rsidP="0088652B">
            <w:pPr>
              <w:pStyle w:val="Default"/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if applicab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>Total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 xml:space="preserve">number of shifts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/</w:t>
            </w: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>day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Pr="0040311A" w:rsidRDefault="0088652B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5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D3246D">
              <w:rPr>
                <w:b/>
                <w:bCs/>
                <w:color w:val="000000"/>
                <w:sz w:val="16"/>
                <w:szCs w:val="16"/>
              </w:rPr>
              <w:t>Total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D3246D">
              <w:rPr>
                <w:b/>
                <w:bCs/>
                <w:color w:val="000000"/>
                <w:sz w:val="16"/>
                <w:szCs w:val="16"/>
              </w:rPr>
              <w:t>number of work hours</w:t>
            </w:r>
            <w:r w:rsidR="00C74911">
              <w:rPr>
                <w:b/>
                <w:bCs/>
                <w:color w:val="000000"/>
                <w:sz w:val="16"/>
                <w:szCs w:val="16"/>
              </w:rPr>
              <w:t>/</w:t>
            </w:r>
            <w:r w:rsidRPr="00D3246D">
              <w:rPr>
                <w:b/>
                <w:bCs/>
                <w:color w:val="000000"/>
                <w:sz w:val="16"/>
                <w:szCs w:val="16"/>
              </w:rPr>
              <w:t>day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GRASP included Activates 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126D26">
        <w:trPr>
          <w:trHeight w:val="75"/>
          <w:jc w:val="center"/>
        </w:trPr>
        <w:tc>
          <w:tcPr>
            <w:tcW w:w="966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88652B" w:rsidRP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88652B">
              <w:rPr>
                <w:rFonts w:ascii="Calibri" w:hAnsi="Calibri"/>
                <w:b/>
                <w:bCs/>
                <w:sz w:val="16"/>
                <w:szCs w:val="16"/>
              </w:rPr>
              <w:t xml:space="preserve">Month(s) of peak season </w:t>
            </w:r>
          </w:p>
          <w:p w:rsidR="0088652B" w:rsidRPr="0088652B" w:rsidRDefault="0088652B" w:rsidP="0088652B">
            <w:pPr>
              <w:pStyle w:val="Default"/>
              <w:jc w:val="right"/>
              <w:rPr>
                <w:rFonts w:ascii="Calibri" w:hAnsi="Calibri"/>
                <w:i/>
                <w:iCs/>
                <w:sz w:val="14"/>
                <w:szCs w:val="14"/>
              </w:rPr>
            </w:pP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(if applicable)</w:t>
            </w:r>
          </w:p>
        </w:tc>
        <w:tc>
          <w:tcPr>
            <w:tcW w:w="4034" w:type="pct"/>
            <w:gridSpan w:val="2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126D26" w:rsidRPr="00126D26" w:rsidRDefault="00126D26" w:rsidP="00126D26">
      <w:pPr>
        <w:spacing w:after="0" w:line="240" w:lineRule="auto"/>
        <w:rPr>
          <w:sz w:val="14"/>
          <w:szCs w:val="14"/>
        </w:rPr>
      </w:pP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433"/>
        <w:gridCol w:w="3965"/>
        <w:gridCol w:w="1645"/>
        <w:gridCol w:w="1746"/>
        <w:gridCol w:w="255"/>
        <w:gridCol w:w="1666"/>
      </w:tblGrid>
      <w:tr w:rsidR="007A1671" w:rsidRPr="008745B8" w:rsidTr="00595417">
        <w:trPr>
          <w:trHeight w:val="75"/>
          <w:jc w:val="center"/>
        </w:trPr>
        <w:tc>
          <w:tcPr>
            <w:tcW w:w="5000" w:type="pct"/>
            <w:gridSpan w:val="6"/>
            <w:shd w:val="clear" w:color="auto" w:fill="D9E2F3" w:themeFill="accent5" w:themeFillTint="33"/>
          </w:tcPr>
          <w:p w:rsidR="007A1671" w:rsidRPr="00EE4F72" w:rsidRDefault="00EE4F72" w:rsidP="00EE4F72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360"/>
              <w:rPr>
                <w:b/>
                <w:bCs/>
                <w:sz w:val="16"/>
                <w:szCs w:val="16"/>
              </w:rPr>
            </w:pPr>
            <w:r w:rsidRPr="00EE4F72">
              <w:rPr>
                <w:b/>
                <w:bCs/>
                <w:sz w:val="16"/>
                <w:szCs w:val="16"/>
              </w:rPr>
              <w:t>In case of the applicant wants to register for the GRASP assessment with a different CB from the one that granted the primary production certification.</w:t>
            </w:r>
            <w:r w:rsidR="007A1671" w:rsidRPr="00EE4F72">
              <w:rPr>
                <w:b/>
                <w:bCs/>
                <w:sz w:val="16"/>
                <w:szCs w:val="16"/>
              </w:rPr>
              <w:t xml:space="preserve">           </w:t>
            </w:r>
          </w:p>
        </w:tc>
      </w:tr>
      <w:tr w:rsidR="007A1671" w:rsidRPr="008745B8" w:rsidTr="00595417">
        <w:trPr>
          <w:jc w:val="center"/>
        </w:trPr>
        <w:tc>
          <w:tcPr>
            <w:tcW w:w="5000" w:type="pct"/>
            <w:gridSpan w:val="6"/>
            <w:shd w:val="clear" w:color="auto" w:fill="FFFFFF"/>
          </w:tcPr>
          <w:p w:rsidR="007A1671" w:rsidRPr="00BD5AD4" w:rsidRDefault="007A1671" w:rsidP="007A1671">
            <w:pPr>
              <w:tabs>
                <w:tab w:val="center" w:pos="5287"/>
                <w:tab w:val="left" w:pos="8100"/>
              </w:tabs>
              <w:spacing w:after="0" w:line="276" w:lineRule="auto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     </w:t>
            </w:r>
          </w:p>
          <w:p w:rsidR="00126D26" w:rsidRPr="00126D26" w:rsidRDefault="007A1671" w:rsidP="00126D26">
            <w:pPr>
              <w:tabs>
                <w:tab w:val="center" w:pos="5287"/>
                <w:tab w:val="left" w:pos="8100"/>
              </w:tabs>
              <w:spacing w:after="0" w:line="276" w:lineRule="auto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  </w:t>
            </w:r>
          </w:p>
          <w:p w:rsidR="007A1671" w:rsidRPr="00083DD7" w:rsidRDefault="007A1671" w:rsidP="00126D26">
            <w:pPr>
              <w:tabs>
                <w:tab w:val="center" w:pos="5287"/>
                <w:tab w:val="left" w:pos="8100"/>
              </w:tabs>
              <w:spacing w:after="0" w:line="36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Are you currently certified by another CB or apply for GLOBALG.A.P Certification by more than one CB?   </w:t>
            </w:r>
            <w:r w:rsidRPr="00083DD7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083DD7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083DD7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083DD7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  <w:p w:rsidR="007A1671" w:rsidRPr="005602F1" w:rsidRDefault="007A1671" w:rsidP="007A1671">
            <w:pPr>
              <w:pStyle w:val="Default"/>
              <w:numPr>
                <w:ilvl w:val="0"/>
                <w:numId w:val="12"/>
              </w:numPr>
              <w:spacing w:line="276" w:lineRule="auto"/>
              <w:ind w:left="176" w:firstLine="283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5602F1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f your answer (Yes), Kindly explain the following:</w:t>
            </w:r>
            <w:r w:rsidRPr="005602F1">
              <w:rPr>
                <w:rFonts w:asciiTheme="minorHAnsi" w:hAnsiTheme="minorHAnsi" w:cstheme="minorHAnsi"/>
                <w:b/>
                <w:bCs/>
                <w:i/>
                <w:iCs/>
                <w:sz w:val="14"/>
                <w:szCs w:val="14"/>
              </w:rPr>
              <w:t xml:space="preserve">  </w:t>
            </w:r>
            <w:r w:rsidRPr="005602F1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[Please send a copy of certificate]</w:t>
            </w:r>
          </w:p>
        </w:tc>
      </w:tr>
      <w:tr w:rsidR="007A1671" w:rsidRPr="008745B8" w:rsidTr="00126D26">
        <w:tblPrEx>
          <w:jc w:val="left"/>
        </w:tblPrEx>
        <w:tc>
          <w:tcPr>
            <w:tcW w:w="669" w:type="pct"/>
            <w:shd w:val="clear" w:color="auto" w:fill="auto"/>
            <w:vAlign w:val="center"/>
          </w:tcPr>
          <w:p w:rsidR="007A1671" w:rsidRPr="00083DD7" w:rsidRDefault="007A1671" w:rsidP="00921FDB">
            <w:pPr>
              <w:pStyle w:val="Default"/>
              <w:spacing w:line="48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CB Name* </w:t>
            </w:r>
          </w:p>
        </w:tc>
        <w:tc>
          <w:tcPr>
            <w:tcW w:w="1851" w:type="pct"/>
            <w:shd w:val="clear" w:color="auto" w:fill="auto"/>
            <w:vAlign w:val="center"/>
          </w:tcPr>
          <w:p w:rsidR="007A1671" w:rsidRPr="00F13179" w:rsidRDefault="007A1671" w:rsidP="00921FD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:rsidR="007A1671" w:rsidRPr="00083DD7" w:rsidRDefault="007A1671" w:rsidP="00921FDB">
            <w:pPr>
              <w:pStyle w:val="Default"/>
              <w:spacing w:line="48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cate No.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*</w:t>
            </w:r>
          </w:p>
        </w:tc>
        <w:tc>
          <w:tcPr>
            <w:tcW w:w="1712" w:type="pct"/>
            <w:gridSpan w:val="3"/>
            <w:shd w:val="clear" w:color="auto" w:fill="auto"/>
            <w:vAlign w:val="center"/>
          </w:tcPr>
          <w:p w:rsidR="007A1671" w:rsidRPr="00921FDB" w:rsidRDefault="007A1671" w:rsidP="00921FD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rFonts w:asciiTheme="minorHAnsi" w:hAnsiTheme="minorHAnsi" w:cstheme="minorHAnsi"/>
                <w:sz w:val="16"/>
                <w:szCs w:val="16"/>
                <w:rtl/>
              </w:rPr>
            </w:pPr>
          </w:p>
        </w:tc>
      </w:tr>
      <w:tr w:rsidR="007A1671" w:rsidRPr="008745B8" w:rsidTr="00126D26">
        <w:tblPrEx>
          <w:jc w:val="left"/>
        </w:tblPrEx>
        <w:tc>
          <w:tcPr>
            <w:tcW w:w="669" w:type="pct"/>
            <w:shd w:val="clear" w:color="auto" w:fill="auto"/>
            <w:vAlign w:val="center"/>
          </w:tcPr>
          <w:p w:rsidR="007A1671" w:rsidRPr="00083DD7" w:rsidRDefault="007A1671" w:rsidP="00176572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GN*</w:t>
            </w:r>
          </w:p>
        </w:tc>
        <w:tc>
          <w:tcPr>
            <w:tcW w:w="1851" w:type="pct"/>
            <w:shd w:val="clear" w:color="auto" w:fill="auto"/>
            <w:vAlign w:val="center"/>
          </w:tcPr>
          <w:p w:rsidR="007A1671" w:rsidRPr="00F13179" w:rsidRDefault="007A1671" w:rsidP="00F13179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:rsidR="007A1671" w:rsidRPr="00083DD7" w:rsidRDefault="007A1671" w:rsidP="00176572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cation Option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*</w:t>
            </w:r>
          </w:p>
        </w:tc>
        <w:tc>
          <w:tcPr>
            <w:tcW w:w="1712" w:type="pct"/>
            <w:gridSpan w:val="3"/>
            <w:shd w:val="clear" w:color="auto" w:fill="auto"/>
            <w:vAlign w:val="center"/>
          </w:tcPr>
          <w:p w:rsidR="007A1671" w:rsidRPr="00921FDB" w:rsidRDefault="007A1671" w:rsidP="00176572">
            <w:pPr>
              <w:tabs>
                <w:tab w:val="left" w:pos="225"/>
                <w:tab w:val="left" w:pos="600"/>
              </w:tabs>
              <w:spacing w:after="0" w:line="360" w:lineRule="auto"/>
              <w:rPr>
                <w:sz w:val="16"/>
                <w:szCs w:val="16"/>
                <w:rtl/>
              </w:rPr>
            </w:pPr>
          </w:p>
        </w:tc>
      </w:tr>
      <w:tr w:rsidR="007A1671" w:rsidRPr="008745B8" w:rsidTr="005602F1">
        <w:tblPrEx>
          <w:jc w:val="left"/>
        </w:tblPrEx>
        <w:trPr>
          <w:trHeight w:val="220"/>
        </w:trPr>
        <w:tc>
          <w:tcPr>
            <w:tcW w:w="669" w:type="pct"/>
            <w:shd w:val="clear" w:color="auto" w:fill="auto"/>
            <w:vAlign w:val="center"/>
          </w:tcPr>
          <w:p w:rsidR="007A1671" w:rsidRPr="00FA1A21" w:rsidRDefault="007A1671" w:rsidP="00921FDB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FA1A2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ed Crops*</w:t>
            </w:r>
          </w:p>
        </w:tc>
        <w:tc>
          <w:tcPr>
            <w:tcW w:w="4331" w:type="pct"/>
            <w:gridSpan w:val="5"/>
            <w:shd w:val="clear" w:color="auto" w:fill="auto"/>
          </w:tcPr>
          <w:p w:rsidR="00C4504D" w:rsidRPr="00F13179" w:rsidRDefault="00C4504D" w:rsidP="00F13179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C4504D" w:rsidRPr="008745B8" w:rsidTr="00595417">
        <w:tblPrEx>
          <w:jc w:val="left"/>
        </w:tblPrEx>
        <w:trPr>
          <w:gridAfter w:val="1"/>
          <w:wAfter w:w="778" w:type="pct"/>
        </w:trPr>
        <w:tc>
          <w:tcPr>
            <w:tcW w:w="4222" w:type="pct"/>
            <w:gridSpan w:val="5"/>
            <w:shd w:val="clear" w:color="auto" w:fill="auto"/>
          </w:tcPr>
          <w:p w:rsidR="00C4504D" w:rsidRPr="00126D26" w:rsidRDefault="00C4504D" w:rsidP="00126D26">
            <w:pPr>
              <w:spacing w:after="0" w:line="240" w:lineRule="auto"/>
              <w:rPr>
                <w:sz w:val="14"/>
                <w:szCs w:val="14"/>
              </w:rPr>
            </w:pPr>
          </w:p>
        </w:tc>
      </w:tr>
      <w:tr w:rsidR="007A1671" w:rsidRPr="008745B8" w:rsidTr="00595417">
        <w:tblPrEx>
          <w:jc w:val="left"/>
        </w:tblPrEx>
        <w:trPr>
          <w:trHeight w:val="75"/>
        </w:trPr>
        <w:tc>
          <w:tcPr>
            <w:tcW w:w="5000" w:type="pct"/>
            <w:gridSpan w:val="6"/>
            <w:shd w:val="clear" w:color="auto" w:fill="D9E2F3" w:themeFill="accent5" w:themeFillTint="33"/>
          </w:tcPr>
          <w:p w:rsidR="007A1671" w:rsidRPr="00BD5AD4" w:rsidRDefault="007A1671" w:rsidP="007A167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b/>
                <w:bCs/>
                <w:sz w:val="16"/>
                <w:szCs w:val="16"/>
              </w:rPr>
            </w:pPr>
            <w:r w:rsidRPr="00BD5AD4">
              <w:rPr>
                <w:b/>
                <w:bCs/>
                <w:sz w:val="16"/>
                <w:szCs w:val="16"/>
              </w:rPr>
              <w:t>Level of data release on the GLOBALG.A.P. database *</w:t>
            </w:r>
          </w:p>
        </w:tc>
      </w:tr>
      <w:tr w:rsidR="007A1671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7A1671" w:rsidRPr="006918E3" w:rsidRDefault="007A1671" w:rsidP="00F13179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918E3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Do you agree that your Company/Producer address (street name, house number, postal code) is visible to the public on the database of GLOBALG.A.P?                                   </w:t>
            </w:r>
          </w:p>
          <w:p w:rsidR="007A1671" w:rsidRPr="0039368D" w:rsidRDefault="007A1671" w:rsidP="00126D26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ind w:hanging="126"/>
              <w:rPr>
                <w:sz w:val="16"/>
                <w:szCs w:val="16"/>
              </w:rPr>
            </w:pPr>
            <w:r w:rsidRPr="0039368D">
              <w:rPr>
                <w:i/>
                <w:iCs/>
                <w:sz w:val="16"/>
                <w:szCs w:val="16"/>
              </w:rPr>
              <w:t>(for more clarification see the document “Database Access Rules” on (</w:t>
            </w:r>
            <w:hyperlink r:id="rId9" w:history="1">
              <w:r w:rsidRPr="0039368D">
                <w:rPr>
                  <w:rStyle w:val="Hyperlink"/>
                  <w:i/>
                  <w:iCs/>
                  <w:sz w:val="16"/>
                  <w:szCs w:val="16"/>
                </w:rPr>
                <w:t>www.globalgap.org/documents</w:t>
              </w:r>
            </w:hyperlink>
            <w:r w:rsidRPr="0039368D">
              <w:rPr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7A1671" w:rsidRPr="00606BDA" w:rsidRDefault="00C13DCD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1671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="007A1671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7A1671"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="007A1671"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7A1671"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  <w:tr w:rsidR="004F4BA3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4F4BA3" w:rsidRPr="004F4BA3" w:rsidRDefault="00F13179" w:rsidP="00F13179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F4BA3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Do you agree that established in annex ii (data use) of the grasp general regulations risk assessment on social practices, concerning the awarding of the right from producers to upload and/or register these producers’ activities in the GlOBALG.A.P database (first registration and any modifications in the database)?  </w:t>
            </w:r>
          </w:p>
          <w:p w:rsidR="004F4BA3" w:rsidRPr="004F4BA3" w:rsidRDefault="004F4BA3" w:rsidP="00F13179">
            <w:pPr>
              <w:pStyle w:val="Default"/>
              <w:ind w:left="459"/>
              <w:jc w:val="both"/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</w:pPr>
            <w:r w:rsidRPr="004F4BA3"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  <w:t>for more clarification see the document (GRASP general rules)</w:t>
            </w:r>
          </w:p>
          <w:p w:rsidR="004F4BA3" w:rsidRPr="006918E3" w:rsidRDefault="00F30B14" w:rsidP="00126D26">
            <w:pPr>
              <w:pStyle w:val="Default"/>
              <w:spacing w:line="360" w:lineRule="auto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hyperlink r:id="rId10" w:history="1">
              <w:r w:rsidR="00F13179" w:rsidRPr="00DA142B">
                <w:rPr>
                  <w:rStyle w:val="Hyperlink"/>
                  <w:rFonts w:ascii="Calibri" w:hAnsi="Calibri"/>
                  <w:i/>
                  <w:iCs/>
                  <w:sz w:val="16"/>
                  <w:szCs w:val="16"/>
                </w:rPr>
                <w:t>https://www.globalgap.org/uk_en/for-producers/globalg.a.p.-add-on/grasp/</w:t>
              </w:r>
            </w:hyperlink>
            <w:r w:rsidR="00F13179"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4F4BA3" w:rsidRPr="00F13179" w:rsidRDefault="004F4BA3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  <w:tr w:rsidR="004F4BA3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F13179" w:rsidRDefault="00F13179" w:rsidP="004F4BA3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D249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he registered producer for </w:t>
            </w:r>
            <w:r w:rsidR="00C74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he </w:t>
            </w:r>
            <w:r w:rsidRPr="00D249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GRASP module accepts sharing the information specified in GRASP general regulations risk assessment on social practices, with all grasp observers. </w:t>
            </w:r>
          </w:p>
          <w:p w:rsidR="004F4BA3" w:rsidRPr="00126D26" w:rsidRDefault="00F13179" w:rsidP="00F1317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hanging="126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F1317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it </w:t>
            </w:r>
            <w:r w:rsidRPr="00F13179">
              <w:rPr>
                <w:i/>
                <w:iCs/>
                <w:sz w:val="16"/>
                <w:szCs w:val="16"/>
              </w:rPr>
              <w:t>includes</w:t>
            </w:r>
            <w:r w:rsidRPr="00F1317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(GGN and registration no., version GRASP module, option certification, certification body, date of data entry, auditor name / internal inspector, grasp results and complete checklist with comments, ....) annex ii: data use</w:t>
            </w:r>
          </w:p>
          <w:p w:rsidR="00126D26" w:rsidRPr="00126D26" w:rsidRDefault="00126D26" w:rsidP="00126D26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6"/>
                <w:szCs w:val="6"/>
              </w:rPr>
            </w:pP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4F4BA3" w:rsidRPr="00F13179" w:rsidRDefault="00D24916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</w:tbl>
    <w:p w:rsidR="00F13179" w:rsidRDefault="00F13179" w:rsidP="00F13179">
      <w:pPr>
        <w:spacing w:after="0" w:line="240" w:lineRule="auto"/>
        <w:rPr>
          <w:sz w:val="8"/>
          <w:szCs w:val="8"/>
        </w:rPr>
      </w:pPr>
    </w:p>
    <w:p w:rsidR="002E380F" w:rsidRDefault="002E380F" w:rsidP="00F13179">
      <w:pPr>
        <w:spacing w:after="0" w:line="240" w:lineRule="auto"/>
        <w:rPr>
          <w:sz w:val="8"/>
          <w:szCs w:val="8"/>
        </w:rPr>
      </w:pPr>
    </w:p>
    <w:p w:rsidR="002E380F" w:rsidRDefault="002E380F" w:rsidP="00F13179">
      <w:pPr>
        <w:spacing w:after="0" w:line="240" w:lineRule="auto"/>
        <w:rPr>
          <w:sz w:val="8"/>
          <w:szCs w:val="8"/>
        </w:rPr>
      </w:pPr>
    </w:p>
    <w:p w:rsidR="00126D26" w:rsidRDefault="00126D26" w:rsidP="00126D26">
      <w:pPr>
        <w:tabs>
          <w:tab w:val="left" w:pos="945"/>
        </w:tabs>
        <w:spacing w:after="0" w:line="240" w:lineRule="auto"/>
        <w:rPr>
          <w:sz w:val="12"/>
          <w:szCs w:val="12"/>
        </w:rPr>
      </w:pPr>
      <w:r w:rsidRPr="008C7B1F">
        <w:rPr>
          <w:sz w:val="12"/>
          <w:szCs w:val="12"/>
        </w:rPr>
        <w:tab/>
      </w:r>
    </w:p>
    <w:p w:rsidR="00126D26" w:rsidRPr="008C7B1F" w:rsidRDefault="00126D26" w:rsidP="00126D26">
      <w:pPr>
        <w:tabs>
          <w:tab w:val="left" w:pos="945"/>
        </w:tabs>
        <w:spacing w:after="0" w:line="240" w:lineRule="auto"/>
        <w:rPr>
          <w:sz w:val="12"/>
          <w:szCs w:val="12"/>
        </w:rPr>
      </w:pPr>
      <w:r>
        <w:rPr>
          <w:noProof/>
          <w:color w:val="002060"/>
          <w:sz w:val="12"/>
          <w:szCs w:val="12"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 wp14:anchorId="1182E82D" wp14:editId="6611C1B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447800" cy="0"/>
                <wp:effectExtent l="0" t="0" r="19050" b="19050"/>
                <wp:wrapNone/>
                <wp:docPr id="6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4478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134269" id="Straight Connector 1" o:spid="_x0000_s1026" style="position:absolute;z-index:251668480;visibility:visible;mso-wrap-style:square;mso-width-percent:0;mso-height-percent:0;mso-wrap-distance-left:9pt;mso-wrap-distance-top:-6e-5mm;mso-wrap-distance-right:9pt;mso-wrap-distance-bottom:-6e-5mm;mso-position-horizontal:left;mso-position-horizontal-relative:margin;mso-position-vertical:absolute;mso-position-vertical-relative:text;mso-width-percent:0;mso-height-percent:0;mso-width-relative:page;mso-height-relative:page" from="0,.7pt" to="114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" strokecolor="windowTex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126D26" w:rsidRPr="002E380F" w:rsidRDefault="00126D26" w:rsidP="00126D26">
      <w:pPr>
        <w:tabs>
          <w:tab w:val="left" w:pos="1080"/>
        </w:tabs>
        <w:spacing w:after="0" w:line="240" w:lineRule="auto"/>
        <w:rPr>
          <w:sz w:val="14"/>
          <w:szCs w:val="14"/>
        </w:rPr>
      </w:pPr>
      <w:r w:rsidRPr="002E380F">
        <w:rPr>
          <w:sz w:val="14"/>
          <w:szCs w:val="14"/>
        </w:rPr>
        <w:t xml:space="preserve">(*): Mandatory information </w:t>
      </w:r>
    </w:p>
    <w:p w:rsidR="00126D26" w:rsidRDefault="00126D26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sz w:val="14"/>
          <w:szCs w:val="14"/>
        </w:rPr>
      </w:pPr>
      <w:r w:rsidRPr="002E380F">
        <w:rPr>
          <w:sz w:val="14"/>
          <w:szCs w:val="14"/>
        </w:rPr>
        <w:t>(VAT):  Number is a legal registration by country if requested by National Interpretation Guidelines. This number is only used for internal verification to avoid double registration.</w:t>
      </w:r>
    </w:p>
    <w:p w:rsidR="002E380F" w:rsidRDefault="002E380F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sz w:val="14"/>
          <w:szCs w:val="14"/>
        </w:rPr>
      </w:pPr>
    </w:p>
    <w:p w:rsidR="002E380F" w:rsidRPr="002E380F" w:rsidRDefault="002E380F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b/>
          <w:bCs/>
          <w:sz w:val="6"/>
          <w:szCs w:val="6"/>
        </w:rPr>
      </w:pPr>
    </w:p>
    <w:tbl>
      <w:tblPr>
        <w:tblW w:w="5116" w:type="pct"/>
        <w:jc w:val="center"/>
        <w:tblLook w:val="04A0" w:firstRow="1" w:lastRow="0" w:firstColumn="1" w:lastColumn="0" w:noHBand="0" w:noVBand="1"/>
      </w:tblPr>
      <w:tblGrid>
        <w:gridCol w:w="3123"/>
        <w:gridCol w:w="7587"/>
      </w:tblGrid>
      <w:tr w:rsidR="00046462" w:rsidRPr="008745B8" w:rsidTr="00595417">
        <w:trPr>
          <w:jc w:val="center"/>
        </w:trPr>
        <w:tc>
          <w:tcPr>
            <w:tcW w:w="5000" w:type="pct"/>
            <w:gridSpan w:val="2"/>
            <w:tcBorders>
              <w:bottom w:val="single" w:sz="4" w:space="0" w:color="8EAADB" w:themeColor="accent5" w:themeTint="99"/>
            </w:tcBorders>
            <w:shd w:val="clear" w:color="auto" w:fill="D9E2F3" w:themeFill="accent5" w:themeFillTint="33"/>
          </w:tcPr>
          <w:p w:rsidR="00046462" w:rsidRPr="00CC7A0D" w:rsidRDefault="003E4ED8" w:rsidP="00F1317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b/>
                <w:bCs/>
                <w:sz w:val="16"/>
                <w:szCs w:val="16"/>
              </w:rPr>
            </w:pPr>
            <w:r w:rsidRPr="003E4ED8">
              <w:rPr>
                <w:b/>
                <w:bCs/>
                <w:sz w:val="16"/>
                <w:szCs w:val="16"/>
              </w:rPr>
              <w:lastRenderedPageBreak/>
              <w:t xml:space="preserve">Does the producer have any other external audits or certification covering social </w:t>
            </w:r>
            <w:r w:rsidR="008C244F" w:rsidRPr="003E4ED8">
              <w:rPr>
                <w:b/>
                <w:bCs/>
                <w:sz w:val="16"/>
                <w:szCs w:val="16"/>
              </w:rPr>
              <w:t>practices</w:t>
            </w:r>
            <w:r w:rsidR="008C244F" w:rsidRPr="00F13179">
              <w:rPr>
                <w:b/>
                <w:bCs/>
                <w:sz w:val="16"/>
                <w:szCs w:val="16"/>
              </w:rPr>
              <w:t xml:space="preserve"> (GRASP, SEDEX, ETI, SA800</w:t>
            </w:r>
            <w:r w:rsidR="00F13179" w:rsidRPr="00F13179">
              <w:rPr>
                <w:b/>
                <w:bCs/>
                <w:sz w:val="16"/>
                <w:szCs w:val="16"/>
              </w:rPr>
              <w:t>…</w:t>
            </w:r>
            <w:r w:rsidR="008C244F" w:rsidRPr="00F13179">
              <w:rPr>
                <w:b/>
                <w:bCs/>
                <w:sz w:val="16"/>
                <w:szCs w:val="16"/>
              </w:rPr>
              <w:t>)</w:t>
            </w:r>
            <w:r w:rsidRPr="003E4ED8">
              <w:rPr>
                <w:b/>
                <w:bCs/>
                <w:sz w:val="16"/>
                <w:szCs w:val="16"/>
              </w:rPr>
              <w:t>?</w:t>
            </w:r>
          </w:p>
        </w:tc>
      </w:tr>
      <w:tr w:rsidR="00046462" w:rsidRPr="008745B8" w:rsidTr="00595417">
        <w:trPr>
          <w:trHeight w:val="372"/>
          <w:jc w:val="center"/>
        </w:trPr>
        <w:tc>
          <w:tcPr>
            <w:tcW w:w="5000" w:type="pct"/>
            <w:gridSpan w:val="2"/>
            <w:tcBorders>
              <w:top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F13179" w:rsidRPr="00F13179" w:rsidRDefault="00046462" w:rsidP="00F27CA8">
            <w:pPr>
              <w:pStyle w:val="Default"/>
              <w:spacing w:line="276" w:lineRule="auto"/>
              <w:ind w:left="459"/>
              <w:jc w:val="both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 w:rsidRPr="00225D6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</w:t>
            </w:r>
          </w:p>
          <w:p w:rsidR="00046462" w:rsidRPr="00225D6D" w:rsidRDefault="00C13DCD" w:rsidP="00F27CA8">
            <w:pPr>
              <w:pStyle w:val="Default"/>
              <w:spacing w:line="276" w:lineRule="auto"/>
              <w:ind w:left="459"/>
              <w:jc w:val="both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646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="0004646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046462" w:rsidRPr="00225D6D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FORMCHECKBOX </w:instrText>
            </w:r>
            <w:r w:rsidR="00F30B1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r>
            <w:r w:rsidR="00F30B1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="00046462" w:rsidRPr="00225D6D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046462" w:rsidRPr="00225D6D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  <w:p w:rsidR="00046462" w:rsidRPr="00F13179" w:rsidRDefault="00BD5AD4" w:rsidP="0040311A">
            <w:pPr>
              <w:pStyle w:val="Default"/>
              <w:numPr>
                <w:ilvl w:val="0"/>
                <w:numId w:val="12"/>
              </w:numPr>
              <w:spacing w:line="276" w:lineRule="auto"/>
              <w:ind w:left="176" w:firstLine="283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f your answer (Yes), Kindly explain</w:t>
            </w:r>
            <w:r w:rsidR="00CC7A0D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 which </w:t>
            </w:r>
            <w:r w:rsidR="0040311A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Social Assessment </w:t>
            </w:r>
            <w:r w:rsidR="003E4ED8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</w:t>
            </w:r>
            <w:r w:rsidR="00CC7A0D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n</w:t>
            </w:r>
            <w:r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 the following: </w:t>
            </w:r>
          </w:p>
        </w:tc>
      </w:tr>
      <w:tr w:rsidR="00CC7A0D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F2F2F2" w:themeFill="background1" w:themeFillShade="F2"/>
            <w:vAlign w:val="center"/>
          </w:tcPr>
          <w:p w:rsidR="00CC7A0D" w:rsidRPr="00FA1A21" w:rsidRDefault="004A4A74" w:rsidP="003E4ED8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A4A7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ocial Assessment</w:t>
            </w:r>
            <w:r w:rsidRPr="00FA1A2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2F2F2" w:themeFill="background1" w:themeFillShade="F2"/>
          </w:tcPr>
          <w:p w:rsidR="00CC7A0D" w:rsidRPr="00CC7A0D" w:rsidRDefault="004A4A74" w:rsidP="004A4A74">
            <w:pPr>
              <w:pStyle w:val="Defaul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Information (CB, Date of </w:t>
            </w:r>
            <w:r w:rsidR="009F403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assessment, Valid </w:t>
            </w:r>
            <w:r w:rsidR="008C244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from - </w:t>
            </w:r>
            <w:r w:rsidR="009F403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...)</w:t>
            </w:r>
          </w:p>
        </w:tc>
      </w:tr>
      <w:tr w:rsidR="00CC7A0D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CC7A0D" w:rsidRPr="00F13179" w:rsidRDefault="00CC7A0D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CC7A0D" w:rsidRPr="00F13179" w:rsidRDefault="00CC7A0D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21FDB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921FDB" w:rsidRPr="00F13179" w:rsidRDefault="00921FDB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921FDB" w:rsidRPr="00F13179" w:rsidRDefault="00921FDB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602F1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5602F1" w:rsidRPr="00F13179" w:rsidRDefault="005602F1" w:rsidP="00126D26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5602F1" w:rsidRPr="00F13179" w:rsidRDefault="005602F1" w:rsidP="00126D26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4128E9" w:rsidRPr="005C2B32" w:rsidRDefault="004128E9" w:rsidP="008C7B1F">
      <w:pPr>
        <w:tabs>
          <w:tab w:val="left" w:pos="1080"/>
        </w:tabs>
        <w:spacing w:after="0" w:line="240" w:lineRule="auto"/>
        <w:rPr>
          <w:b/>
          <w:bCs/>
          <w:sz w:val="14"/>
          <w:szCs w:val="14"/>
        </w:rPr>
      </w:pPr>
    </w:p>
    <w:tbl>
      <w:tblPr>
        <w:tblW w:w="10705" w:type="dxa"/>
        <w:jc w:val="center"/>
        <w:tblBorders>
          <w:top w:val="single" w:sz="4" w:space="0" w:color="8EAADB" w:themeColor="accent5" w:themeTint="99"/>
          <w:left w:val="single" w:sz="4" w:space="0" w:color="8EAADB" w:themeColor="accent5" w:themeTint="99"/>
          <w:bottom w:val="single" w:sz="4" w:space="0" w:color="8EAADB" w:themeColor="accent5" w:themeTint="99"/>
          <w:right w:val="single" w:sz="4" w:space="0" w:color="8EAADB" w:themeColor="accent5" w:themeTint="99"/>
          <w:insideH w:val="single" w:sz="4" w:space="0" w:color="8EAADB" w:themeColor="accent5" w:themeTint="99"/>
          <w:insideV w:val="single" w:sz="4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0705"/>
      </w:tblGrid>
      <w:tr w:rsidR="005C2B32" w:rsidRPr="008745B8" w:rsidTr="005C2B32">
        <w:trPr>
          <w:trHeight w:val="54"/>
          <w:jc w:val="center"/>
        </w:trPr>
        <w:tc>
          <w:tcPr>
            <w:tcW w:w="10705" w:type="dxa"/>
            <w:shd w:val="clear" w:color="auto" w:fill="002060"/>
          </w:tcPr>
          <w:p w:rsidR="005C2B32" w:rsidRPr="005C2B32" w:rsidRDefault="005C2B32" w:rsidP="00FC72B9">
            <w:pPr>
              <w:spacing w:after="0" w:line="240" w:lineRule="auto"/>
              <w:ind w:left="29"/>
              <w:jc w:val="center"/>
              <w:rPr>
                <w:rFonts w:cs="Helvetica"/>
                <w:b/>
                <w:bCs/>
                <w:sz w:val="20"/>
                <w:szCs w:val="20"/>
              </w:rPr>
            </w:pPr>
            <w:r w:rsidRPr="005C2B32">
              <w:rPr>
                <w:rFonts w:cs="Helvetica"/>
                <w:b/>
                <w:bCs/>
                <w:sz w:val="20"/>
                <w:szCs w:val="20"/>
              </w:rPr>
              <w:t>Applicant Signature</w:t>
            </w:r>
          </w:p>
        </w:tc>
      </w:tr>
      <w:tr w:rsidR="005C2B32" w:rsidRPr="008745B8" w:rsidTr="00E168FC">
        <w:trPr>
          <w:trHeight w:val="1628"/>
          <w:jc w:val="center"/>
        </w:trPr>
        <w:tc>
          <w:tcPr>
            <w:tcW w:w="10705" w:type="dxa"/>
            <w:shd w:val="clear" w:color="auto" w:fill="auto"/>
          </w:tcPr>
          <w:p w:rsidR="005C2B32" w:rsidRPr="00FD142C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4"/>
                <w:szCs w:val="4"/>
              </w:rPr>
            </w:pPr>
          </w:p>
          <w:p w:rsidR="005C2B32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  <w:r w:rsidRPr="00A005A1">
              <w:rPr>
                <w:rFonts w:cs="Helvetica"/>
                <w:b/>
                <w:bCs/>
                <w:sz w:val="16"/>
                <w:szCs w:val="16"/>
              </w:rPr>
              <w:t xml:space="preserve">  </w:t>
            </w:r>
          </w:p>
          <w:p w:rsidR="005C2B32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</w:p>
          <w:p w:rsidR="005C2B32" w:rsidRPr="00BC6554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</w:p>
          <w:p w:rsidR="005C2B32" w:rsidRPr="00A005A1" w:rsidRDefault="005C2B32" w:rsidP="00FC72B9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i/>
                <w:iCs/>
                <w:color w:val="BFBFBF" w:themeColor="background1" w:themeShade="BF"/>
                <w:sz w:val="16"/>
                <w:szCs w:val="16"/>
              </w:rPr>
            </w:pPr>
            <w:r w:rsidRPr="00A005A1">
              <w:rPr>
                <w:noProof/>
                <w:color w:val="F2F2F2" w:themeColor="background1" w:themeShade="F2"/>
                <w:sz w:val="16"/>
                <w:szCs w:val="16"/>
              </w:rPr>
              <mc:AlternateContent>
                <mc:Choice Requires="wps">
                  <w:drawing>
                    <wp:anchor distT="4294967294" distB="4294967294" distL="114300" distR="114300" simplePos="0" relativeHeight="251670528" behindDoc="0" locked="0" layoutInCell="1" allowOverlap="1" wp14:anchorId="751F66C7" wp14:editId="50B6D2C8">
                      <wp:simplePos x="0" y="0"/>
                      <wp:positionH relativeFrom="column">
                        <wp:posOffset>-19637</wp:posOffset>
                      </wp:positionH>
                      <wp:positionV relativeFrom="paragraph">
                        <wp:posOffset>136214</wp:posOffset>
                      </wp:positionV>
                      <wp:extent cx="2124075" cy="0"/>
                      <wp:effectExtent l="0" t="0" r="9525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2060"/>
                                </a:solidFill>
                                <a:prstDash val="sysDash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CAB333" id="Straight Connector 4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55pt,10.75pt" to="165.7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" strokecolor="#002060" strokeweight=".25pt">
                      <v:stroke dashstyle="3 1" joinstyle="miter"/>
                      <o:lock v:ext="edit" shapetype="f"/>
                    </v:line>
                  </w:pict>
                </mc:Fallback>
              </mc:AlternateContent>
            </w:r>
            <w:r w:rsidRPr="00A005A1">
              <w:rPr>
                <w:rFonts w:cs="Helvetica"/>
                <w:b/>
                <w:bCs/>
                <w:sz w:val="16"/>
                <w:szCs w:val="16"/>
              </w:rPr>
              <w:tab/>
              <w:t xml:space="preserve">                                                                                                       </w:t>
            </w:r>
            <w:r>
              <w:rPr>
                <w:rFonts w:cs="Helvetica"/>
                <w:b/>
                <w:bCs/>
                <w:sz w:val="16"/>
                <w:szCs w:val="16"/>
              </w:rPr>
              <w:t xml:space="preserve">    </w:t>
            </w:r>
            <w:r w:rsidRPr="00A005A1">
              <w:rPr>
                <w:rFonts w:cs="Helvetica"/>
                <w:b/>
                <w:bCs/>
                <w:sz w:val="16"/>
                <w:szCs w:val="16"/>
              </w:rPr>
              <w:t xml:space="preserve">                                                                                                  </w:t>
            </w:r>
          </w:p>
          <w:p w:rsidR="005C2B32" w:rsidRDefault="005C2B32" w:rsidP="00FC72B9">
            <w:pPr>
              <w:spacing w:after="0" w:line="276" w:lineRule="auto"/>
              <w:rPr>
                <w:rFonts w:cs="Helvetica"/>
                <w:b/>
                <w:bCs/>
                <w:sz w:val="14"/>
                <w:szCs w:val="14"/>
              </w:rPr>
            </w:pPr>
            <w:r w:rsidRPr="005C2B32">
              <w:rPr>
                <w:noProof/>
                <w:color w:val="F2F2F2" w:themeColor="background1" w:themeShade="F2"/>
                <w:sz w:val="16"/>
                <w:szCs w:val="16"/>
              </w:rPr>
              <mc:AlternateContent>
                <mc:Choice Requires="wps">
                  <w:drawing>
                    <wp:anchor distT="4294967294" distB="4294967294" distL="114300" distR="114300" simplePos="0" relativeHeight="251671552" behindDoc="0" locked="0" layoutInCell="1" allowOverlap="1" wp14:anchorId="10C1317A" wp14:editId="5E93E199">
                      <wp:simplePos x="0" y="0"/>
                      <wp:positionH relativeFrom="column">
                        <wp:posOffset>3013710</wp:posOffset>
                      </wp:positionH>
                      <wp:positionV relativeFrom="paragraph">
                        <wp:posOffset>13970</wp:posOffset>
                      </wp:positionV>
                      <wp:extent cx="2124075" cy="0"/>
                      <wp:effectExtent l="0" t="0" r="9525" b="1905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2060"/>
                                </a:solidFill>
                                <a:prstDash val="sysDash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ABABFC" id="Straight Connector 5" o:spid="_x0000_s1026" style="position:absolute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37.3pt,1.1pt" to="404.5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" strokecolor="#002060" strokeweight=".25pt">
                      <v:stroke dashstyle="3 1" joinstyle="miter"/>
                      <o:lock v:ext="edit" shapetype="f"/>
                    </v:line>
                  </w:pict>
                </mc:Fallback>
              </mc:AlternateContent>
            </w:r>
            <w:r w:rsidRPr="005C2B32">
              <w:rPr>
                <w:rFonts w:cs="Helvetica"/>
                <w:sz w:val="16"/>
                <w:szCs w:val="16"/>
              </w:rPr>
              <w:t>Responsible for Legal entity Name</w:t>
            </w:r>
            <w:r w:rsidRPr="005C2B32">
              <w:rPr>
                <w:sz w:val="16"/>
                <w:szCs w:val="16"/>
              </w:rPr>
              <w:t xml:space="preserve">     </w:t>
            </w:r>
            <w:r w:rsidRPr="005C2B32">
              <w:rPr>
                <w:b/>
                <w:bCs/>
                <w:sz w:val="14"/>
                <w:szCs w:val="14"/>
              </w:rPr>
              <w:t xml:space="preserve">                                         </w:t>
            </w:r>
            <w:r>
              <w:rPr>
                <w:b/>
                <w:bCs/>
                <w:sz w:val="14"/>
                <w:szCs w:val="14"/>
              </w:rPr>
              <w:t xml:space="preserve">     </w:t>
            </w:r>
            <w:r w:rsidRPr="005C2B32">
              <w:rPr>
                <w:b/>
                <w:bCs/>
                <w:sz w:val="14"/>
                <w:szCs w:val="14"/>
              </w:rPr>
              <w:t xml:space="preserve">                   </w:t>
            </w:r>
            <w:r>
              <w:rPr>
                <w:b/>
                <w:bCs/>
                <w:sz w:val="14"/>
                <w:szCs w:val="14"/>
              </w:rPr>
              <w:t xml:space="preserve">          </w:t>
            </w:r>
            <w:r w:rsidRPr="005C2B32">
              <w:rPr>
                <w:sz w:val="16"/>
                <w:szCs w:val="16"/>
              </w:rPr>
              <w:t xml:space="preserve">Signature </w:t>
            </w:r>
            <w:r w:rsidRPr="005C2B32">
              <w:rPr>
                <w:rFonts w:cs="Helvetica"/>
                <w:sz w:val="16"/>
                <w:szCs w:val="16"/>
              </w:rPr>
              <w:t xml:space="preserve">                                                                                                                                        </w:t>
            </w:r>
          </w:p>
          <w:p w:rsidR="005C2B32" w:rsidRDefault="005C2B32" w:rsidP="00FC72B9">
            <w:pPr>
              <w:spacing w:after="0" w:line="276" w:lineRule="auto"/>
              <w:rPr>
                <w:rFonts w:cs="Helvetica"/>
                <w:b/>
                <w:bCs/>
                <w:sz w:val="14"/>
                <w:szCs w:val="14"/>
              </w:rPr>
            </w:pPr>
            <w:r w:rsidRPr="00FD142C">
              <w:rPr>
                <w:rFonts w:cs="Helvetica"/>
                <w:b/>
                <w:bCs/>
                <w:sz w:val="14"/>
                <w:szCs w:val="14"/>
              </w:rPr>
              <w:t xml:space="preserve"> </w:t>
            </w:r>
          </w:p>
          <w:p w:rsidR="005C2B32" w:rsidRPr="005C2B32" w:rsidRDefault="005C2B32" w:rsidP="005C2B32">
            <w:pPr>
              <w:spacing w:after="0" w:line="360" w:lineRule="auto"/>
              <w:rPr>
                <w:rFonts w:cs="Helvetica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</w:t>
            </w:r>
            <w:r w:rsidRPr="005C2B32">
              <w:rPr>
                <w:sz w:val="16"/>
                <w:szCs w:val="16"/>
              </w:rPr>
              <w:t xml:space="preserve">Date Signed: </w:t>
            </w:r>
            <w:r w:rsidRPr="005C2B32">
              <w:rPr>
                <w:color w:val="F2F2F2" w:themeColor="background1" w:themeShade="F2"/>
                <w:sz w:val="16"/>
                <w:szCs w:val="16"/>
              </w:rPr>
              <w:t>_____________________</w:t>
            </w:r>
            <w:r w:rsidRPr="005C2B32">
              <w:rPr>
                <w:sz w:val="16"/>
                <w:szCs w:val="16"/>
              </w:rPr>
              <w:t xml:space="preserve">                                                </w:t>
            </w:r>
          </w:p>
        </w:tc>
      </w:tr>
    </w:tbl>
    <w:p w:rsidR="004128E9" w:rsidRDefault="004128E9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343536" w:rsidRPr="007B1DB2" w:rsidRDefault="00343536" w:rsidP="00750E16">
      <w:pPr>
        <w:tabs>
          <w:tab w:val="left" w:pos="7245"/>
        </w:tabs>
        <w:autoSpaceDE w:val="0"/>
        <w:autoSpaceDN w:val="0"/>
        <w:adjustRightInd w:val="0"/>
        <w:spacing w:after="0" w:line="240" w:lineRule="auto"/>
        <w:rPr>
          <w:color w:val="000000"/>
          <w:sz w:val="6"/>
          <w:szCs w:val="6"/>
        </w:rPr>
      </w:pPr>
    </w:p>
    <w:p w:rsidR="00343536" w:rsidRPr="0053236F" w:rsidRDefault="00343536" w:rsidP="00B048E2">
      <w:pPr>
        <w:autoSpaceDE w:val="0"/>
        <w:autoSpaceDN w:val="0"/>
        <w:adjustRightInd w:val="0"/>
        <w:spacing w:after="0" w:line="240" w:lineRule="auto"/>
        <w:rPr>
          <w:color w:val="000000"/>
          <w:sz w:val="8"/>
          <w:szCs w:val="8"/>
        </w:rPr>
      </w:pPr>
    </w:p>
    <w:tbl>
      <w:tblPr>
        <w:tblStyle w:val="TableGrid"/>
        <w:tblW w:w="5120" w:type="pct"/>
        <w:tblInd w:w="-95" w:type="dxa"/>
        <w:tblBorders>
          <w:top w:val="single" w:sz="2" w:space="0" w:color="8EAADB" w:themeColor="accent5" w:themeTint="99"/>
          <w:left w:val="single" w:sz="2" w:space="0" w:color="8EAADB" w:themeColor="accent5" w:themeTint="99"/>
          <w:bottom w:val="single" w:sz="2" w:space="0" w:color="8EAADB" w:themeColor="accent5" w:themeTint="99"/>
          <w:right w:val="single" w:sz="2" w:space="0" w:color="8EAADB" w:themeColor="accent5" w:themeTint="99"/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252"/>
        <w:gridCol w:w="1626"/>
        <w:gridCol w:w="1890"/>
        <w:gridCol w:w="808"/>
        <w:gridCol w:w="810"/>
        <w:gridCol w:w="272"/>
        <w:gridCol w:w="353"/>
        <w:gridCol w:w="364"/>
        <w:gridCol w:w="2337"/>
      </w:tblGrid>
      <w:tr w:rsidR="004C43D2" w:rsidTr="002E380F">
        <w:tc>
          <w:tcPr>
            <w:tcW w:w="5000" w:type="pct"/>
            <w:gridSpan w:val="9"/>
            <w:shd w:val="clear" w:color="auto" w:fill="002060"/>
          </w:tcPr>
          <w:p w:rsidR="004C43D2" w:rsidRPr="004C43D2" w:rsidRDefault="004C43D2" w:rsidP="004C43D2">
            <w:pPr>
              <w:spacing w:after="0" w:line="240" w:lineRule="auto"/>
              <w:jc w:val="center"/>
              <w:rPr>
                <w:rFonts w:cs="Helvetica"/>
                <w:b/>
                <w:bCs/>
                <w:sz w:val="20"/>
                <w:szCs w:val="20"/>
              </w:rPr>
            </w:pPr>
            <w:r w:rsidRPr="004C43D2">
              <w:rPr>
                <w:rFonts w:cs="Helvetica"/>
                <w:b/>
                <w:bCs/>
                <w:sz w:val="20"/>
                <w:szCs w:val="20"/>
              </w:rPr>
              <w:t>This enclosed For HEIACert use ONLY</w:t>
            </w:r>
          </w:p>
        </w:tc>
      </w:tr>
      <w:tr w:rsidR="004C43D2" w:rsidTr="002E380F">
        <w:trPr>
          <w:trHeight w:val="164"/>
        </w:trPr>
        <w:tc>
          <w:tcPr>
            <w:tcW w:w="5000" w:type="pct"/>
            <w:gridSpan w:val="9"/>
            <w:shd w:val="clear" w:color="auto" w:fill="B4C6E7" w:themeFill="accent5" w:themeFillTint="66"/>
          </w:tcPr>
          <w:p w:rsidR="004C43D2" w:rsidRPr="001A663D" w:rsidRDefault="007D6A13" w:rsidP="001A663D">
            <w:pPr>
              <w:autoSpaceDE w:val="0"/>
              <w:autoSpaceDN w:val="0"/>
              <w:adjustRightInd w:val="0"/>
              <w:spacing w:after="0" w:line="240" w:lineRule="auto"/>
              <w:ind w:hanging="12"/>
              <w:rPr>
                <w:b/>
                <w:bCs/>
                <w:color w:val="000000"/>
                <w:sz w:val="18"/>
                <w:szCs w:val="18"/>
                <w:lang w:bidi="ar-EG"/>
              </w:rPr>
            </w:pPr>
            <w:r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Application review [E</w:t>
            </w:r>
            <w:r w:rsidR="001709D5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valuated </w:t>
            </w:r>
            <w:r w:rsidR="007802C1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and Approved</w:t>
            </w:r>
            <w:r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]</w:t>
            </w:r>
            <w:r w:rsidR="00C10C73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:</w:t>
            </w:r>
          </w:p>
        </w:tc>
      </w:tr>
      <w:tr w:rsidR="007B1DB2" w:rsidTr="00E168FC">
        <w:trPr>
          <w:trHeight w:val="65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Type of assessment</w:t>
            </w:r>
          </w:p>
        </w:tc>
        <w:tc>
          <w:tcPr>
            <w:tcW w:w="1641" w:type="pct"/>
            <w:gridSpan w:val="2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82" w:type="pct"/>
            <w:gridSpan w:val="3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Assessment  License Fee</w:t>
            </w:r>
          </w:p>
        </w:tc>
        <w:tc>
          <w:tcPr>
            <w:tcW w:w="1426" w:type="pct"/>
            <w:gridSpan w:val="3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Assessment Days Needed</w:t>
            </w:r>
          </w:p>
        </w:tc>
        <w:tc>
          <w:tcPr>
            <w:tcW w:w="1641" w:type="pct"/>
            <w:gridSpan w:val="2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82" w:type="pct"/>
            <w:gridSpan w:val="3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No. of Assessors Needed</w:t>
            </w:r>
          </w:p>
        </w:tc>
        <w:tc>
          <w:tcPr>
            <w:tcW w:w="1426" w:type="pct"/>
            <w:gridSpan w:val="3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1A663D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Expected assessment date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spacing w:after="0" w:line="240" w:lineRule="auto"/>
              <w:ind w:left="-105" w:firstLine="3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Calculation justification, relevant info, assessment needed,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E168FC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ments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E168FC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65"/>
        </w:trPr>
        <w:tc>
          <w:tcPr>
            <w:tcW w:w="1051" w:type="pct"/>
            <w:vMerge w:val="restart"/>
            <w:shd w:val="clear" w:color="auto" w:fill="F2F2F2" w:themeFill="background1" w:themeFillShade="F2"/>
            <w:vAlign w:val="center"/>
          </w:tcPr>
          <w:p w:rsidR="007B1DB2" w:rsidRPr="007B1DB2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7B1DB2">
              <w:rPr>
                <w:b/>
                <w:bCs/>
                <w:sz w:val="16"/>
                <w:szCs w:val="16"/>
              </w:rPr>
              <w:t>Database GLOBALG.A.P. Number (GGN) status</w:t>
            </w:r>
          </w:p>
        </w:tc>
        <w:tc>
          <w:tcPr>
            <w:tcW w:w="759" w:type="pct"/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712FF">
              <w:rPr>
                <w:b/>
                <w:bCs/>
                <w:sz w:val="16"/>
                <w:szCs w:val="16"/>
              </w:rPr>
              <w:t>GGN</w:t>
            </w:r>
          </w:p>
        </w:tc>
        <w:tc>
          <w:tcPr>
            <w:tcW w:w="1637" w:type="pct"/>
            <w:gridSpan w:val="3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462" w:type="pct"/>
            <w:gridSpan w:val="3"/>
            <w:shd w:val="clear" w:color="auto" w:fill="F2F2F2" w:themeFill="background1" w:themeFillShade="F2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E168FC">
              <w:rPr>
                <w:b/>
                <w:bCs/>
                <w:sz w:val="16"/>
                <w:szCs w:val="16"/>
              </w:rPr>
              <w:t xml:space="preserve">GGN status </w:t>
            </w:r>
          </w:p>
        </w:tc>
        <w:tc>
          <w:tcPr>
            <w:tcW w:w="1091" w:type="pct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396"/>
        </w:trPr>
        <w:tc>
          <w:tcPr>
            <w:tcW w:w="1051" w:type="pct"/>
            <w:vMerge/>
            <w:tcBorders>
              <w:bottom w:val="single" w:sz="12" w:space="0" w:color="002060"/>
            </w:tcBorders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9" w:type="pct"/>
            <w:tcBorders>
              <w:bottom w:val="single" w:sz="12" w:space="0" w:color="002060"/>
            </w:tcBorders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712FF">
              <w:rPr>
                <w:b/>
                <w:bCs/>
                <w:sz w:val="16"/>
                <w:szCs w:val="16"/>
              </w:rPr>
              <w:t xml:space="preserve">Date of Verification </w:t>
            </w:r>
          </w:p>
        </w:tc>
        <w:tc>
          <w:tcPr>
            <w:tcW w:w="3190" w:type="pct"/>
            <w:gridSpan w:val="7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C74911" w:rsidTr="00E168FC">
        <w:trPr>
          <w:trHeight w:val="396"/>
        </w:trPr>
        <w:tc>
          <w:tcPr>
            <w:tcW w:w="1051" w:type="pct"/>
            <w:tcBorders>
              <w:top w:val="single" w:sz="12" w:space="0" w:color="002060"/>
              <w:bottom w:val="single" w:sz="2" w:space="0" w:color="002060"/>
            </w:tcBorders>
            <w:shd w:val="clear" w:color="auto" w:fill="F2F2F2" w:themeFill="background1" w:themeFillShade="F2"/>
          </w:tcPr>
          <w:p w:rsidR="00C74911" w:rsidRDefault="00C74911" w:rsidP="00C74911">
            <w:pPr>
              <w:autoSpaceDE w:val="0"/>
              <w:autoSpaceDN w:val="0"/>
              <w:adjustRightInd w:val="0"/>
              <w:spacing w:before="240" w:after="0" w:line="240" w:lineRule="auto"/>
              <w:jc w:val="right"/>
              <w:rPr>
                <w:i/>
                <w:iCs/>
                <w:color w:val="000000"/>
                <w:sz w:val="14"/>
                <w:szCs w:val="14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Application Reviewed by </w:t>
            </w:r>
            <w:r w:rsidRPr="007B1DB2">
              <w:rPr>
                <w:i/>
                <w:iCs/>
                <w:color w:val="000000"/>
                <w:sz w:val="14"/>
                <w:szCs w:val="14"/>
              </w:rPr>
              <w:t>[Signature]</w:t>
            </w:r>
          </w:p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2018" w:type="pct"/>
            <w:gridSpan w:val="3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3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>Date of Review</w:t>
            </w:r>
          </w:p>
        </w:tc>
        <w:tc>
          <w:tcPr>
            <w:tcW w:w="1261" w:type="pct"/>
            <w:gridSpan w:val="2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C74911" w:rsidTr="00E168FC">
        <w:trPr>
          <w:trHeight w:val="396"/>
        </w:trPr>
        <w:tc>
          <w:tcPr>
            <w:tcW w:w="1051" w:type="pct"/>
            <w:tcBorders>
              <w:top w:val="single" w:sz="2" w:space="0" w:color="002060"/>
              <w:bottom w:val="single" w:sz="12" w:space="0" w:color="002060"/>
            </w:tcBorders>
            <w:shd w:val="clear" w:color="auto" w:fill="F2F2F2" w:themeFill="background1" w:themeFillShade="F2"/>
          </w:tcPr>
          <w:p w:rsidR="00C74911" w:rsidRDefault="00C74911" w:rsidP="00C74911">
            <w:pPr>
              <w:autoSpaceDE w:val="0"/>
              <w:autoSpaceDN w:val="0"/>
              <w:adjustRightInd w:val="0"/>
              <w:spacing w:before="240" w:after="0" w:line="240" w:lineRule="auto"/>
              <w:jc w:val="right"/>
              <w:rPr>
                <w:i/>
                <w:iCs/>
                <w:color w:val="000000"/>
                <w:sz w:val="14"/>
                <w:szCs w:val="14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Application Approved by </w:t>
            </w:r>
            <w:r w:rsidRPr="007B1DB2">
              <w:rPr>
                <w:i/>
                <w:iCs/>
                <w:color w:val="000000"/>
                <w:sz w:val="14"/>
                <w:szCs w:val="14"/>
              </w:rPr>
              <w:t>[Signature]</w:t>
            </w:r>
          </w:p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2018" w:type="pct"/>
            <w:gridSpan w:val="3"/>
            <w:tcBorders>
              <w:top w:val="single" w:sz="2" w:space="0" w:color="002060"/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3"/>
            <w:tcBorders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C74911">
              <w:rPr>
                <w:b/>
                <w:bCs/>
                <w:color w:val="000000"/>
                <w:sz w:val="16"/>
                <w:szCs w:val="16"/>
              </w:rPr>
              <w:t>Date of Approved</w:t>
            </w:r>
          </w:p>
        </w:tc>
        <w:tc>
          <w:tcPr>
            <w:tcW w:w="1261" w:type="pct"/>
            <w:gridSpan w:val="2"/>
            <w:tcBorders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7B1DB2" w:rsidRPr="00C74911" w:rsidRDefault="007B1DB2" w:rsidP="00C74911">
      <w:pPr>
        <w:spacing w:after="0" w:line="240" w:lineRule="auto"/>
        <w:rPr>
          <w:sz w:val="6"/>
          <w:szCs w:val="6"/>
        </w:rPr>
      </w:pPr>
    </w:p>
    <w:tbl>
      <w:tblPr>
        <w:tblStyle w:val="TableGrid"/>
        <w:tblW w:w="5120" w:type="pct"/>
        <w:tblInd w:w="-95" w:type="dxa"/>
        <w:tblBorders>
          <w:top w:val="single" w:sz="2" w:space="0" w:color="8EAADB" w:themeColor="accent5" w:themeTint="99"/>
          <w:left w:val="single" w:sz="2" w:space="0" w:color="8EAADB" w:themeColor="accent5" w:themeTint="99"/>
          <w:bottom w:val="single" w:sz="2" w:space="0" w:color="8EAADB" w:themeColor="accent5" w:themeTint="99"/>
          <w:right w:val="single" w:sz="2" w:space="0" w:color="8EAADB" w:themeColor="accent5" w:themeTint="99"/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252"/>
        <w:gridCol w:w="4319"/>
        <w:gridCol w:w="540"/>
        <w:gridCol w:w="3601"/>
      </w:tblGrid>
      <w:tr w:rsidR="007B1DB2" w:rsidRPr="00C10C73" w:rsidTr="00E168FC">
        <w:trPr>
          <w:trHeight w:val="164"/>
        </w:trPr>
        <w:tc>
          <w:tcPr>
            <w:tcW w:w="5000" w:type="pct"/>
            <w:gridSpan w:val="4"/>
            <w:shd w:val="clear" w:color="auto" w:fill="B4C6E7" w:themeFill="accent5" w:themeFillTint="66"/>
          </w:tcPr>
          <w:p w:rsidR="007B1DB2" w:rsidRPr="00E168FC" w:rsidRDefault="007B1DB2" w:rsidP="00E168FC">
            <w:pPr>
              <w:autoSpaceDE w:val="0"/>
              <w:autoSpaceDN w:val="0"/>
              <w:adjustRightInd w:val="0"/>
              <w:spacing w:after="0" w:line="240" w:lineRule="auto"/>
              <w:ind w:hanging="12"/>
              <w:rPr>
                <w:b/>
                <w:bCs/>
                <w:color w:val="000000"/>
                <w:sz w:val="18"/>
                <w:szCs w:val="18"/>
                <w:lang w:bidi="ar-EG"/>
              </w:rPr>
            </w:pPr>
            <w:r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Registration and acceptance of the GRASP “product” in </w:t>
            </w:r>
            <w:r w:rsidR="00C74911"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the </w:t>
            </w:r>
            <w:r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>G.G database:</w:t>
            </w:r>
          </w:p>
        </w:tc>
      </w:tr>
      <w:tr w:rsidR="00C74911" w:rsidTr="00E168FC">
        <w:trPr>
          <w:trHeight w:val="598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7B1DB2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>D</w:t>
            </w:r>
            <w:r w:rsidR="007B1DB2" w:rsidRPr="00C74911">
              <w:rPr>
                <w:b/>
                <w:bCs/>
                <w:sz w:val="16"/>
                <w:szCs w:val="16"/>
              </w:rPr>
              <w:t>ate</w:t>
            </w:r>
          </w:p>
        </w:tc>
        <w:tc>
          <w:tcPr>
            <w:tcW w:w="2016" w:type="pct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2" w:type="pct"/>
            <w:shd w:val="clear" w:color="auto" w:fill="F2F2F2" w:themeFill="background1" w:themeFillShade="F2"/>
            <w:vAlign w:val="center"/>
          </w:tcPr>
          <w:p w:rsidR="007B1DB2" w:rsidRP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 xml:space="preserve">by </w:t>
            </w:r>
          </w:p>
        </w:tc>
        <w:tc>
          <w:tcPr>
            <w:tcW w:w="1681" w:type="pct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7B1DB2" w:rsidTr="00E168FC">
        <w:trPr>
          <w:trHeight w:val="634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 xml:space="preserve">Action needed </w:t>
            </w:r>
          </w:p>
          <w:p w:rsidR="007B1DB2" w:rsidRP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sz w:val="14"/>
                <w:szCs w:val="14"/>
              </w:rPr>
              <w:t>(if applicable)</w:t>
            </w:r>
            <w:r w:rsidRPr="00C74911"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3949" w:type="pct"/>
            <w:gridSpan w:val="3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533C1C" w:rsidRPr="0053236F" w:rsidRDefault="00533C1C" w:rsidP="00B048E2">
      <w:pPr>
        <w:autoSpaceDE w:val="0"/>
        <w:autoSpaceDN w:val="0"/>
        <w:adjustRightInd w:val="0"/>
        <w:spacing w:after="0" w:line="240" w:lineRule="auto"/>
        <w:rPr>
          <w:color w:val="000000"/>
          <w:sz w:val="2"/>
          <w:szCs w:val="2"/>
        </w:rPr>
      </w:pPr>
    </w:p>
    <w:sectPr w:rsidR="00533C1C" w:rsidRPr="0053236F" w:rsidSect="000B2958">
      <w:headerReference w:type="default" r:id="rId11"/>
      <w:footerReference w:type="default" r:id="rId12"/>
      <w:pgSz w:w="11907" w:h="16839" w:code="9"/>
      <w:pgMar w:top="720" w:right="720" w:bottom="720" w:left="720" w:header="284" w:footer="5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B14" w:rsidRDefault="00F30B14" w:rsidP="00CB5CC3">
      <w:pPr>
        <w:spacing w:after="0" w:line="240" w:lineRule="auto"/>
      </w:pPr>
      <w:r>
        <w:separator/>
      </w:r>
    </w:p>
  </w:endnote>
  <w:endnote w:type="continuationSeparator" w:id="0">
    <w:p w:rsidR="00F30B14" w:rsidRDefault="00F30B14" w:rsidP="00CB5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044F" w:rsidRPr="009D0C3C" w:rsidRDefault="000A044F" w:rsidP="00593618">
    <w:pPr>
      <w:pStyle w:val="Footer"/>
      <w:tabs>
        <w:tab w:val="clear" w:pos="4680"/>
        <w:tab w:val="clear" w:pos="9360"/>
      </w:tabs>
      <w:jc w:val="right"/>
      <w:rPr>
        <w:b/>
        <w:bCs/>
        <w:sz w:val="12"/>
        <w:szCs w:val="12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040" behindDoc="0" locked="0" layoutInCell="1" allowOverlap="1">
              <wp:simplePos x="0" y="0"/>
              <wp:positionH relativeFrom="column">
                <wp:posOffset>-66676</wp:posOffset>
              </wp:positionH>
              <wp:positionV relativeFrom="paragraph">
                <wp:posOffset>89535</wp:posOffset>
              </wp:positionV>
              <wp:extent cx="6810375" cy="304800"/>
              <wp:effectExtent l="0" t="0" r="28575" b="19050"/>
              <wp:wrapNone/>
              <wp:docPr id="63" name="Rectangle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10375" cy="3048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31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0A044F" w:rsidRPr="00343536" w:rsidRDefault="000A044F" w:rsidP="009D0C3C">
                          <w:pPr>
                            <w:spacing w:after="0" w:line="240" w:lineRule="auto"/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>Elmehwar Elmarkazi, Elsaraya Compound, Building No.4, Block 1/11, 6</w:t>
                          </w: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  <w:vertAlign w:val="superscript"/>
                            </w:rPr>
                            <w:t>th</w:t>
                          </w: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of October City, Giza, Egypt  </w:t>
                          </w:r>
                        </w:p>
                        <w:p w:rsidR="000A044F" w:rsidRPr="008F0B1D" w:rsidRDefault="00785F44" w:rsidP="00343536">
                          <w:pPr>
                            <w:spacing w:after="0" w:line="240" w:lineRule="auto"/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Tel. </w:t>
                          </w:r>
                          <w:r w:rsidRPr="00F4210B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>+20 2 38897759 &amp; +20 2 38897760</w:t>
                          </w:r>
                          <w:r w:rsidRPr="008F0B1D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           </w:t>
                          </w:r>
                          <w:r w:rsidR="000A044F" w:rsidRPr="008F0B1D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Website: </w:t>
                          </w:r>
                          <w:hyperlink r:id="rId1" w:history="1">
                            <w:r w:rsidR="000A044F" w:rsidRPr="008F0B1D">
                              <w:rPr>
                                <w:rStyle w:val="Hyperlink"/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www.heiacert.org</w:t>
                            </w:r>
                          </w:hyperlink>
                          <w:r w:rsidR="000A044F" w:rsidRPr="008F0B1D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         E-mail: </w:t>
                          </w:r>
                          <w:hyperlink r:id="rId2" w:history="1">
                            <w:r w:rsidR="000A044F" w:rsidRPr="008F0B1D">
                              <w:rPr>
                                <w:rStyle w:val="Hyperlink"/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customerservice@heiacert.org</w:t>
                            </w:r>
                          </w:hyperlink>
                          <w:r w:rsidR="000A044F" w:rsidRPr="008F0B1D">
                            <w:rPr>
                              <w:rStyle w:val="Hyperlink"/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</w:t>
                          </w:r>
                        </w:p>
                        <w:p w:rsidR="000A044F" w:rsidRDefault="000A044F" w:rsidP="009D0C3C">
                          <w:pPr>
                            <w:ind w:right="493"/>
                            <w:jc w:val="center"/>
                            <w:rPr>
                              <w:rFonts w:ascii="Arial" w:hAnsi="Arial"/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59" o:spid="_x0000_s1026" style="position:absolute;left:0;text-align:left;margin-left:-5.25pt;margin-top:7.05pt;width:536.25pt;height:24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" fillcolor="#002060" strokecolor="#002060" strokeweight=".25pt">
              <v:path arrowok="t"/>
              <v:textbox>
                <w:txbxContent>
                  <w:p w:rsidR="000A044F" w:rsidRPr="00343536" w:rsidRDefault="000A044F" w:rsidP="009D0C3C">
                    <w:pPr>
                      <w:spacing w:after="0" w:line="240" w:lineRule="auto"/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Elmehwar Elmarkazi, Elsaraya Compound, Building No.4, Block 1/11, 6</w:t>
                    </w:r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  <w:vertAlign w:val="superscript"/>
                      </w:rPr>
                      <w:t>th</w:t>
                    </w:r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of October City, Giza, Egypt  </w:t>
                    </w:r>
                  </w:p>
                  <w:p w:rsidR="000A044F" w:rsidRPr="008F0B1D" w:rsidRDefault="00785F44" w:rsidP="00343536">
                    <w:pPr>
                      <w:spacing w:after="0" w:line="240" w:lineRule="auto"/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Tel. </w:t>
                    </w:r>
                    <w:r w:rsidRPr="00F4210B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+20 2 38897759 &amp; +20 2 38897760</w:t>
                    </w:r>
                    <w:r w:rsidRPr="008F0B1D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           </w:t>
                    </w:r>
                    <w:r w:rsidR="000A044F" w:rsidRPr="008F0B1D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Website: </w:t>
                    </w:r>
                    <w:hyperlink r:id="rId3" w:history="1">
                      <w:r w:rsidR="000A044F" w:rsidRPr="008F0B1D">
                        <w:rPr>
                          <w:rStyle w:val="Hyperlink"/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www.heiacert.org</w:t>
                      </w:r>
                    </w:hyperlink>
                    <w:r w:rsidR="000A044F" w:rsidRPr="008F0B1D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         E-mail: </w:t>
                    </w:r>
                    <w:hyperlink r:id="rId4" w:history="1">
                      <w:r w:rsidR="000A044F" w:rsidRPr="008F0B1D">
                        <w:rPr>
                          <w:rStyle w:val="Hyperlink"/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customerservice@heiacert.org</w:t>
                      </w:r>
                    </w:hyperlink>
                    <w:r w:rsidR="000A044F" w:rsidRPr="008F0B1D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</w:t>
                    </w:r>
                  </w:p>
                  <w:p w:rsidR="000A044F" w:rsidRDefault="000A044F" w:rsidP="009D0C3C">
                    <w:pPr>
                      <w:ind w:right="493"/>
                      <w:jc w:val="center"/>
                      <w:rPr>
                        <w:rFonts w:ascii="Arial" w:hAnsi="Arial"/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  <w:r w:rsidRPr="009D0C3C">
      <w:rPr>
        <w:rFonts w:cs="Calibri"/>
        <w:b/>
        <w:bCs/>
        <w:sz w:val="12"/>
        <w:szCs w:val="12"/>
      </w:rPr>
      <w:t xml:space="preserve">                                           </w:t>
    </w:r>
    <w:r w:rsidRPr="009D0C3C">
      <w:rPr>
        <w:b/>
        <w:bCs/>
        <w:sz w:val="12"/>
        <w:szCs w:val="12"/>
      </w:rPr>
      <w:t xml:space="preserve">Page </w:t>
    </w:r>
    <w:r w:rsidRPr="009D0C3C">
      <w:rPr>
        <w:b/>
        <w:bCs/>
        <w:sz w:val="12"/>
        <w:szCs w:val="12"/>
      </w:rPr>
      <w:fldChar w:fldCharType="begin"/>
    </w:r>
    <w:r w:rsidRPr="009D0C3C">
      <w:rPr>
        <w:b/>
        <w:bCs/>
        <w:sz w:val="12"/>
        <w:szCs w:val="12"/>
      </w:rPr>
      <w:instrText xml:space="preserve"> PAGE </w:instrText>
    </w:r>
    <w:r w:rsidRPr="009D0C3C">
      <w:rPr>
        <w:b/>
        <w:bCs/>
        <w:sz w:val="12"/>
        <w:szCs w:val="12"/>
      </w:rPr>
      <w:fldChar w:fldCharType="separate"/>
    </w:r>
    <w:r w:rsidR="00C570BF">
      <w:rPr>
        <w:b/>
        <w:bCs/>
        <w:noProof/>
        <w:sz w:val="12"/>
        <w:szCs w:val="12"/>
      </w:rPr>
      <w:t>2</w:t>
    </w:r>
    <w:r w:rsidRPr="009D0C3C">
      <w:rPr>
        <w:b/>
        <w:bCs/>
        <w:sz w:val="12"/>
        <w:szCs w:val="12"/>
      </w:rPr>
      <w:fldChar w:fldCharType="end"/>
    </w:r>
    <w:r w:rsidRPr="009D0C3C">
      <w:rPr>
        <w:b/>
        <w:bCs/>
        <w:sz w:val="12"/>
        <w:szCs w:val="12"/>
      </w:rPr>
      <w:t xml:space="preserve"> of </w:t>
    </w:r>
    <w:r w:rsidRPr="009D0C3C">
      <w:rPr>
        <w:b/>
        <w:bCs/>
        <w:sz w:val="12"/>
        <w:szCs w:val="12"/>
      </w:rPr>
      <w:fldChar w:fldCharType="begin"/>
    </w:r>
    <w:r w:rsidRPr="009D0C3C">
      <w:rPr>
        <w:b/>
        <w:bCs/>
        <w:sz w:val="12"/>
        <w:szCs w:val="12"/>
      </w:rPr>
      <w:instrText xml:space="preserve"> NUMPAGES  </w:instrText>
    </w:r>
    <w:r w:rsidRPr="009D0C3C">
      <w:rPr>
        <w:b/>
        <w:bCs/>
        <w:sz w:val="12"/>
        <w:szCs w:val="12"/>
      </w:rPr>
      <w:fldChar w:fldCharType="separate"/>
    </w:r>
    <w:r w:rsidR="00C570BF">
      <w:rPr>
        <w:b/>
        <w:bCs/>
        <w:noProof/>
        <w:sz w:val="12"/>
        <w:szCs w:val="12"/>
      </w:rPr>
      <w:t>2</w:t>
    </w:r>
    <w:r w:rsidRPr="009D0C3C">
      <w:rPr>
        <w:b/>
        <w:bCs/>
        <w:sz w:val="12"/>
        <w:szCs w:val="12"/>
      </w:rPr>
      <w:fldChar w:fldCharType="end"/>
    </w:r>
  </w:p>
  <w:p w:rsidR="000A044F" w:rsidRPr="00E0166B" w:rsidRDefault="000A044F" w:rsidP="00BF3186">
    <w:pPr>
      <w:pStyle w:val="Footer"/>
      <w:ind w:hanging="142"/>
      <w:jc w:val="center"/>
      <w:rPr>
        <w:b/>
        <w:bCs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>
              <wp:simplePos x="0" y="0"/>
              <wp:positionH relativeFrom="column">
                <wp:posOffset>390525</wp:posOffset>
              </wp:positionH>
              <wp:positionV relativeFrom="paragraph">
                <wp:posOffset>4800600</wp:posOffset>
              </wp:positionV>
              <wp:extent cx="6991350" cy="453390"/>
              <wp:effectExtent l="19050" t="19050" r="0" b="3810"/>
              <wp:wrapNone/>
              <wp:docPr id="64" name="Rectangle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1350" cy="453390"/>
                      </a:xfrm>
                      <a:prstGeom prst="rect">
                        <a:avLst/>
                      </a:prstGeom>
                      <a:solidFill>
                        <a:srgbClr val="2B4B85"/>
                      </a:solidFill>
                      <a:ln w="38100" cap="flat" cmpd="sng" algn="ctr">
                        <a:solidFill>
                          <a:srgbClr val="2B4B85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:rsidR="000A044F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</w:pP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Elmehwar Elmarkazi, Elsaraya Compound, Building No.4, Block 1/11, 6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 of October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City, Giza,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Egypt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0A044F" w:rsidRPr="00CC5B8C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</w:pP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Tel. +20 2 38369997   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Fax. +20 2 38371189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      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E-mail: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r</w:t>
                          </w:r>
                          <w:hyperlink r:id="rId5" w:history="1">
                            <w:r w:rsidRPr="002F5D20">
                              <w:rPr>
                                <w:rStyle w:val="Hyperlink"/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customerservice@heiacert.org</w:t>
                            </w:r>
                          </w:hyperlink>
                        </w:p>
                        <w:p w:rsidR="000A044F" w:rsidRPr="00384487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/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64" o:spid="_x0000_s1027" style="position:absolute;left:0;text-align:left;margin-left:30.75pt;margin-top:378pt;width:550.5pt;height:35.7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" fillcolor="#2b4b85" strokecolor="#2b4b85" strokeweight="3pt">
              <v:path arrowok="t"/>
              <v:textbox>
                <w:txbxContent>
                  <w:p w:rsidR="000A044F" w:rsidRDefault="000A044F" w:rsidP="00BF3186">
                    <w:pPr>
                      <w:spacing w:after="0" w:line="240" w:lineRule="auto"/>
                      <w:jc w:val="center"/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</w:pP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mehwar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markazi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, </w:t>
                    </w: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saraya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Compound, Building No.4, Block 1/11, 6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  <w:vertAlign w:val="superscript"/>
                      </w:rPr>
                      <w:t>th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of October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City, Giza,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Egypt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</w:t>
                    </w:r>
                  </w:p>
                  <w:p w:rsidR="000A044F" w:rsidRPr="00CC5B8C" w:rsidRDefault="000A044F" w:rsidP="00BF3186">
                    <w:pPr>
                      <w:spacing w:after="0" w:line="240" w:lineRule="auto"/>
                      <w:jc w:val="center"/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</w:pP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Tel. +20 2 38369997    </w:t>
                    </w:r>
                    <w:r w:rsidRPr="00384487">
                      <w:rPr>
                        <w:rFonts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Fax. +20 2 38371189</w:t>
                    </w:r>
                    <w:r w:rsidRPr="00384487">
                      <w:rPr>
                        <w:rFonts w:cs="Calibri"/>
                        <w:b/>
                        <w:bCs/>
                        <w:sz w:val="20"/>
                        <w:szCs w:val="20"/>
                      </w:rPr>
                      <w:t xml:space="preserve">       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E-mail: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r</w:t>
                    </w:r>
                    <w:hyperlink r:id="rId6" w:history="1">
                      <w:r w:rsidRPr="002F5D20">
                        <w:rPr>
                          <w:rStyle w:val="Hyperlink"/>
                          <w:rFonts w:cs="Calibri"/>
                          <w:b/>
                          <w:bCs/>
                          <w:sz w:val="20"/>
                          <w:szCs w:val="20"/>
                        </w:rPr>
                        <w:t>customerservice@heiacert.org</w:t>
                      </w:r>
                    </w:hyperlink>
                  </w:p>
                  <w:p w:rsidR="000A044F" w:rsidRPr="00384487" w:rsidRDefault="000A044F" w:rsidP="00BF3186">
                    <w:pPr>
                      <w:spacing w:after="0" w:line="240" w:lineRule="auto"/>
                      <w:jc w:val="center"/>
                      <w:rPr>
                        <w:rFonts w:ascii="Arial" w:hAnsi="Arial"/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B14" w:rsidRDefault="00F30B14" w:rsidP="00CB5CC3">
      <w:pPr>
        <w:spacing w:after="0" w:line="240" w:lineRule="auto"/>
      </w:pPr>
      <w:r>
        <w:separator/>
      </w:r>
    </w:p>
  </w:footnote>
  <w:footnote w:type="continuationSeparator" w:id="0">
    <w:p w:rsidR="00F30B14" w:rsidRDefault="00F30B14" w:rsidP="00CB5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221" w:type="pct"/>
      <w:jc w:val="center"/>
      <w:tblLayout w:type="fixed"/>
      <w:tblLook w:val="04A0" w:firstRow="1" w:lastRow="0" w:firstColumn="1" w:lastColumn="0" w:noHBand="0" w:noVBand="1"/>
    </w:tblPr>
    <w:tblGrid>
      <w:gridCol w:w="9675"/>
      <w:gridCol w:w="1255"/>
    </w:tblGrid>
    <w:tr w:rsidR="00785F44" w:rsidRPr="004F2F8C" w:rsidTr="00785F44">
      <w:trPr>
        <w:trHeight w:val="1260"/>
        <w:jc w:val="center"/>
      </w:trPr>
      <w:tc>
        <w:tcPr>
          <w:tcW w:w="4426" w:type="pct"/>
          <w:tcBorders>
            <w:bottom w:val="single" w:sz="4" w:space="0" w:color="auto"/>
          </w:tcBorders>
          <w:hideMark/>
        </w:tcPr>
        <w:p w:rsidR="00785F44" w:rsidRPr="00972346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40" w:lineRule="auto"/>
            <w:ind w:right="-108" w:hanging="108"/>
            <w:rPr>
              <w:rFonts w:eastAsia="Times New Roman" w:cs="Calibri"/>
              <w:b/>
              <w:bCs/>
              <w:spacing w:val="-8"/>
              <w:lang w:eastAsia="ar-SA"/>
            </w:rPr>
          </w:pPr>
          <w:r w:rsidRPr="00972346">
            <w:rPr>
              <w:rFonts w:eastAsia="Times New Roman" w:cs="Calibri"/>
              <w:b/>
              <w:bCs/>
              <w:spacing w:val="-8"/>
              <w:lang w:eastAsia="ar-SA"/>
            </w:rPr>
            <w:t>HEIACert Services</w:t>
          </w:r>
        </w:p>
        <w:p w:rsidR="00785F44" w:rsidRPr="00972346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76" w:lineRule="auto"/>
            <w:ind w:right="-108" w:hanging="108"/>
            <w:rPr>
              <w:rFonts w:eastAsia="Times New Roman" w:cs="Calibri"/>
              <w:color w:val="002060"/>
              <w:spacing w:val="-8"/>
              <w:sz w:val="20"/>
              <w:szCs w:val="20"/>
              <w:lang w:eastAsia="ar-SA"/>
            </w:rPr>
          </w:pPr>
          <w:r w:rsidRPr="00972346">
            <w:rPr>
              <w:rFonts w:eastAsia="Times New Roman" w:cs="Calibri"/>
              <w:caps/>
              <w:color w:val="002060"/>
              <w:sz w:val="20"/>
              <w:szCs w:val="20"/>
              <w:lang w:eastAsia="it-IT"/>
            </w:rPr>
            <w:t>Quality Management System</w:t>
          </w:r>
          <w:r w:rsidRPr="00972346">
            <w:rPr>
              <w:rFonts w:eastAsia="Times New Roman" w:cs="Calibri"/>
              <w:color w:val="002060"/>
              <w:spacing w:val="-8"/>
              <w:sz w:val="20"/>
              <w:szCs w:val="20"/>
              <w:lang w:eastAsia="ar-SA"/>
            </w:rPr>
            <w:t xml:space="preserve"> [LEVEL 3]</w:t>
          </w:r>
        </w:p>
        <w:p w:rsidR="00785F44" w:rsidRPr="00785F44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76" w:lineRule="auto"/>
            <w:ind w:right="-108" w:hanging="108"/>
            <w:rPr>
              <w:rFonts w:eastAsia="Times New Roman" w:cs="Calibri"/>
              <w:noProof/>
              <w:color w:val="002060"/>
              <w:sz w:val="24"/>
              <w:szCs w:val="24"/>
            </w:rPr>
          </w:pPr>
          <w:r>
            <w:rPr>
              <w:rFonts w:eastAsia="Times New Roman" w:cs="Calibri"/>
              <w:b/>
              <w:bCs/>
              <w:noProof/>
              <w:color w:val="002060"/>
              <w:sz w:val="28"/>
              <w:szCs w:val="28"/>
            </w:rPr>
            <w:t xml:space="preserve">GLOBALG.A.P. </w:t>
          </w:r>
          <w:r w:rsidRPr="00972346">
            <w:rPr>
              <w:rFonts w:eastAsia="Times New Roman" w:cs="Calibri"/>
              <w:b/>
              <w:bCs/>
              <w:noProof/>
              <w:color w:val="002060"/>
              <w:sz w:val="28"/>
              <w:szCs w:val="28"/>
            </w:rPr>
            <w:t>Certification Application</w:t>
          </w:r>
          <w:r>
            <w:rPr>
              <w:rFonts w:eastAsia="Times New Roman" w:cs="Calibri"/>
              <w:b/>
              <w:bCs/>
              <w:noProof/>
              <w:color w:val="002060"/>
              <w:sz w:val="28"/>
              <w:szCs w:val="28"/>
            </w:rPr>
            <w:t xml:space="preserve"> </w:t>
          </w:r>
          <w:r w:rsidRPr="00785F44">
            <w:rPr>
              <w:rFonts w:eastAsia="Times New Roman" w:cs="Calibri"/>
              <w:noProof/>
              <w:color w:val="002060"/>
              <w:sz w:val="24"/>
              <w:szCs w:val="24"/>
            </w:rPr>
            <w:t>(Annex 2_for GRASP Assessment)</w:t>
          </w:r>
        </w:p>
        <w:p w:rsidR="00785F44" w:rsidRPr="00972346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40" w:lineRule="auto"/>
            <w:ind w:right="-108" w:hanging="108"/>
            <w:rPr>
              <w:rFonts w:eastAsia="Times New Roman" w:cs="Calibri"/>
              <w:noProof/>
              <w:sz w:val="12"/>
              <w:szCs w:val="12"/>
            </w:rPr>
          </w:pPr>
          <w:r>
            <w:rPr>
              <w:rFonts w:eastAsia="Times New Roman" w:cs="Calibri"/>
              <w:noProof/>
              <w:sz w:val="12"/>
              <w:szCs w:val="12"/>
            </w:rPr>
            <w:t>Document ID: F01PR007</w:t>
          </w:r>
        </w:p>
        <w:p w:rsidR="00785F44" w:rsidRPr="00972346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40" w:lineRule="auto"/>
            <w:ind w:right="-108" w:hanging="108"/>
            <w:rPr>
              <w:rFonts w:eastAsia="Times New Roman" w:cs="Calibri"/>
              <w:noProof/>
              <w:sz w:val="12"/>
              <w:szCs w:val="12"/>
            </w:rPr>
          </w:pPr>
          <w:r>
            <w:rPr>
              <w:rFonts w:eastAsia="Times New Roman" w:cs="Calibri"/>
              <w:noProof/>
              <w:sz w:val="12"/>
              <w:szCs w:val="12"/>
            </w:rPr>
            <w:t>Version no.: 2.3</w:t>
          </w:r>
        </w:p>
        <w:p w:rsidR="00785F44" w:rsidRPr="004F2F8C" w:rsidRDefault="00785F44" w:rsidP="00785F44">
          <w:pPr>
            <w:tabs>
              <w:tab w:val="right" w:pos="2142"/>
              <w:tab w:val="center" w:pos="4153"/>
              <w:tab w:val="right" w:pos="8306"/>
            </w:tabs>
            <w:spacing w:after="0" w:line="276" w:lineRule="auto"/>
            <w:ind w:right="-108" w:hanging="108"/>
            <w:rPr>
              <w:rFonts w:eastAsia="Times New Roman" w:cs="Calibri"/>
              <w:b/>
              <w:bCs/>
              <w:noProof/>
            </w:rPr>
          </w:pPr>
          <w:r w:rsidRPr="00972346">
            <w:rPr>
              <w:rFonts w:eastAsia="Times New Roman" w:cs="Calibri"/>
              <w:noProof/>
              <w:sz w:val="12"/>
              <w:szCs w:val="12"/>
            </w:rPr>
            <w:t xml:space="preserve">Document date: </w:t>
          </w:r>
          <w:r>
            <w:rPr>
              <w:rFonts w:eastAsia="Times New Roman" w:cs="Calibri"/>
              <w:noProof/>
              <w:sz w:val="12"/>
              <w:szCs w:val="12"/>
            </w:rPr>
            <w:t>12</w:t>
          </w:r>
          <w:r w:rsidRPr="00972346">
            <w:rPr>
              <w:rFonts w:eastAsia="Times New Roman" w:cs="Calibri"/>
              <w:noProof/>
              <w:sz w:val="12"/>
              <w:szCs w:val="12"/>
            </w:rPr>
            <w:t>/</w:t>
          </w:r>
          <w:r>
            <w:rPr>
              <w:rFonts w:eastAsia="Times New Roman" w:cs="Calibri"/>
              <w:noProof/>
              <w:sz w:val="12"/>
              <w:szCs w:val="12"/>
            </w:rPr>
            <w:t>04</w:t>
          </w:r>
          <w:r w:rsidRPr="00972346">
            <w:rPr>
              <w:rFonts w:eastAsia="Times New Roman" w:cs="Calibri"/>
              <w:noProof/>
              <w:sz w:val="12"/>
              <w:szCs w:val="12"/>
            </w:rPr>
            <w:t>/2021</w:t>
          </w:r>
        </w:p>
      </w:tc>
      <w:tc>
        <w:tcPr>
          <w:tcW w:w="574" w:type="pct"/>
          <w:tcBorders>
            <w:bottom w:val="single" w:sz="4" w:space="0" w:color="auto"/>
          </w:tcBorders>
          <w:hideMark/>
        </w:tcPr>
        <w:p w:rsidR="00785F44" w:rsidRPr="004F2F8C" w:rsidRDefault="00785F44" w:rsidP="00785F44">
          <w:pPr>
            <w:tabs>
              <w:tab w:val="center" w:pos="4153"/>
              <w:tab w:val="right" w:pos="8306"/>
            </w:tabs>
            <w:bidi/>
            <w:spacing w:after="0" w:line="240" w:lineRule="auto"/>
            <w:jc w:val="right"/>
            <w:rPr>
              <w:rFonts w:ascii="Times New Roman" w:eastAsia="Times New Roman" w:hAnsi="Times New Roman" w:cs="Times New Roman"/>
              <w:b/>
              <w:bCs/>
              <w:sz w:val="16"/>
              <w:szCs w:val="16"/>
              <w:rtl/>
              <w:lang w:eastAsia="ar-SA" w:bidi="ar-EG"/>
            </w:rPr>
          </w:pPr>
          <w:r w:rsidRPr="004F2F8C">
            <w:rPr>
              <w:rFonts w:ascii="Times New Roman" w:eastAsia="Times New Roman" w:hAnsi="Times New Roman" w:cs="Times New Roman"/>
              <w:noProof/>
              <w:sz w:val="24"/>
              <w:szCs w:val="24"/>
              <w:rtl/>
            </w:rPr>
            <mc:AlternateContent>
              <mc:Choice Requires="wpg">
                <w:drawing>
                  <wp:inline distT="0" distB="0" distL="0" distR="0">
                    <wp:extent cx="667512" cy="859536"/>
                    <wp:effectExtent l="0" t="0" r="0" b="0"/>
                    <wp:docPr id="65" name="Group 6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667512" cy="859536"/>
                              <a:chOff x="0" y="0"/>
                              <a:chExt cx="33176" cy="42681"/>
                            </a:xfrm>
                          </wpg:grpSpPr>
                          <wps:wsp>
                            <wps:cNvPr id="66" name="Shape 6"/>
                            <wps:cNvSpPr>
                              <a:spLocks/>
                            </wps:cNvSpPr>
                            <wps:spPr bwMode="auto">
                              <a:xfrm>
                                <a:off x="25449" y="23389"/>
                                <a:ext cx="2062" cy="2500"/>
                              </a:xfrm>
                              <a:custGeom>
                                <a:avLst/>
                                <a:gdLst>
                                  <a:gd name="T0" fmla="*/ 99365 w 206197"/>
                                  <a:gd name="T1" fmla="*/ 0 h 249987"/>
                                  <a:gd name="T2" fmla="*/ 206197 w 206197"/>
                                  <a:gd name="T3" fmla="*/ 247155 h 249987"/>
                                  <a:gd name="T4" fmla="*/ 0 w 206197"/>
                                  <a:gd name="T5" fmla="*/ 249987 h 249987"/>
                                  <a:gd name="T6" fmla="*/ 99365 w 206197"/>
                                  <a:gd name="T7" fmla="*/ 0 h 249987"/>
                                  <a:gd name="T8" fmla="*/ 0 w 206197"/>
                                  <a:gd name="T9" fmla="*/ 0 h 249987"/>
                                  <a:gd name="T10" fmla="*/ 206197 w 206197"/>
                                  <a:gd name="T11" fmla="*/ 249987 h 24998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T8" t="T9" r="T10" b="T11"/>
                                <a:pathLst>
                                  <a:path w="206197" h="249987">
                                    <a:moveTo>
                                      <a:pt x="99365" y="0"/>
                                    </a:moveTo>
                                    <a:lnTo>
                                      <a:pt x="206197" y="247155"/>
                                    </a:lnTo>
                                    <a:lnTo>
                                      <a:pt x="0" y="249987"/>
                                    </a:lnTo>
                                    <a:lnTo>
                                      <a:pt x="9936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7" name="Shape 7"/>
                            <wps:cNvSpPr>
                              <a:spLocks/>
                            </wps:cNvSpPr>
                            <wps:spPr bwMode="auto">
                              <a:xfrm>
                                <a:off x="19723" y="32466"/>
                                <a:ext cx="3016" cy="2414"/>
                              </a:xfrm>
                              <a:custGeom>
                                <a:avLst/>
                                <a:gdLst>
                                  <a:gd name="T0" fmla="*/ 0 w 301663"/>
                                  <a:gd name="T1" fmla="*/ 0 h 241364"/>
                                  <a:gd name="T2" fmla="*/ 191745 w 301663"/>
                                  <a:gd name="T3" fmla="*/ 0 h 241364"/>
                                  <a:gd name="T4" fmla="*/ 232042 w 301663"/>
                                  <a:gd name="T5" fmla="*/ 9169 h 241364"/>
                                  <a:gd name="T6" fmla="*/ 267462 w 301663"/>
                                  <a:gd name="T7" fmla="*/ 34328 h 241364"/>
                                  <a:gd name="T8" fmla="*/ 292506 w 301663"/>
                                  <a:gd name="T9" fmla="*/ 71742 h 241364"/>
                                  <a:gd name="T10" fmla="*/ 301663 w 301663"/>
                                  <a:gd name="T11" fmla="*/ 117704 h 241364"/>
                                  <a:gd name="T12" fmla="*/ 292506 w 301663"/>
                                  <a:gd name="T13" fmla="*/ 165545 h 241364"/>
                                  <a:gd name="T14" fmla="*/ 267462 w 301663"/>
                                  <a:gd name="T15" fmla="*/ 202933 h 241364"/>
                                  <a:gd name="T16" fmla="*/ 232042 w 301663"/>
                                  <a:gd name="T17" fmla="*/ 227470 h 241364"/>
                                  <a:gd name="T18" fmla="*/ 191745 w 301663"/>
                                  <a:gd name="T19" fmla="*/ 236652 h 241364"/>
                                  <a:gd name="T20" fmla="*/ 158153 w 301663"/>
                                  <a:gd name="T21" fmla="*/ 240944 h 241364"/>
                                  <a:gd name="T22" fmla="*/ 92811 w 301663"/>
                                  <a:gd name="T23" fmla="*/ 240347 h 241364"/>
                                  <a:gd name="T24" fmla="*/ 0 w 301663"/>
                                  <a:gd name="T25" fmla="*/ 236652 h 241364"/>
                                  <a:gd name="T26" fmla="*/ 0 w 301663"/>
                                  <a:gd name="T27" fmla="*/ 0 h 241364"/>
                                  <a:gd name="T28" fmla="*/ 0 w 301663"/>
                                  <a:gd name="T29" fmla="*/ 0 h 241364"/>
                                  <a:gd name="T30" fmla="*/ 301663 w 301663"/>
                                  <a:gd name="T31" fmla="*/ 241364 h 24136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T28" t="T29" r="T30" b="T31"/>
                                <a:pathLst>
                                  <a:path w="301663" h="241364">
                                    <a:moveTo>
                                      <a:pt x="0" y="0"/>
                                    </a:moveTo>
                                    <a:lnTo>
                                      <a:pt x="191745" y="0"/>
                                    </a:lnTo>
                                    <a:cubicBezTo>
                                      <a:pt x="205575" y="0"/>
                                      <a:pt x="219011" y="3048"/>
                                      <a:pt x="232042" y="9169"/>
                                    </a:cubicBezTo>
                                    <a:cubicBezTo>
                                      <a:pt x="245084" y="15329"/>
                                      <a:pt x="256883" y="23723"/>
                                      <a:pt x="267462" y="34328"/>
                                    </a:cubicBezTo>
                                    <a:cubicBezTo>
                                      <a:pt x="278028" y="44971"/>
                                      <a:pt x="286398" y="57429"/>
                                      <a:pt x="292506" y="71742"/>
                                    </a:cubicBezTo>
                                    <a:cubicBezTo>
                                      <a:pt x="298590" y="86042"/>
                                      <a:pt x="301663" y="101371"/>
                                      <a:pt x="301663" y="117704"/>
                                    </a:cubicBezTo>
                                    <a:cubicBezTo>
                                      <a:pt x="301663" y="134887"/>
                                      <a:pt x="298590" y="150825"/>
                                      <a:pt x="292506" y="165545"/>
                                    </a:cubicBezTo>
                                    <a:cubicBezTo>
                                      <a:pt x="286398" y="180251"/>
                                      <a:pt x="278028" y="192722"/>
                                      <a:pt x="267462" y="202933"/>
                                    </a:cubicBezTo>
                                    <a:cubicBezTo>
                                      <a:pt x="256883" y="213157"/>
                                      <a:pt x="245084" y="221335"/>
                                      <a:pt x="232042" y="227470"/>
                                    </a:cubicBezTo>
                                    <a:cubicBezTo>
                                      <a:pt x="219011" y="233591"/>
                                      <a:pt x="205575" y="236652"/>
                                      <a:pt x="191745" y="236652"/>
                                    </a:cubicBezTo>
                                    <a:cubicBezTo>
                                      <a:pt x="189281" y="239116"/>
                                      <a:pt x="178105" y="240550"/>
                                      <a:pt x="158153" y="240944"/>
                                    </a:cubicBezTo>
                                    <a:cubicBezTo>
                                      <a:pt x="138214" y="241364"/>
                                      <a:pt x="116434" y="241173"/>
                                      <a:pt x="92811" y="240347"/>
                                    </a:cubicBezTo>
                                    <a:cubicBezTo>
                                      <a:pt x="69202" y="239522"/>
                                      <a:pt x="38265" y="238303"/>
                                      <a:pt x="0" y="236652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8" name="Shape 8"/>
                            <wps:cNvSpPr>
                              <a:spLocks/>
                            </wps:cNvSpPr>
                            <wps:spPr bwMode="auto">
                              <a:xfrm>
                                <a:off x="3831" y="32367"/>
                                <a:ext cx="2115" cy="5632"/>
                              </a:xfrm>
                              <a:custGeom>
                                <a:avLst/>
                                <a:gdLst>
                                  <a:gd name="T0" fmla="*/ 211531 w 211531"/>
                                  <a:gd name="T1" fmla="*/ 0 h 563231"/>
                                  <a:gd name="T2" fmla="*/ 211531 w 211531"/>
                                  <a:gd name="T3" fmla="*/ 563231 h 563231"/>
                                  <a:gd name="T4" fmla="*/ 208771 w 211531"/>
                                  <a:gd name="T5" fmla="*/ 562973 h 563231"/>
                                  <a:gd name="T6" fmla="*/ 159423 w 211531"/>
                                  <a:gd name="T7" fmla="*/ 548268 h 563231"/>
                                  <a:gd name="T8" fmla="*/ 76022 w 211531"/>
                                  <a:gd name="T9" fmla="*/ 491245 h 563231"/>
                                  <a:gd name="T10" fmla="*/ 20244 w 211531"/>
                                  <a:gd name="T11" fmla="*/ 401113 h 563231"/>
                                  <a:gd name="T12" fmla="*/ 0 w 211531"/>
                                  <a:gd name="T13" fmla="*/ 282152 h 563231"/>
                                  <a:gd name="T14" fmla="*/ 20244 w 211531"/>
                                  <a:gd name="T15" fmla="*/ 162607 h 563231"/>
                                  <a:gd name="T16" fmla="*/ 76022 w 211531"/>
                                  <a:gd name="T17" fmla="*/ 72462 h 563231"/>
                                  <a:gd name="T18" fmla="*/ 159423 w 211531"/>
                                  <a:gd name="T19" fmla="*/ 15439 h 563231"/>
                                  <a:gd name="T20" fmla="*/ 208771 w 211531"/>
                                  <a:gd name="T21" fmla="*/ 266 h 563231"/>
                                  <a:gd name="T22" fmla="*/ 211531 w 211531"/>
                                  <a:gd name="T23" fmla="*/ 0 h 563231"/>
                                  <a:gd name="T24" fmla="*/ 0 w 211531"/>
                                  <a:gd name="T25" fmla="*/ 0 h 563231"/>
                                  <a:gd name="T26" fmla="*/ 211531 w 211531"/>
                                  <a:gd name="T27" fmla="*/ 563231 h 5632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T24" t="T25" r="T26" b="T27"/>
                                <a:pathLst>
                                  <a:path w="211531" h="563231">
                                    <a:moveTo>
                                      <a:pt x="211531" y="0"/>
                                    </a:moveTo>
                                    <a:lnTo>
                                      <a:pt x="211531" y="563231"/>
                                    </a:lnTo>
                                    <a:lnTo>
                                      <a:pt x="208771" y="562973"/>
                                    </a:lnTo>
                                    <a:cubicBezTo>
                                      <a:pt x="191808" y="559705"/>
                                      <a:pt x="175362" y="554802"/>
                                      <a:pt x="159423" y="548268"/>
                                    </a:cubicBezTo>
                                    <a:cubicBezTo>
                                      <a:pt x="127533" y="535187"/>
                                      <a:pt x="99720" y="516188"/>
                                      <a:pt x="76022" y="491245"/>
                                    </a:cubicBezTo>
                                    <a:cubicBezTo>
                                      <a:pt x="52286" y="466302"/>
                                      <a:pt x="33718" y="436267"/>
                                      <a:pt x="20244" y="401113"/>
                                    </a:cubicBezTo>
                                    <a:cubicBezTo>
                                      <a:pt x="6756" y="365959"/>
                                      <a:pt x="0" y="326297"/>
                                      <a:pt x="0" y="282152"/>
                                    </a:cubicBezTo>
                                    <a:cubicBezTo>
                                      <a:pt x="0" y="237994"/>
                                      <a:pt x="6756" y="198167"/>
                                      <a:pt x="20244" y="162607"/>
                                    </a:cubicBezTo>
                                    <a:cubicBezTo>
                                      <a:pt x="33718" y="127034"/>
                                      <a:pt x="52286" y="96999"/>
                                      <a:pt x="76022" y="72462"/>
                                    </a:cubicBezTo>
                                    <a:cubicBezTo>
                                      <a:pt x="99720" y="47939"/>
                                      <a:pt x="127533" y="28927"/>
                                      <a:pt x="159423" y="15439"/>
                                    </a:cubicBezTo>
                                    <a:cubicBezTo>
                                      <a:pt x="175362" y="8696"/>
                                      <a:pt x="191808" y="3638"/>
                                      <a:pt x="208771" y="266"/>
                                    </a:cubicBezTo>
                                    <a:lnTo>
                                      <a:pt x="21153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9" name="Shape 9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946" cy="42681"/>
                              </a:xfrm>
                              <a:custGeom>
                                <a:avLst/>
                                <a:gdLst>
                                  <a:gd name="T0" fmla="*/ 270548 w 594640"/>
                                  <a:gd name="T1" fmla="*/ 0 h 4268127"/>
                                  <a:gd name="T2" fmla="*/ 594640 w 594640"/>
                                  <a:gd name="T3" fmla="*/ 0 h 4268127"/>
                                  <a:gd name="T4" fmla="*/ 594640 w 594640"/>
                                  <a:gd name="T5" fmla="*/ 930383 h 4268127"/>
                                  <a:gd name="T6" fmla="*/ 576359 w 594640"/>
                                  <a:gd name="T7" fmla="*/ 930535 h 4268127"/>
                                  <a:gd name="T8" fmla="*/ 205194 w 594640"/>
                                  <a:gd name="T9" fmla="*/ 976516 h 4268127"/>
                                  <a:gd name="T10" fmla="*/ 587613 w 594640"/>
                                  <a:gd name="T11" fmla="*/ 1369704 h 4268127"/>
                                  <a:gd name="T12" fmla="*/ 594640 w 594640"/>
                                  <a:gd name="T13" fmla="*/ 1381083 h 4268127"/>
                                  <a:gd name="T14" fmla="*/ 594640 w 594640"/>
                                  <a:gd name="T15" fmla="*/ 2525903 h 4268127"/>
                                  <a:gd name="T16" fmla="*/ 469354 w 594640"/>
                                  <a:gd name="T17" fmla="*/ 2525903 h 4268127"/>
                                  <a:gd name="T18" fmla="*/ 469354 w 594640"/>
                                  <a:gd name="T19" fmla="*/ 2208619 h 4268127"/>
                                  <a:gd name="T20" fmla="*/ 559511 w 594640"/>
                                  <a:gd name="T21" fmla="*/ 2208619 h 4268127"/>
                                  <a:gd name="T22" fmla="*/ 559511 w 594640"/>
                                  <a:gd name="T23" fmla="*/ 2186724 h 4268127"/>
                                  <a:gd name="T24" fmla="*/ 237134 w 594640"/>
                                  <a:gd name="T25" fmla="*/ 2186724 h 4268127"/>
                                  <a:gd name="T26" fmla="*/ 237134 w 594640"/>
                                  <a:gd name="T27" fmla="*/ 2208619 h 4268127"/>
                                  <a:gd name="T28" fmla="*/ 327292 w 594640"/>
                                  <a:gd name="T29" fmla="*/ 2208619 h 4268127"/>
                                  <a:gd name="T30" fmla="*/ 327292 w 594640"/>
                                  <a:gd name="T31" fmla="*/ 2878810 h 4268127"/>
                                  <a:gd name="T32" fmla="*/ 237134 w 594640"/>
                                  <a:gd name="T33" fmla="*/ 2878810 h 4268127"/>
                                  <a:gd name="T34" fmla="*/ 237134 w 594640"/>
                                  <a:gd name="T35" fmla="*/ 2900705 h 4268127"/>
                                  <a:gd name="T36" fmla="*/ 559511 w 594640"/>
                                  <a:gd name="T37" fmla="*/ 2900705 h 4268127"/>
                                  <a:gd name="T38" fmla="*/ 559511 w 594640"/>
                                  <a:gd name="T39" fmla="*/ 2878810 h 4268127"/>
                                  <a:gd name="T40" fmla="*/ 469354 w 594640"/>
                                  <a:gd name="T41" fmla="*/ 2878810 h 4268127"/>
                                  <a:gd name="T42" fmla="*/ 469354 w 594640"/>
                                  <a:gd name="T43" fmla="*/ 2547798 h 4268127"/>
                                  <a:gd name="T44" fmla="*/ 594640 w 594640"/>
                                  <a:gd name="T45" fmla="*/ 2547798 h 4268127"/>
                                  <a:gd name="T46" fmla="*/ 594640 w 594640"/>
                                  <a:gd name="T47" fmla="*/ 3089242 h 4268127"/>
                                  <a:gd name="T48" fmla="*/ 554327 w 594640"/>
                                  <a:gd name="T49" fmla="*/ 3092883 h 4268127"/>
                                  <a:gd name="T50" fmla="*/ 470789 w 594640"/>
                                  <a:gd name="T51" fmla="*/ 3117253 h 4268127"/>
                                  <a:gd name="T52" fmla="*/ 331000 w 594640"/>
                                  <a:gd name="T53" fmla="*/ 3207372 h 4268127"/>
                                  <a:gd name="T54" fmla="*/ 237173 w 594640"/>
                                  <a:gd name="T55" fmla="*/ 3344723 h 4268127"/>
                                  <a:gd name="T56" fmla="*/ 202857 w 594640"/>
                                  <a:gd name="T57" fmla="*/ 3518852 h 4268127"/>
                                  <a:gd name="T58" fmla="*/ 237173 w 594640"/>
                                  <a:gd name="T59" fmla="*/ 3692372 h 4268127"/>
                                  <a:gd name="T60" fmla="*/ 331000 w 594640"/>
                                  <a:gd name="T61" fmla="*/ 3829101 h 4268127"/>
                                  <a:gd name="T62" fmla="*/ 470789 w 594640"/>
                                  <a:gd name="T63" fmla="*/ 3919233 h 4268127"/>
                                  <a:gd name="T64" fmla="*/ 554327 w 594640"/>
                                  <a:gd name="T65" fmla="*/ 3943597 h 4268127"/>
                                  <a:gd name="T66" fmla="*/ 594640 w 594640"/>
                                  <a:gd name="T67" fmla="*/ 3947241 h 4268127"/>
                                  <a:gd name="T68" fmla="*/ 594640 w 594640"/>
                                  <a:gd name="T69" fmla="*/ 4268127 h 4268127"/>
                                  <a:gd name="T70" fmla="*/ 270548 w 594640"/>
                                  <a:gd name="T71" fmla="*/ 4268127 h 4268127"/>
                                  <a:gd name="T72" fmla="*/ 0 w 594640"/>
                                  <a:gd name="T73" fmla="*/ 3997566 h 4268127"/>
                                  <a:gd name="T74" fmla="*/ 0 w 594640"/>
                                  <a:gd name="T75" fmla="*/ 270548 h 4268127"/>
                                  <a:gd name="T76" fmla="*/ 270548 w 594640"/>
                                  <a:gd name="T77" fmla="*/ 0 h 4268127"/>
                                  <a:gd name="T78" fmla="*/ 0 w 594640"/>
                                  <a:gd name="T79" fmla="*/ 0 h 4268127"/>
                                  <a:gd name="T80" fmla="*/ 594640 w 594640"/>
                                  <a:gd name="T81" fmla="*/ 4268127 h 42681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</a:cxnLst>
                                <a:rect l="T78" t="T79" r="T80" b="T81"/>
                                <a:pathLst>
                                  <a:path w="594640" h="4268127">
                                    <a:moveTo>
                                      <a:pt x="270548" y="0"/>
                                    </a:moveTo>
                                    <a:lnTo>
                                      <a:pt x="594640" y="0"/>
                                    </a:lnTo>
                                    <a:lnTo>
                                      <a:pt x="594640" y="930383"/>
                                    </a:lnTo>
                                    <a:lnTo>
                                      <a:pt x="576359" y="930535"/>
                                    </a:lnTo>
                                    <a:cubicBezTo>
                                      <a:pt x="364394" y="937577"/>
                                      <a:pt x="205722" y="977660"/>
                                      <a:pt x="205194" y="976516"/>
                                    </a:cubicBezTo>
                                    <a:cubicBezTo>
                                      <a:pt x="201160" y="978082"/>
                                      <a:pt x="371108" y="1034382"/>
                                      <a:pt x="587613" y="1369704"/>
                                    </a:cubicBezTo>
                                    <a:lnTo>
                                      <a:pt x="594640" y="1381083"/>
                                    </a:lnTo>
                                    <a:lnTo>
                                      <a:pt x="594640" y="2525903"/>
                                    </a:lnTo>
                                    <a:lnTo>
                                      <a:pt x="469354" y="2525903"/>
                                    </a:lnTo>
                                    <a:lnTo>
                                      <a:pt x="469354" y="2208619"/>
                                    </a:lnTo>
                                    <a:lnTo>
                                      <a:pt x="559511" y="2208619"/>
                                    </a:lnTo>
                                    <a:lnTo>
                                      <a:pt x="559511" y="2186724"/>
                                    </a:lnTo>
                                    <a:lnTo>
                                      <a:pt x="237134" y="2186724"/>
                                    </a:lnTo>
                                    <a:lnTo>
                                      <a:pt x="237134" y="2208619"/>
                                    </a:lnTo>
                                    <a:lnTo>
                                      <a:pt x="327292" y="2208619"/>
                                    </a:lnTo>
                                    <a:lnTo>
                                      <a:pt x="327292" y="2878810"/>
                                    </a:lnTo>
                                    <a:lnTo>
                                      <a:pt x="237134" y="2878810"/>
                                    </a:lnTo>
                                    <a:lnTo>
                                      <a:pt x="237134" y="2900705"/>
                                    </a:lnTo>
                                    <a:lnTo>
                                      <a:pt x="559511" y="2900705"/>
                                    </a:lnTo>
                                    <a:lnTo>
                                      <a:pt x="559511" y="2878810"/>
                                    </a:lnTo>
                                    <a:lnTo>
                                      <a:pt x="469354" y="2878810"/>
                                    </a:lnTo>
                                    <a:lnTo>
                                      <a:pt x="469354" y="2547798"/>
                                    </a:lnTo>
                                    <a:lnTo>
                                      <a:pt x="594640" y="2547798"/>
                                    </a:lnTo>
                                    <a:lnTo>
                                      <a:pt x="594640" y="3089242"/>
                                    </a:lnTo>
                                    <a:lnTo>
                                      <a:pt x="554327" y="3092883"/>
                                    </a:lnTo>
                                    <a:cubicBezTo>
                                      <a:pt x="525402" y="3098302"/>
                                      <a:pt x="497555" y="3106426"/>
                                      <a:pt x="470789" y="3117253"/>
                                    </a:cubicBezTo>
                                    <a:cubicBezTo>
                                      <a:pt x="417233" y="3138932"/>
                                      <a:pt x="370624" y="3168968"/>
                                      <a:pt x="331000" y="3207372"/>
                                    </a:cubicBezTo>
                                    <a:cubicBezTo>
                                      <a:pt x="291326" y="3245828"/>
                                      <a:pt x="260058" y="3291598"/>
                                      <a:pt x="237173" y="3344723"/>
                                    </a:cubicBezTo>
                                    <a:cubicBezTo>
                                      <a:pt x="214287" y="3397885"/>
                                      <a:pt x="202857" y="3455924"/>
                                      <a:pt x="202857" y="3518852"/>
                                    </a:cubicBezTo>
                                    <a:cubicBezTo>
                                      <a:pt x="202857" y="3581819"/>
                                      <a:pt x="214287" y="3639655"/>
                                      <a:pt x="237173" y="3692372"/>
                                    </a:cubicBezTo>
                                    <a:cubicBezTo>
                                      <a:pt x="260058" y="3745103"/>
                                      <a:pt x="291326" y="3790683"/>
                                      <a:pt x="331000" y="3829101"/>
                                    </a:cubicBezTo>
                                    <a:cubicBezTo>
                                      <a:pt x="370624" y="3867544"/>
                                      <a:pt x="417233" y="3897592"/>
                                      <a:pt x="470789" y="3919233"/>
                                    </a:cubicBezTo>
                                    <a:cubicBezTo>
                                      <a:pt x="497555" y="3930053"/>
                                      <a:pt x="525402" y="3938178"/>
                                      <a:pt x="554327" y="3943597"/>
                                    </a:cubicBezTo>
                                    <a:lnTo>
                                      <a:pt x="594640" y="3947241"/>
                                    </a:lnTo>
                                    <a:lnTo>
                                      <a:pt x="594640" y="4268127"/>
                                    </a:lnTo>
                                    <a:lnTo>
                                      <a:pt x="270548" y="4268127"/>
                                    </a:lnTo>
                                    <a:cubicBezTo>
                                      <a:pt x="121133" y="4268127"/>
                                      <a:pt x="0" y="4146994"/>
                                      <a:pt x="0" y="3997566"/>
                                    </a:cubicBezTo>
                                    <a:lnTo>
                                      <a:pt x="0" y="270548"/>
                                    </a:lnTo>
                                    <a:cubicBezTo>
                                      <a:pt x="0" y="121120"/>
                                      <a:pt x="121133" y="0"/>
                                      <a:pt x="270548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0" name="Shape 148"/>
                            <wps:cNvSpPr>
                              <a:spLocks/>
                            </wps:cNvSpPr>
                            <wps:spPr bwMode="auto">
                              <a:xfrm>
                                <a:off x="12610" y="35801"/>
                                <a:ext cx="1159" cy="2024"/>
                              </a:xfrm>
                              <a:custGeom>
                                <a:avLst/>
                                <a:gdLst>
                                  <a:gd name="T0" fmla="*/ 0 w 115894"/>
                                  <a:gd name="T1" fmla="*/ 0 h 202336"/>
                                  <a:gd name="T2" fmla="*/ 115894 w 115894"/>
                                  <a:gd name="T3" fmla="*/ 0 h 202336"/>
                                  <a:gd name="T4" fmla="*/ 115894 w 115894"/>
                                  <a:gd name="T5" fmla="*/ 202336 h 202336"/>
                                  <a:gd name="T6" fmla="*/ 0 w 115894"/>
                                  <a:gd name="T7" fmla="*/ 202336 h 202336"/>
                                  <a:gd name="T8" fmla="*/ 0 w 115894"/>
                                  <a:gd name="T9" fmla="*/ 0 h 202336"/>
                                  <a:gd name="T10" fmla="*/ 0 w 115894"/>
                                  <a:gd name="T11" fmla="*/ 0 h 202336"/>
                                  <a:gd name="T12" fmla="*/ 115894 w 115894"/>
                                  <a:gd name="T13" fmla="*/ 202336 h 20233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15894" h="202336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202336"/>
                                    </a:lnTo>
                                    <a:lnTo>
                                      <a:pt x="0" y="20233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1" name="Shape 149"/>
                            <wps:cNvSpPr>
                              <a:spLocks/>
                            </wps:cNvSpPr>
                            <wps:spPr bwMode="auto">
                              <a:xfrm>
                                <a:off x="12610" y="32539"/>
                                <a:ext cx="1159" cy="1877"/>
                              </a:xfrm>
                              <a:custGeom>
                                <a:avLst/>
                                <a:gdLst>
                                  <a:gd name="T0" fmla="*/ 0 w 115894"/>
                                  <a:gd name="T1" fmla="*/ 0 h 187630"/>
                                  <a:gd name="T2" fmla="*/ 115894 w 115894"/>
                                  <a:gd name="T3" fmla="*/ 0 h 187630"/>
                                  <a:gd name="T4" fmla="*/ 115894 w 115894"/>
                                  <a:gd name="T5" fmla="*/ 187630 h 187630"/>
                                  <a:gd name="T6" fmla="*/ 0 w 115894"/>
                                  <a:gd name="T7" fmla="*/ 187630 h 187630"/>
                                  <a:gd name="T8" fmla="*/ 0 w 115894"/>
                                  <a:gd name="T9" fmla="*/ 0 h 187630"/>
                                  <a:gd name="T10" fmla="*/ 0 w 115894"/>
                                  <a:gd name="T11" fmla="*/ 0 h 187630"/>
                                  <a:gd name="T12" fmla="*/ 115894 w 115894"/>
                                  <a:gd name="T13" fmla="*/ 187630 h 18763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15894" h="187630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187630"/>
                                    </a:lnTo>
                                    <a:lnTo>
                                      <a:pt x="0" y="18763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2" name="Shape 150"/>
                            <wps:cNvSpPr>
                              <a:spLocks/>
                            </wps:cNvSpPr>
                            <wps:spPr bwMode="auto">
                              <a:xfrm>
                                <a:off x="13609" y="25291"/>
                                <a:ext cx="160" cy="3497"/>
                              </a:xfrm>
                              <a:custGeom>
                                <a:avLst/>
                                <a:gdLst>
                                  <a:gd name="T0" fmla="*/ 0 w 16021"/>
                                  <a:gd name="T1" fmla="*/ 0 h 349631"/>
                                  <a:gd name="T2" fmla="*/ 16021 w 16021"/>
                                  <a:gd name="T3" fmla="*/ 0 h 349631"/>
                                  <a:gd name="T4" fmla="*/ 16021 w 16021"/>
                                  <a:gd name="T5" fmla="*/ 349631 h 349631"/>
                                  <a:gd name="T6" fmla="*/ 0 w 16021"/>
                                  <a:gd name="T7" fmla="*/ 349631 h 349631"/>
                                  <a:gd name="T8" fmla="*/ 0 w 16021"/>
                                  <a:gd name="T9" fmla="*/ 0 h 349631"/>
                                  <a:gd name="T10" fmla="*/ 0 w 16021"/>
                                  <a:gd name="T11" fmla="*/ 0 h 349631"/>
                                  <a:gd name="T12" fmla="*/ 16021 w 16021"/>
                                  <a:gd name="T13" fmla="*/ 349631 h 3496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6021" h="349631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349631"/>
                                    </a:lnTo>
                                    <a:lnTo>
                                      <a:pt x="0" y="349631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3" name="Shape 151"/>
                            <wps:cNvSpPr>
                              <a:spLocks/>
                            </wps:cNvSpPr>
                            <wps:spPr bwMode="auto">
                              <a:xfrm>
                                <a:off x="13609" y="22086"/>
                                <a:ext cx="160" cy="2986"/>
                              </a:xfrm>
                              <a:custGeom>
                                <a:avLst/>
                                <a:gdLst>
                                  <a:gd name="T0" fmla="*/ 0 w 16021"/>
                                  <a:gd name="T1" fmla="*/ 0 h 298666"/>
                                  <a:gd name="T2" fmla="*/ 16021 w 16021"/>
                                  <a:gd name="T3" fmla="*/ 0 h 298666"/>
                                  <a:gd name="T4" fmla="*/ 16021 w 16021"/>
                                  <a:gd name="T5" fmla="*/ 298666 h 298666"/>
                                  <a:gd name="T6" fmla="*/ 0 w 16021"/>
                                  <a:gd name="T7" fmla="*/ 298666 h 298666"/>
                                  <a:gd name="T8" fmla="*/ 0 w 16021"/>
                                  <a:gd name="T9" fmla="*/ 0 h 298666"/>
                                  <a:gd name="T10" fmla="*/ 0 w 16021"/>
                                  <a:gd name="T11" fmla="*/ 0 h 298666"/>
                                  <a:gd name="T12" fmla="*/ 16021 w 16021"/>
                                  <a:gd name="T13" fmla="*/ 298666 h 2986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6021" h="298666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298666"/>
                                    </a:lnTo>
                                    <a:lnTo>
                                      <a:pt x="0" y="29866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" name="Shape 14"/>
                            <wps:cNvSpPr>
                              <a:spLocks/>
                            </wps:cNvSpPr>
                            <wps:spPr bwMode="auto">
                              <a:xfrm>
                                <a:off x="5946" y="13810"/>
                                <a:ext cx="7823" cy="28871"/>
                              </a:xfrm>
                              <a:custGeom>
                                <a:avLst/>
                                <a:gdLst>
                                  <a:gd name="T0" fmla="*/ 0 w 782352"/>
                                  <a:gd name="T1" fmla="*/ 0 h 2887044"/>
                                  <a:gd name="T2" fmla="*/ 40033 w 782352"/>
                                  <a:gd name="T3" fmla="*/ 64828 h 2887044"/>
                                  <a:gd name="T4" fmla="*/ 88240 w 782352"/>
                                  <a:gd name="T5" fmla="*/ 150067 h 2887044"/>
                                  <a:gd name="T6" fmla="*/ 689347 w 782352"/>
                                  <a:gd name="T7" fmla="*/ 617082 h 2887044"/>
                                  <a:gd name="T8" fmla="*/ 744976 w 782352"/>
                                  <a:gd name="T9" fmla="*/ 612154 h 2887044"/>
                                  <a:gd name="T10" fmla="*/ 782352 w 782352"/>
                                  <a:gd name="T11" fmla="*/ 606017 h 2887044"/>
                                  <a:gd name="T12" fmla="*/ 782352 w 782352"/>
                                  <a:gd name="T13" fmla="*/ 805641 h 2887044"/>
                                  <a:gd name="T14" fmla="*/ 534124 w 782352"/>
                                  <a:gd name="T15" fmla="*/ 805641 h 2887044"/>
                                  <a:gd name="T16" fmla="*/ 534124 w 782352"/>
                                  <a:gd name="T17" fmla="*/ 827535 h 2887044"/>
                                  <a:gd name="T18" fmla="*/ 624281 w 782352"/>
                                  <a:gd name="T19" fmla="*/ 827535 h 2887044"/>
                                  <a:gd name="T20" fmla="*/ 624281 w 782352"/>
                                  <a:gd name="T21" fmla="*/ 1497727 h 2887044"/>
                                  <a:gd name="T22" fmla="*/ 534124 w 782352"/>
                                  <a:gd name="T23" fmla="*/ 1497727 h 2887044"/>
                                  <a:gd name="T24" fmla="*/ 534124 w 782352"/>
                                  <a:gd name="T25" fmla="*/ 1519622 h 2887044"/>
                                  <a:gd name="T26" fmla="*/ 782352 w 782352"/>
                                  <a:gd name="T27" fmla="*/ 1519622 h 2887044"/>
                                  <a:gd name="T28" fmla="*/ 782352 w 782352"/>
                                  <a:gd name="T29" fmla="*/ 1728207 h 2887044"/>
                                  <a:gd name="T30" fmla="*/ 488658 w 782352"/>
                                  <a:gd name="T31" fmla="*/ 1728207 h 2887044"/>
                                  <a:gd name="T32" fmla="*/ 488658 w 782352"/>
                                  <a:gd name="T33" fmla="*/ 2546112 h 2887044"/>
                                  <a:gd name="T34" fmla="*/ 782352 w 782352"/>
                                  <a:gd name="T35" fmla="*/ 2546112 h 2887044"/>
                                  <a:gd name="T36" fmla="*/ 782352 w 782352"/>
                                  <a:gd name="T37" fmla="*/ 2887044 h 2887044"/>
                                  <a:gd name="T38" fmla="*/ 0 w 782352"/>
                                  <a:gd name="T39" fmla="*/ 2887044 h 2887044"/>
                                  <a:gd name="T40" fmla="*/ 0 w 782352"/>
                                  <a:gd name="T41" fmla="*/ 2566158 h 2887044"/>
                                  <a:gd name="T42" fmla="*/ 49682 w 782352"/>
                                  <a:gd name="T43" fmla="*/ 2570648 h 2887044"/>
                                  <a:gd name="T44" fmla="*/ 168008 w 782352"/>
                                  <a:gd name="T45" fmla="*/ 2555942 h 2887044"/>
                                  <a:gd name="T46" fmla="*/ 263042 w 782352"/>
                                  <a:gd name="T47" fmla="*/ 2516699 h 2887044"/>
                                  <a:gd name="T48" fmla="*/ 336613 w 782352"/>
                                  <a:gd name="T49" fmla="*/ 2458444 h 2887044"/>
                                  <a:gd name="T50" fmla="*/ 391782 w 782352"/>
                                  <a:gd name="T51" fmla="*/ 2387934 h 2887044"/>
                                  <a:gd name="T52" fmla="*/ 250774 w 782352"/>
                                  <a:gd name="T53" fmla="*/ 2303314 h 2887044"/>
                                  <a:gd name="T54" fmla="*/ 167373 w 782352"/>
                                  <a:gd name="T55" fmla="*/ 2390994 h 2887044"/>
                                  <a:gd name="T56" fmla="*/ 49682 w 782352"/>
                                  <a:gd name="T57" fmla="*/ 2423494 h 2887044"/>
                                  <a:gd name="T58" fmla="*/ 0 w 782352"/>
                                  <a:gd name="T59" fmla="*/ 2418848 h 2887044"/>
                                  <a:gd name="T60" fmla="*/ 0 w 782352"/>
                                  <a:gd name="T61" fmla="*/ 1855617 h 2887044"/>
                                  <a:gd name="T62" fmla="*/ 49682 w 782352"/>
                                  <a:gd name="T63" fmla="*/ 1850825 h 2887044"/>
                                  <a:gd name="T64" fmla="*/ 166763 w 782352"/>
                                  <a:gd name="T65" fmla="*/ 1883324 h 2887044"/>
                                  <a:gd name="T66" fmla="*/ 249555 w 782352"/>
                                  <a:gd name="T67" fmla="*/ 1971005 h 2887044"/>
                                  <a:gd name="T68" fmla="*/ 390563 w 782352"/>
                                  <a:gd name="T69" fmla="*/ 1885166 h 2887044"/>
                                  <a:gd name="T70" fmla="*/ 335394 w 782352"/>
                                  <a:gd name="T71" fmla="*/ 1815265 h 2887044"/>
                                  <a:gd name="T72" fmla="*/ 261798 w 782352"/>
                                  <a:gd name="T73" fmla="*/ 1757645 h 2887044"/>
                                  <a:gd name="T74" fmla="*/ 167373 w 782352"/>
                                  <a:gd name="T75" fmla="*/ 1718390 h 2887044"/>
                                  <a:gd name="T76" fmla="*/ 49682 w 782352"/>
                                  <a:gd name="T77" fmla="*/ 1703670 h 2887044"/>
                                  <a:gd name="T78" fmla="*/ 0 w 782352"/>
                                  <a:gd name="T79" fmla="*/ 1708158 h 2887044"/>
                                  <a:gd name="T80" fmla="*/ 0 w 782352"/>
                                  <a:gd name="T81" fmla="*/ 1166714 h 2887044"/>
                                  <a:gd name="T82" fmla="*/ 157886 w 782352"/>
                                  <a:gd name="T83" fmla="*/ 1166714 h 2887044"/>
                                  <a:gd name="T84" fmla="*/ 157886 w 782352"/>
                                  <a:gd name="T85" fmla="*/ 1497727 h 2887044"/>
                                  <a:gd name="T86" fmla="*/ 67754 w 782352"/>
                                  <a:gd name="T87" fmla="*/ 1497727 h 2887044"/>
                                  <a:gd name="T88" fmla="*/ 67754 w 782352"/>
                                  <a:gd name="T89" fmla="*/ 1519622 h 2887044"/>
                                  <a:gd name="T90" fmla="*/ 390093 w 782352"/>
                                  <a:gd name="T91" fmla="*/ 1519622 h 2887044"/>
                                  <a:gd name="T92" fmla="*/ 390093 w 782352"/>
                                  <a:gd name="T93" fmla="*/ 1497727 h 2887044"/>
                                  <a:gd name="T94" fmla="*/ 299961 w 782352"/>
                                  <a:gd name="T95" fmla="*/ 1497727 h 2887044"/>
                                  <a:gd name="T96" fmla="*/ 299961 w 782352"/>
                                  <a:gd name="T97" fmla="*/ 827535 h 2887044"/>
                                  <a:gd name="T98" fmla="*/ 390093 w 782352"/>
                                  <a:gd name="T99" fmla="*/ 827535 h 2887044"/>
                                  <a:gd name="T100" fmla="*/ 390093 w 782352"/>
                                  <a:gd name="T101" fmla="*/ 805641 h 2887044"/>
                                  <a:gd name="T102" fmla="*/ 67754 w 782352"/>
                                  <a:gd name="T103" fmla="*/ 805641 h 2887044"/>
                                  <a:gd name="T104" fmla="*/ 67754 w 782352"/>
                                  <a:gd name="T105" fmla="*/ 827535 h 2887044"/>
                                  <a:gd name="T106" fmla="*/ 157886 w 782352"/>
                                  <a:gd name="T107" fmla="*/ 827535 h 2887044"/>
                                  <a:gd name="T108" fmla="*/ 157886 w 782352"/>
                                  <a:gd name="T109" fmla="*/ 1144820 h 2887044"/>
                                  <a:gd name="T110" fmla="*/ 0 w 782352"/>
                                  <a:gd name="T111" fmla="*/ 1144820 h 2887044"/>
                                  <a:gd name="T112" fmla="*/ 0 w 782352"/>
                                  <a:gd name="T113" fmla="*/ 0 h 2887044"/>
                                  <a:gd name="T114" fmla="*/ 0 w 782352"/>
                                  <a:gd name="T115" fmla="*/ 0 h 2887044"/>
                                  <a:gd name="T116" fmla="*/ 782352 w 782352"/>
                                  <a:gd name="T117" fmla="*/ 2887044 h 288704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T114" t="T115" r="T116" b="T117"/>
                                <a:pathLst>
                                  <a:path w="782352" h="2887044">
                                    <a:moveTo>
                                      <a:pt x="0" y="0"/>
                                    </a:moveTo>
                                    <a:lnTo>
                                      <a:pt x="40033" y="64828"/>
                                    </a:lnTo>
                                    <a:cubicBezTo>
                                      <a:pt x="55926" y="91708"/>
                                      <a:pt x="72011" y="120094"/>
                                      <a:pt x="88240" y="150067"/>
                                    </a:cubicBezTo>
                                    <a:cubicBezTo>
                                      <a:pt x="287455" y="518008"/>
                                      <a:pt x="470018" y="627181"/>
                                      <a:pt x="689347" y="617082"/>
                                    </a:cubicBezTo>
                                    <a:cubicBezTo>
                                      <a:pt x="707624" y="616241"/>
                                      <a:pt x="726157" y="614571"/>
                                      <a:pt x="744976" y="612154"/>
                                    </a:cubicBezTo>
                                    <a:lnTo>
                                      <a:pt x="782352" y="606017"/>
                                    </a:lnTo>
                                    <a:lnTo>
                                      <a:pt x="782352" y="805641"/>
                                    </a:lnTo>
                                    <a:lnTo>
                                      <a:pt x="534124" y="805641"/>
                                    </a:lnTo>
                                    <a:lnTo>
                                      <a:pt x="534124" y="827535"/>
                                    </a:lnTo>
                                    <a:lnTo>
                                      <a:pt x="624281" y="827535"/>
                                    </a:lnTo>
                                    <a:lnTo>
                                      <a:pt x="624281" y="1497727"/>
                                    </a:lnTo>
                                    <a:lnTo>
                                      <a:pt x="534124" y="1497727"/>
                                    </a:lnTo>
                                    <a:lnTo>
                                      <a:pt x="534124" y="1519622"/>
                                    </a:lnTo>
                                    <a:lnTo>
                                      <a:pt x="782352" y="1519622"/>
                                    </a:lnTo>
                                    <a:lnTo>
                                      <a:pt x="782352" y="1728207"/>
                                    </a:lnTo>
                                    <a:lnTo>
                                      <a:pt x="488658" y="1728207"/>
                                    </a:lnTo>
                                    <a:lnTo>
                                      <a:pt x="488658" y="2546112"/>
                                    </a:lnTo>
                                    <a:lnTo>
                                      <a:pt x="782352" y="2546112"/>
                                    </a:lnTo>
                                    <a:lnTo>
                                      <a:pt x="782352" y="2887044"/>
                                    </a:lnTo>
                                    <a:lnTo>
                                      <a:pt x="0" y="2887044"/>
                                    </a:lnTo>
                                    <a:lnTo>
                                      <a:pt x="0" y="2566158"/>
                                    </a:lnTo>
                                    <a:lnTo>
                                      <a:pt x="49682" y="2570648"/>
                                    </a:lnTo>
                                    <a:cubicBezTo>
                                      <a:pt x="92989" y="2570648"/>
                                      <a:pt x="132423" y="2565734"/>
                                      <a:pt x="168008" y="2555942"/>
                                    </a:cubicBezTo>
                                    <a:cubicBezTo>
                                      <a:pt x="203555" y="2546125"/>
                                      <a:pt x="235229" y="2533044"/>
                                      <a:pt x="263042" y="2516699"/>
                                    </a:cubicBezTo>
                                    <a:cubicBezTo>
                                      <a:pt x="290817" y="2500354"/>
                                      <a:pt x="315354" y="2480936"/>
                                      <a:pt x="336613" y="2458444"/>
                                    </a:cubicBezTo>
                                    <a:cubicBezTo>
                                      <a:pt x="357860" y="2435965"/>
                                      <a:pt x="376250" y="2412457"/>
                                      <a:pt x="391782" y="2387934"/>
                                    </a:cubicBezTo>
                                    <a:lnTo>
                                      <a:pt x="250774" y="2303314"/>
                                    </a:lnTo>
                                    <a:cubicBezTo>
                                      <a:pt x="229514" y="2340106"/>
                                      <a:pt x="201714" y="2369354"/>
                                      <a:pt x="167373" y="2390994"/>
                                    </a:cubicBezTo>
                                    <a:cubicBezTo>
                                      <a:pt x="133058" y="2412660"/>
                                      <a:pt x="93802" y="2423494"/>
                                      <a:pt x="49682" y="2423494"/>
                                    </a:cubicBezTo>
                                    <a:lnTo>
                                      <a:pt x="0" y="2418848"/>
                                    </a:lnTo>
                                    <a:lnTo>
                                      <a:pt x="0" y="1855617"/>
                                    </a:lnTo>
                                    <a:lnTo>
                                      <a:pt x="49682" y="1850825"/>
                                    </a:lnTo>
                                    <a:cubicBezTo>
                                      <a:pt x="93802" y="1850825"/>
                                      <a:pt x="132855" y="1861671"/>
                                      <a:pt x="166763" y="1883324"/>
                                    </a:cubicBezTo>
                                    <a:cubicBezTo>
                                      <a:pt x="200685" y="1905004"/>
                                      <a:pt x="228282" y="1934214"/>
                                      <a:pt x="249555" y="1971005"/>
                                    </a:cubicBezTo>
                                    <a:lnTo>
                                      <a:pt x="390563" y="1885166"/>
                                    </a:lnTo>
                                    <a:cubicBezTo>
                                      <a:pt x="375031" y="1860642"/>
                                      <a:pt x="356641" y="1837351"/>
                                      <a:pt x="335394" y="1815265"/>
                                    </a:cubicBezTo>
                                    <a:cubicBezTo>
                                      <a:pt x="314109" y="1793193"/>
                                      <a:pt x="289585" y="1773990"/>
                                      <a:pt x="261798" y="1757645"/>
                                    </a:cubicBezTo>
                                    <a:cubicBezTo>
                                      <a:pt x="233997" y="1741288"/>
                                      <a:pt x="202527" y="1728194"/>
                                      <a:pt x="167373" y="1718390"/>
                                    </a:cubicBezTo>
                                    <a:cubicBezTo>
                                      <a:pt x="132219" y="1708586"/>
                                      <a:pt x="92989" y="1703670"/>
                                      <a:pt x="49682" y="1703670"/>
                                    </a:cubicBezTo>
                                    <a:lnTo>
                                      <a:pt x="0" y="1708158"/>
                                    </a:lnTo>
                                    <a:lnTo>
                                      <a:pt x="0" y="1166714"/>
                                    </a:lnTo>
                                    <a:lnTo>
                                      <a:pt x="157886" y="1166714"/>
                                    </a:lnTo>
                                    <a:lnTo>
                                      <a:pt x="157886" y="1497727"/>
                                    </a:lnTo>
                                    <a:lnTo>
                                      <a:pt x="67754" y="1497727"/>
                                    </a:lnTo>
                                    <a:lnTo>
                                      <a:pt x="67754" y="1519622"/>
                                    </a:lnTo>
                                    <a:lnTo>
                                      <a:pt x="390093" y="1519622"/>
                                    </a:lnTo>
                                    <a:lnTo>
                                      <a:pt x="390093" y="1497727"/>
                                    </a:lnTo>
                                    <a:lnTo>
                                      <a:pt x="299961" y="1497727"/>
                                    </a:lnTo>
                                    <a:lnTo>
                                      <a:pt x="299961" y="827535"/>
                                    </a:lnTo>
                                    <a:lnTo>
                                      <a:pt x="390093" y="827535"/>
                                    </a:lnTo>
                                    <a:lnTo>
                                      <a:pt x="390093" y="805641"/>
                                    </a:lnTo>
                                    <a:lnTo>
                                      <a:pt x="67754" y="805641"/>
                                    </a:lnTo>
                                    <a:lnTo>
                                      <a:pt x="67754" y="827535"/>
                                    </a:lnTo>
                                    <a:lnTo>
                                      <a:pt x="157886" y="827535"/>
                                    </a:lnTo>
                                    <a:lnTo>
                                      <a:pt x="157886" y="1144820"/>
                                    </a:lnTo>
                                    <a:lnTo>
                                      <a:pt x="0" y="114482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5" name="Shape 15"/>
                            <wps:cNvSpPr>
                              <a:spLocks/>
                            </wps:cNvSpPr>
                            <wps:spPr bwMode="auto">
                              <a:xfrm>
                                <a:off x="7015" y="11603"/>
                                <a:ext cx="6754" cy="5196"/>
                              </a:xfrm>
                              <a:custGeom>
                                <a:avLst/>
                                <a:gdLst>
                                  <a:gd name="T0" fmla="*/ 0 w 675469"/>
                                  <a:gd name="T1" fmla="*/ 0 h 519586"/>
                                  <a:gd name="T2" fmla="*/ 659854 w 675469"/>
                                  <a:gd name="T3" fmla="*/ 361590 h 519586"/>
                                  <a:gd name="T4" fmla="*/ 675469 w 675469"/>
                                  <a:gd name="T5" fmla="*/ 382690 h 519586"/>
                                  <a:gd name="T6" fmla="*/ 675469 w 675469"/>
                                  <a:gd name="T7" fmla="*/ 519586 h 519586"/>
                                  <a:gd name="T8" fmla="*/ 651993 w 675469"/>
                                  <a:gd name="T9" fmla="*/ 480442 h 519586"/>
                                  <a:gd name="T10" fmla="*/ 0 w 675469"/>
                                  <a:gd name="T11" fmla="*/ 0 h 519586"/>
                                  <a:gd name="T12" fmla="*/ 0 w 675469"/>
                                  <a:gd name="T13" fmla="*/ 0 h 519586"/>
                                  <a:gd name="T14" fmla="*/ 675469 w 675469"/>
                                  <a:gd name="T15" fmla="*/ 519586 h 5195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T12" t="T13" r="T14" b="T15"/>
                                <a:pathLst>
                                  <a:path w="675469" h="519586">
                                    <a:moveTo>
                                      <a:pt x="0" y="0"/>
                                    </a:moveTo>
                                    <a:cubicBezTo>
                                      <a:pt x="289687" y="34203"/>
                                      <a:pt x="503164" y="173756"/>
                                      <a:pt x="659854" y="361590"/>
                                    </a:cubicBezTo>
                                    <a:lnTo>
                                      <a:pt x="675469" y="382690"/>
                                    </a:lnTo>
                                    <a:lnTo>
                                      <a:pt x="675469" y="519586"/>
                                    </a:lnTo>
                                    <a:lnTo>
                                      <a:pt x="651993" y="480442"/>
                                    </a:lnTo>
                                    <a:cubicBezTo>
                                      <a:pt x="519746" y="279374"/>
                                      <a:pt x="312762" y="65159"/>
                                      <a:pt x="0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6" name="Shape 16"/>
                            <wps:cNvSpPr>
                              <a:spLocks/>
                            </wps:cNvSpPr>
                            <wps:spPr bwMode="auto">
                              <a:xfrm>
                                <a:off x="5946" y="0"/>
                                <a:ext cx="7823" cy="11678"/>
                              </a:xfrm>
                              <a:custGeom>
                                <a:avLst/>
                                <a:gdLst>
                                  <a:gd name="T0" fmla="*/ 0 w 782352"/>
                                  <a:gd name="T1" fmla="*/ 0 h 1167862"/>
                                  <a:gd name="T2" fmla="*/ 782352 w 782352"/>
                                  <a:gd name="T3" fmla="*/ 0 h 1167862"/>
                                  <a:gd name="T4" fmla="*/ 782352 w 782352"/>
                                  <a:gd name="T5" fmla="*/ 1167862 h 1167862"/>
                                  <a:gd name="T6" fmla="*/ 760764 w 782352"/>
                                  <a:gd name="T7" fmla="*/ 1146711 h 1167862"/>
                                  <a:gd name="T8" fmla="*/ 75519 w 782352"/>
                                  <a:gd name="T9" fmla="*/ 929756 h 1167862"/>
                                  <a:gd name="T10" fmla="*/ 0 w 782352"/>
                                  <a:gd name="T11" fmla="*/ 930383 h 1167862"/>
                                  <a:gd name="T12" fmla="*/ 0 w 782352"/>
                                  <a:gd name="T13" fmla="*/ 0 h 1167862"/>
                                  <a:gd name="T14" fmla="*/ 0 w 782352"/>
                                  <a:gd name="T15" fmla="*/ 0 h 1167862"/>
                                  <a:gd name="T16" fmla="*/ 782352 w 782352"/>
                                  <a:gd name="T17" fmla="*/ 1167862 h 116786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T14" t="T15" r="T16" b="T17"/>
                                <a:pathLst>
                                  <a:path w="782352" h="1167862">
                                    <a:moveTo>
                                      <a:pt x="0" y="0"/>
                                    </a:moveTo>
                                    <a:lnTo>
                                      <a:pt x="782352" y="0"/>
                                    </a:lnTo>
                                    <a:lnTo>
                                      <a:pt x="782352" y="1167862"/>
                                    </a:lnTo>
                                    <a:lnTo>
                                      <a:pt x="760764" y="1146711"/>
                                    </a:lnTo>
                                    <a:cubicBezTo>
                                      <a:pt x="563936" y="981231"/>
                                      <a:pt x="300570" y="933669"/>
                                      <a:pt x="75519" y="929756"/>
                                    </a:cubicBezTo>
                                    <a:lnTo>
                                      <a:pt x="0" y="93038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7" name="Shape 17"/>
                            <wps:cNvSpPr>
                              <a:spLocks/>
                            </wps:cNvSpPr>
                            <wps:spPr bwMode="auto">
                              <a:xfrm>
                                <a:off x="13769" y="0"/>
                                <a:ext cx="7505" cy="42681"/>
                              </a:xfrm>
                              <a:custGeom>
                                <a:avLst/>
                                <a:gdLst>
                                  <a:gd name="T0" fmla="*/ 750443 w 750443"/>
                                  <a:gd name="T1" fmla="*/ 0 h 4268127"/>
                                  <a:gd name="T2" fmla="*/ 746644 w 750443"/>
                                  <a:gd name="T3" fmla="*/ 483917 h 4268127"/>
                                  <a:gd name="T4" fmla="*/ 704702 w 750443"/>
                                  <a:gd name="T5" fmla="*/ 1557437 h 4268127"/>
                                  <a:gd name="T6" fmla="*/ 750443 w 750443"/>
                                  <a:gd name="T7" fmla="*/ 1674295 h 4268127"/>
                                  <a:gd name="T8" fmla="*/ 443668 w 750443"/>
                                  <a:gd name="T9" fmla="*/ 1951126 h 4268127"/>
                                  <a:gd name="T10" fmla="*/ 750443 w 750443"/>
                                  <a:gd name="T11" fmla="*/ 1904732 h 4268127"/>
                                  <a:gd name="T12" fmla="*/ 534638 w 750443"/>
                                  <a:gd name="T13" fmla="*/ 2186724 h 4268127"/>
                                  <a:gd name="T14" fmla="*/ 624770 w 750443"/>
                                  <a:gd name="T15" fmla="*/ 2208619 h 4268127"/>
                                  <a:gd name="T16" fmla="*/ 534638 w 750443"/>
                                  <a:gd name="T17" fmla="*/ 2878810 h 4268127"/>
                                  <a:gd name="T18" fmla="*/ 750443 w 750443"/>
                                  <a:gd name="T19" fmla="*/ 2900705 h 4268127"/>
                                  <a:gd name="T20" fmla="*/ 417506 w 750443"/>
                                  <a:gd name="T21" fmla="*/ 3109290 h 4268127"/>
                                  <a:gd name="T22" fmla="*/ 595319 w 750443"/>
                                  <a:gd name="T23" fmla="*/ 3927208 h 4268127"/>
                                  <a:gd name="T24" fmla="*/ 710317 w 750443"/>
                                  <a:gd name="T25" fmla="*/ 3618179 h 4268127"/>
                                  <a:gd name="T26" fmla="*/ 750443 w 750443"/>
                                  <a:gd name="T27" fmla="*/ 4268127 h 4268127"/>
                                  <a:gd name="T28" fmla="*/ 0 w 750443"/>
                                  <a:gd name="T29" fmla="*/ 3927195 h 4268127"/>
                                  <a:gd name="T30" fmla="*/ 293694 w 750443"/>
                                  <a:gd name="T31" fmla="*/ 3782505 h 4268127"/>
                                  <a:gd name="T32" fmla="*/ 0 w 750443"/>
                                  <a:gd name="T33" fmla="*/ 3580168 h 4268127"/>
                                  <a:gd name="T34" fmla="*/ 285083 w 750443"/>
                                  <a:gd name="T35" fmla="*/ 3441611 h 4268127"/>
                                  <a:gd name="T36" fmla="*/ 0 w 750443"/>
                                  <a:gd name="T37" fmla="*/ 3253981 h 4268127"/>
                                  <a:gd name="T38" fmla="*/ 293694 w 750443"/>
                                  <a:gd name="T39" fmla="*/ 3109290 h 4268127"/>
                                  <a:gd name="T40" fmla="*/ 0 w 750443"/>
                                  <a:gd name="T41" fmla="*/ 2900705 h 4268127"/>
                                  <a:gd name="T42" fmla="*/ 377882 w 750443"/>
                                  <a:gd name="T43" fmla="*/ 2677948 h 4268127"/>
                                  <a:gd name="T44" fmla="*/ 336734 w 750443"/>
                                  <a:gd name="T45" fmla="*/ 2756827 h 4268127"/>
                                  <a:gd name="T46" fmla="*/ 226002 w 750443"/>
                                  <a:gd name="T47" fmla="*/ 2863621 h 4268127"/>
                                  <a:gd name="T48" fmla="*/ 0 w 750443"/>
                                  <a:gd name="T49" fmla="*/ 2878810 h 4268127"/>
                                  <a:gd name="T50" fmla="*/ 49638 w 750443"/>
                                  <a:gd name="T51" fmla="*/ 2529179 h 4268127"/>
                                  <a:gd name="T52" fmla="*/ 145675 w 750443"/>
                                  <a:gd name="T53" fmla="*/ 2572792 h 4268127"/>
                                  <a:gd name="T54" fmla="*/ 186810 w 750443"/>
                                  <a:gd name="T55" fmla="*/ 2674201 h 4268127"/>
                                  <a:gd name="T56" fmla="*/ 199549 w 750443"/>
                                  <a:gd name="T57" fmla="*/ 2361298 h 4268127"/>
                                  <a:gd name="T58" fmla="*/ 169170 w 750443"/>
                                  <a:gd name="T59" fmla="*/ 2421560 h 4268127"/>
                                  <a:gd name="T60" fmla="*/ 100095 w 750443"/>
                                  <a:gd name="T61" fmla="*/ 2497011 h 4268127"/>
                                  <a:gd name="T62" fmla="*/ 0 w 750443"/>
                                  <a:gd name="T63" fmla="*/ 2507285 h 4268127"/>
                                  <a:gd name="T64" fmla="*/ 139782 w 750443"/>
                                  <a:gd name="T65" fmla="*/ 2208619 h 4268127"/>
                                  <a:gd name="T66" fmla="*/ 275482 w 750443"/>
                                  <a:gd name="T67" fmla="*/ 2269363 h 4268127"/>
                                  <a:gd name="T68" fmla="*/ 324961 w 750443"/>
                                  <a:gd name="T69" fmla="*/ 2362441 h 4268127"/>
                                  <a:gd name="T70" fmla="*/ 337699 w 750443"/>
                                  <a:gd name="T71" fmla="*/ 2186724 h 4268127"/>
                                  <a:gd name="T72" fmla="*/ 0 w 750443"/>
                                  <a:gd name="T73" fmla="*/ 1987101 h 4268127"/>
                                  <a:gd name="T74" fmla="*/ 140557 w 750443"/>
                                  <a:gd name="T75" fmla="*/ 1953476 h 4268127"/>
                                  <a:gd name="T76" fmla="*/ 0 w 750443"/>
                                  <a:gd name="T77" fmla="*/ 1679934 h 4268127"/>
                                  <a:gd name="T78" fmla="*/ 71739 w 750443"/>
                                  <a:gd name="T79" fmla="*/ 1639976 h 4268127"/>
                                  <a:gd name="T80" fmla="*/ 58388 w 750443"/>
                                  <a:gd name="T81" fmla="*/ 1225067 h 4268127"/>
                                  <a:gd name="T82" fmla="*/ 0 w 750443"/>
                                  <a:gd name="T83" fmla="*/ 0 h 4268127"/>
                                  <a:gd name="T84" fmla="*/ 0 w 750443"/>
                                  <a:gd name="T85" fmla="*/ 0 h 4268127"/>
                                  <a:gd name="T86" fmla="*/ 750443 w 750443"/>
                                  <a:gd name="T87" fmla="*/ 4268127 h 42681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T84" t="T85" r="T86" b="T87"/>
                                <a:pathLst>
                                  <a:path w="750443" h="4268127">
                                    <a:moveTo>
                                      <a:pt x="0" y="0"/>
                                    </a:moveTo>
                                    <a:lnTo>
                                      <a:pt x="750443" y="0"/>
                                    </a:lnTo>
                                    <a:lnTo>
                                      <a:pt x="750443" y="480981"/>
                                    </a:lnTo>
                                    <a:lnTo>
                                      <a:pt x="746644" y="483917"/>
                                    </a:lnTo>
                                    <a:cubicBezTo>
                                      <a:pt x="197437" y="936622"/>
                                      <a:pt x="268138" y="1328307"/>
                                      <a:pt x="363150" y="1892579"/>
                                    </a:cubicBezTo>
                                    <a:cubicBezTo>
                                      <a:pt x="445795" y="1814454"/>
                                      <a:pt x="570313" y="1699880"/>
                                      <a:pt x="704702" y="1557437"/>
                                    </a:cubicBezTo>
                                    <a:lnTo>
                                      <a:pt x="750443" y="1507669"/>
                                    </a:lnTo>
                                    <a:lnTo>
                                      <a:pt x="750443" y="1674295"/>
                                    </a:lnTo>
                                    <a:lnTo>
                                      <a:pt x="610521" y="1809447"/>
                                    </a:lnTo>
                                    <a:cubicBezTo>
                                      <a:pt x="555074" y="1859420"/>
                                      <a:pt x="499154" y="1906602"/>
                                      <a:pt x="443668" y="1951126"/>
                                    </a:cubicBezTo>
                                    <a:cubicBezTo>
                                      <a:pt x="456486" y="1956799"/>
                                      <a:pt x="566108" y="1954851"/>
                                      <a:pt x="715690" y="1914948"/>
                                    </a:cubicBezTo>
                                    <a:lnTo>
                                      <a:pt x="750443" y="1904732"/>
                                    </a:lnTo>
                                    <a:lnTo>
                                      <a:pt x="750443" y="2186724"/>
                                    </a:lnTo>
                                    <a:lnTo>
                                      <a:pt x="534638" y="2186724"/>
                                    </a:lnTo>
                                    <a:lnTo>
                                      <a:pt x="534638" y="2208619"/>
                                    </a:lnTo>
                                    <a:lnTo>
                                      <a:pt x="624770" y="2208619"/>
                                    </a:lnTo>
                                    <a:lnTo>
                                      <a:pt x="624770" y="2878810"/>
                                    </a:lnTo>
                                    <a:lnTo>
                                      <a:pt x="534638" y="2878810"/>
                                    </a:lnTo>
                                    <a:lnTo>
                                      <a:pt x="534638" y="2900705"/>
                                    </a:lnTo>
                                    <a:lnTo>
                                      <a:pt x="750443" y="2900705"/>
                                    </a:lnTo>
                                    <a:lnTo>
                                      <a:pt x="750443" y="3109290"/>
                                    </a:lnTo>
                                    <a:lnTo>
                                      <a:pt x="417506" y="3109290"/>
                                    </a:lnTo>
                                    <a:lnTo>
                                      <a:pt x="417506" y="3927208"/>
                                    </a:lnTo>
                                    <a:lnTo>
                                      <a:pt x="595319" y="3927208"/>
                                    </a:lnTo>
                                    <a:lnTo>
                                      <a:pt x="595319" y="3618179"/>
                                    </a:lnTo>
                                    <a:lnTo>
                                      <a:pt x="710317" y="3618179"/>
                                    </a:lnTo>
                                    <a:lnTo>
                                      <a:pt x="750443" y="3692186"/>
                                    </a:lnTo>
                                    <a:lnTo>
                                      <a:pt x="750443" y="4268127"/>
                                    </a:lnTo>
                                    <a:lnTo>
                                      <a:pt x="0" y="4268127"/>
                                    </a:lnTo>
                                    <a:lnTo>
                                      <a:pt x="0" y="3927195"/>
                                    </a:lnTo>
                                    <a:lnTo>
                                      <a:pt x="293694" y="3927195"/>
                                    </a:lnTo>
                                    <a:lnTo>
                                      <a:pt x="293694" y="3782505"/>
                                    </a:lnTo>
                                    <a:lnTo>
                                      <a:pt x="0" y="3782505"/>
                                    </a:lnTo>
                                    <a:lnTo>
                                      <a:pt x="0" y="3580168"/>
                                    </a:lnTo>
                                    <a:lnTo>
                                      <a:pt x="285083" y="3580168"/>
                                    </a:lnTo>
                                    <a:lnTo>
                                      <a:pt x="285083" y="3441611"/>
                                    </a:lnTo>
                                    <a:lnTo>
                                      <a:pt x="0" y="3441611"/>
                                    </a:lnTo>
                                    <a:lnTo>
                                      <a:pt x="0" y="3253981"/>
                                    </a:lnTo>
                                    <a:lnTo>
                                      <a:pt x="293694" y="3253981"/>
                                    </a:lnTo>
                                    <a:lnTo>
                                      <a:pt x="293694" y="3109290"/>
                                    </a:lnTo>
                                    <a:lnTo>
                                      <a:pt x="0" y="3109290"/>
                                    </a:lnTo>
                                    <a:lnTo>
                                      <a:pt x="0" y="2900705"/>
                                    </a:lnTo>
                                    <a:lnTo>
                                      <a:pt x="377882" y="2900705"/>
                                    </a:lnTo>
                                    <a:lnTo>
                                      <a:pt x="377882" y="2677948"/>
                                    </a:lnTo>
                                    <a:lnTo>
                                      <a:pt x="365144" y="2677948"/>
                                    </a:lnTo>
                                    <a:cubicBezTo>
                                      <a:pt x="358603" y="2706040"/>
                                      <a:pt x="349129" y="2732329"/>
                                      <a:pt x="336734" y="2756827"/>
                                    </a:cubicBezTo>
                                    <a:cubicBezTo>
                                      <a:pt x="324313" y="2781325"/>
                                      <a:pt x="308807" y="2802725"/>
                                      <a:pt x="290189" y="2821013"/>
                                    </a:cubicBezTo>
                                    <a:cubicBezTo>
                                      <a:pt x="271570" y="2839301"/>
                                      <a:pt x="250158" y="2853500"/>
                                      <a:pt x="226002" y="2863621"/>
                                    </a:cubicBezTo>
                                    <a:cubicBezTo>
                                      <a:pt x="201835" y="2873756"/>
                                      <a:pt x="174720" y="2878810"/>
                                      <a:pt x="144685" y="2878810"/>
                                    </a:cubicBezTo>
                                    <a:lnTo>
                                      <a:pt x="0" y="2878810"/>
                                    </a:lnTo>
                                    <a:lnTo>
                                      <a:pt x="0" y="2529179"/>
                                    </a:lnTo>
                                    <a:lnTo>
                                      <a:pt x="49638" y="2529179"/>
                                    </a:lnTo>
                                    <a:cubicBezTo>
                                      <a:pt x="72485" y="2529179"/>
                                      <a:pt x="91599" y="2533104"/>
                                      <a:pt x="106966" y="2540940"/>
                                    </a:cubicBezTo>
                                    <a:cubicBezTo>
                                      <a:pt x="122307" y="2548776"/>
                                      <a:pt x="135210" y="2559406"/>
                                      <a:pt x="145675" y="2572792"/>
                                    </a:cubicBezTo>
                                    <a:cubicBezTo>
                                      <a:pt x="156102" y="2586177"/>
                                      <a:pt x="164420" y="2601696"/>
                                      <a:pt x="170643" y="2619337"/>
                                    </a:cubicBezTo>
                                    <a:cubicBezTo>
                                      <a:pt x="176854" y="2636964"/>
                                      <a:pt x="182238" y="2655265"/>
                                      <a:pt x="186810" y="2674201"/>
                                    </a:cubicBezTo>
                                    <a:lnTo>
                                      <a:pt x="199549" y="2674201"/>
                                    </a:lnTo>
                                    <a:lnTo>
                                      <a:pt x="199549" y="2361298"/>
                                    </a:lnTo>
                                    <a:lnTo>
                                      <a:pt x="186810" y="2361298"/>
                                    </a:lnTo>
                                    <a:cubicBezTo>
                                      <a:pt x="182238" y="2383510"/>
                                      <a:pt x="176358" y="2403602"/>
                                      <a:pt x="169170" y="2421560"/>
                                    </a:cubicBezTo>
                                    <a:cubicBezTo>
                                      <a:pt x="161982" y="2439530"/>
                                      <a:pt x="152838" y="2454884"/>
                                      <a:pt x="141738" y="2467610"/>
                                    </a:cubicBezTo>
                                    <a:cubicBezTo>
                                      <a:pt x="130626" y="2480348"/>
                                      <a:pt x="116744" y="2490152"/>
                                      <a:pt x="100095" y="2497011"/>
                                    </a:cubicBezTo>
                                    <a:cubicBezTo>
                                      <a:pt x="83433" y="2503869"/>
                                      <a:pt x="63024" y="2507285"/>
                                      <a:pt x="38868" y="2507285"/>
                                    </a:cubicBezTo>
                                    <a:lnTo>
                                      <a:pt x="0" y="2507285"/>
                                    </a:lnTo>
                                    <a:lnTo>
                                      <a:pt x="0" y="2208619"/>
                                    </a:lnTo>
                                    <a:lnTo>
                                      <a:pt x="139782" y="2208619"/>
                                    </a:lnTo>
                                    <a:cubicBezTo>
                                      <a:pt x="171774" y="2208619"/>
                                      <a:pt x="198888" y="2214664"/>
                                      <a:pt x="221100" y="2226755"/>
                                    </a:cubicBezTo>
                                    <a:cubicBezTo>
                                      <a:pt x="243300" y="2238845"/>
                                      <a:pt x="261423" y="2253044"/>
                                      <a:pt x="275482" y="2269363"/>
                                    </a:cubicBezTo>
                                    <a:cubicBezTo>
                                      <a:pt x="289528" y="2285695"/>
                                      <a:pt x="300475" y="2302523"/>
                                      <a:pt x="308299" y="2319833"/>
                                    </a:cubicBezTo>
                                    <a:cubicBezTo>
                                      <a:pt x="316160" y="2337143"/>
                                      <a:pt x="321684" y="2351341"/>
                                      <a:pt x="324961" y="2362441"/>
                                    </a:cubicBezTo>
                                    <a:lnTo>
                                      <a:pt x="337699" y="2362441"/>
                                    </a:lnTo>
                                    <a:lnTo>
                                      <a:pt x="337699" y="2186724"/>
                                    </a:lnTo>
                                    <a:lnTo>
                                      <a:pt x="0" y="2186724"/>
                                    </a:lnTo>
                                    <a:lnTo>
                                      <a:pt x="0" y="1987101"/>
                                    </a:lnTo>
                                    <a:lnTo>
                                      <a:pt x="19970" y="1983822"/>
                                    </a:lnTo>
                                    <a:cubicBezTo>
                                      <a:pt x="58815" y="1976159"/>
                                      <a:pt x="98928" y="1965828"/>
                                      <a:pt x="140557" y="1953476"/>
                                    </a:cubicBezTo>
                                    <a:cubicBezTo>
                                      <a:pt x="119062" y="1902717"/>
                                      <a:pt x="88590" y="1834283"/>
                                      <a:pt x="47152" y="1758555"/>
                                    </a:cubicBezTo>
                                    <a:lnTo>
                                      <a:pt x="0" y="1679934"/>
                                    </a:lnTo>
                                    <a:lnTo>
                                      <a:pt x="0" y="1543039"/>
                                    </a:lnTo>
                                    <a:lnTo>
                                      <a:pt x="71739" y="1639976"/>
                                    </a:lnTo>
                                    <a:cubicBezTo>
                                      <a:pt x="125639" y="1721922"/>
                                      <a:pt x="171075" y="1809766"/>
                                      <a:pt x="209290" y="1899857"/>
                                    </a:cubicBezTo>
                                    <a:cubicBezTo>
                                      <a:pt x="220872" y="1880019"/>
                                      <a:pt x="241827" y="1434630"/>
                                      <a:pt x="58388" y="1225067"/>
                                    </a:cubicBezTo>
                                    <a:lnTo>
                                      <a:pt x="0" y="116786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8" name="Shape 18"/>
                            <wps:cNvSpPr>
                              <a:spLocks/>
                            </wps:cNvSpPr>
                            <wps:spPr bwMode="auto">
                              <a:xfrm>
                                <a:off x="21274" y="14368"/>
                                <a:ext cx="6751" cy="28313"/>
                              </a:xfrm>
                              <a:custGeom>
                                <a:avLst/>
                                <a:gdLst>
                                  <a:gd name="T0" fmla="*/ 675075 w 675075"/>
                                  <a:gd name="T1" fmla="*/ 0 h 2831273"/>
                                  <a:gd name="T2" fmla="*/ 675075 w 675075"/>
                                  <a:gd name="T3" fmla="*/ 916340 h 2831273"/>
                                  <a:gd name="T4" fmla="*/ 594494 w 675075"/>
                                  <a:gd name="T5" fmla="*/ 730617 h 2831273"/>
                                  <a:gd name="T6" fmla="*/ 568039 w 675075"/>
                                  <a:gd name="T7" fmla="*/ 730617 h 2831273"/>
                                  <a:gd name="T8" fmla="*/ 276054 w 675075"/>
                                  <a:gd name="T9" fmla="*/ 1441956 h 2831273"/>
                                  <a:gd name="T10" fmla="*/ 193758 w 675075"/>
                                  <a:gd name="T11" fmla="*/ 1441956 h 2831273"/>
                                  <a:gd name="T12" fmla="*/ 193758 w 675075"/>
                                  <a:gd name="T13" fmla="*/ 1463851 h 2831273"/>
                                  <a:gd name="T14" fmla="*/ 378937 w 675075"/>
                                  <a:gd name="T15" fmla="*/ 1463851 h 2831273"/>
                                  <a:gd name="T16" fmla="*/ 378937 w 675075"/>
                                  <a:gd name="T17" fmla="*/ 1441956 h 2831273"/>
                                  <a:gd name="T18" fmla="*/ 298241 w 675075"/>
                                  <a:gd name="T19" fmla="*/ 1441956 h 2831273"/>
                                  <a:gd name="T20" fmla="*/ 407003 w 675075"/>
                                  <a:gd name="T21" fmla="*/ 1179371 h 2831273"/>
                                  <a:gd name="T22" fmla="*/ 635654 w 675075"/>
                                  <a:gd name="T23" fmla="*/ 1179371 h 2831273"/>
                                  <a:gd name="T24" fmla="*/ 675075 w 675075"/>
                                  <a:gd name="T25" fmla="*/ 1270451 h 2831273"/>
                                  <a:gd name="T26" fmla="*/ 675075 w 675075"/>
                                  <a:gd name="T27" fmla="*/ 1441956 h 2831273"/>
                                  <a:gd name="T28" fmla="*/ 658184 w 675075"/>
                                  <a:gd name="T29" fmla="*/ 1441956 h 2831273"/>
                                  <a:gd name="T30" fmla="*/ 658184 w 675075"/>
                                  <a:gd name="T31" fmla="*/ 1463851 h 2831273"/>
                                  <a:gd name="T32" fmla="*/ 675075 w 675075"/>
                                  <a:gd name="T33" fmla="*/ 1463851 h 2831273"/>
                                  <a:gd name="T34" fmla="*/ 675075 w 675075"/>
                                  <a:gd name="T35" fmla="*/ 1672436 h 2831273"/>
                                  <a:gd name="T36" fmla="*/ 367278 w 675075"/>
                                  <a:gd name="T37" fmla="*/ 1672436 h 2831273"/>
                                  <a:gd name="T38" fmla="*/ 367278 w 675075"/>
                                  <a:gd name="T39" fmla="*/ 1817127 h 2831273"/>
                                  <a:gd name="T40" fmla="*/ 585540 w 675075"/>
                                  <a:gd name="T41" fmla="*/ 1817127 h 2831273"/>
                                  <a:gd name="T42" fmla="*/ 585540 w 675075"/>
                                  <a:gd name="T43" fmla="*/ 2490341 h 2831273"/>
                                  <a:gd name="T44" fmla="*/ 675075 w 675075"/>
                                  <a:gd name="T45" fmla="*/ 2490341 h 2831273"/>
                                  <a:gd name="T46" fmla="*/ 675075 w 675075"/>
                                  <a:gd name="T47" fmla="*/ 2831273 h 2831273"/>
                                  <a:gd name="T48" fmla="*/ 0 w 675075"/>
                                  <a:gd name="T49" fmla="*/ 2831273 h 2831273"/>
                                  <a:gd name="T50" fmla="*/ 0 w 675075"/>
                                  <a:gd name="T51" fmla="*/ 2255332 h 2831273"/>
                                  <a:gd name="T52" fmla="*/ 127426 w 675075"/>
                                  <a:gd name="T53" fmla="*/ 2490355 h 2831273"/>
                                  <a:gd name="T54" fmla="*/ 332937 w 675075"/>
                                  <a:gd name="T55" fmla="*/ 2490355 h 2831273"/>
                                  <a:gd name="T56" fmla="*/ 140418 w 675075"/>
                                  <a:gd name="T57" fmla="*/ 2165387 h 2831273"/>
                                  <a:gd name="T58" fmla="*/ 187014 w 675075"/>
                                  <a:gd name="T59" fmla="*/ 2146997 h 2831273"/>
                                  <a:gd name="T60" fmla="*/ 248939 w 675075"/>
                                  <a:gd name="T61" fmla="*/ 2105290 h 2831273"/>
                                  <a:gd name="T62" fmla="*/ 303499 w 675075"/>
                                  <a:gd name="T63" fmla="*/ 2032964 h 2831273"/>
                                  <a:gd name="T64" fmla="*/ 326816 w 675075"/>
                                  <a:gd name="T65" fmla="*/ 1922588 h 2831273"/>
                                  <a:gd name="T66" fmla="*/ 306572 w 675075"/>
                                  <a:gd name="T67" fmla="*/ 1822652 h 2831273"/>
                                  <a:gd name="T68" fmla="*/ 249549 w 675075"/>
                                  <a:gd name="T69" fmla="*/ 1743556 h 2831273"/>
                                  <a:gd name="T70" fmla="*/ 161868 w 675075"/>
                                  <a:gd name="T71" fmla="*/ 1691435 h 2831273"/>
                                  <a:gd name="T72" fmla="*/ 50895 w 675075"/>
                                  <a:gd name="T73" fmla="*/ 1672436 h 2831273"/>
                                  <a:gd name="T74" fmla="*/ 0 w 675075"/>
                                  <a:gd name="T75" fmla="*/ 1672436 h 2831273"/>
                                  <a:gd name="T76" fmla="*/ 0 w 675075"/>
                                  <a:gd name="T77" fmla="*/ 1463851 h 2831273"/>
                                  <a:gd name="T78" fmla="*/ 106547 w 675075"/>
                                  <a:gd name="T79" fmla="*/ 1463851 h 2831273"/>
                                  <a:gd name="T80" fmla="*/ 106547 w 675075"/>
                                  <a:gd name="T81" fmla="*/ 1441956 h 2831273"/>
                                  <a:gd name="T82" fmla="*/ 16402 w 675075"/>
                                  <a:gd name="T83" fmla="*/ 1441956 h 2831273"/>
                                  <a:gd name="T84" fmla="*/ 16402 w 675075"/>
                                  <a:gd name="T85" fmla="*/ 771765 h 2831273"/>
                                  <a:gd name="T86" fmla="*/ 106547 w 675075"/>
                                  <a:gd name="T87" fmla="*/ 771765 h 2831273"/>
                                  <a:gd name="T88" fmla="*/ 106547 w 675075"/>
                                  <a:gd name="T89" fmla="*/ 749870 h 2831273"/>
                                  <a:gd name="T90" fmla="*/ 0 w 675075"/>
                                  <a:gd name="T91" fmla="*/ 749870 h 2831273"/>
                                  <a:gd name="T92" fmla="*/ 0 w 675075"/>
                                  <a:gd name="T93" fmla="*/ 467878 h 2831273"/>
                                  <a:gd name="T94" fmla="*/ 31635 w 675075"/>
                                  <a:gd name="T95" fmla="*/ 458580 h 2831273"/>
                                  <a:gd name="T96" fmla="*/ 619551 w 675075"/>
                                  <a:gd name="T97" fmla="*/ 71474 h 2831273"/>
                                  <a:gd name="T98" fmla="*/ 675075 w 675075"/>
                                  <a:gd name="T99" fmla="*/ 0 h 2831273"/>
                                  <a:gd name="T100" fmla="*/ 0 w 675075"/>
                                  <a:gd name="T101" fmla="*/ 0 h 2831273"/>
                                  <a:gd name="T102" fmla="*/ 675075 w 675075"/>
                                  <a:gd name="T103" fmla="*/ 2831273 h 283127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</a:cxnLst>
                                <a:rect l="T100" t="T101" r="T102" b="T103"/>
                                <a:pathLst>
                                  <a:path w="675075" h="2831273">
                                    <a:moveTo>
                                      <a:pt x="675075" y="0"/>
                                    </a:moveTo>
                                    <a:lnTo>
                                      <a:pt x="675075" y="916340"/>
                                    </a:lnTo>
                                    <a:lnTo>
                                      <a:pt x="594494" y="730617"/>
                                    </a:lnTo>
                                    <a:lnTo>
                                      <a:pt x="568039" y="730617"/>
                                    </a:lnTo>
                                    <a:lnTo>
                                      <a:pt x="276054" y="1441956"/>
                                    </a:lnTo>
                                    <a:lnTo>
                                      <a:pt x="193758" y="1441956"/>
                                    </a:lnTo>
                                    <a:lnTo>
                                      <a:pt x="193758" y="1463851"/>
                                    </a:lnTo>
                                    <a:lnTo>
                                      <a:pt x="378937" y="1463851"/>
                                    </a:lnTo>
                                    <a:lnTo>
                                      <a:pt x="378937" y="1441956"/>
                                    </a:lnTo>
                                    <a:lnTo>
                                      <a:pt x="298241" y="1441956"/>
                                    </a:lnTo>
                                    <a:lnTo>
                                      <a:pt x="407003" y="1179371"/>
                                    </a:lnTo>
                                    <a:lnTo>
                                      <a:pt x="635654" y="1179371"/>
                                    </a:lnTo>
                                    <a:lnTo>
                                      <a:pt x="675075" y="1270451"/>
                                    </a:lnTo>
                                    <a:lnTo>
                                      <a:pt x="675075" y="1441956"/>
                                    </a:lnTo>
                                    <a:lnTo>
                                      <a:pt x="658184" y="1441956"/>
                                    </a:lnTo>
                                    <a:lnTo>
                                      <a:pt x="658184" y="1463851"/>
                                    </a:lnTo>
                                    <a:lnTo>
                                      <a:pt x="675075" y="1463851"/>
                                    </a:lnTo>
                                    <a:lnTo>
                                      <a:pt x="675075" y="1672436"/>
                                    </a:lnTo>
                                    <a:lnTo>
                                      <a:pt x="367278" y="1672436"/>
                                    </a:lnTo>
                                    <a:lnTo>
                                      <a:pt x="367278" y="1817127"/>
                                    </a:lnTo>
                                    <a:lnTo>
                                      <a:pt x="585540" y="1817127"/>
                                    </a:lnTo>
                                    <a:lnTo>
                                      <a:pt x="585540" y="2490341"/>
                                    </a:lnTo>
                                    <a:lnTo>
                                      <a:pt x="675075" y="2490341"/>
                                    </a:lnTo>
                                    <a:lnTo>
                                      <a:pt x="675075" y="2831273"/>
                                    </a:lnTo>
                                    <a:lnTo>
                                      <a:pt x="0" y="2831273"/>
                                    </a:lnTo>
                                    <a:lnTo>
                                      <a:pt x="0" y="2255332"/>
                                    </a:lnTo>
                                    <a:lnTo>
                                      <a:pt x="127426" y="2490355"/>
                                    </a:lnTo>
                                    <a:lnTo>
                                      <a:pt x="332937" y="2490355"/>
                                    </a:lnTo>
                                    <a:lnTo>
                                      <a:pt x="140418" y="2165387"/>
                                    </a:lnTo>
                                    <a:cubicBezTo>
                                      <a:pt x="151035" y="2162123"/>
                                      <a:pt x="166567" y="2156001"/>
                                      <a:pt x="187014" y="2146997"/>
                                    </a:cubicBezTo>
                                    <a:cubicBezTo>
                                      <a:pt x="207423" y="2138005"/>
                                      <a:pt x="228098" y="2124112"/>
                                      <a:pt x="248939" y="2105290"/>
                                    </a:cubicBezTo>
                                    <a:cubicBezTo>
                                      <a:pt x="269780" y="2086494"/>
                                      <a:pt x="287967" y="2062390"/>
                                      <a:pt x="303499" y="2032964"/>
                                    </a:cubicBezTo>
                                    <a:cubicBezTo>
                                      <a:pt x="319018" y="2003525"/>
                                      <a:pt x="326816" y="1966746"/>
                                      <a:pt x="326816" y="1922588"/>
                                    </a:cubicBezTo>
                                    <a:cubicBezTo>
                                      <a:pt x="326816" y="1886634"/>
                                      <a:pt x="320046" y="1853297"/>
                                      <a:pt x="306572" y="1822652"/>
                                    </a:cubicBezTo>
                                    <a:cubicBezTo>
                                      <a:pt x="293072" y="1791994"/>
                                      <a:pt x="274085" y="1765629"/>
                                      <a:pt x="249549" y="1743556"/>
                                    </a:cubicBezTo>
                                    <a:cubicBezTo>
                                      <a:pt x="225025" y="1721484"/>
                                      <a:pt x="195777" y="1704123"/>
                                      <a:pt x="161868" y="1691435"/>
                                    </a:cubicBezTo>
                                    <a:cubicBezTo>
                                      <a:pt x="127921" y="1678773"/>
                                      <a:pt x="90939" y="1672436"/>
                                      <a:pt x="50895" y="1672436"/>
                                    </a:cubicBezTo>
                                    <a:lnTo>
                                      <a:pt x="0" y="1672436"/>
                                    </a:lnTo>
                                    <a:lnTo>
                                      <a:pt x="0" y="1463851"/>
                                    </a:lnTo>
                                    <a:lnTo>
                                      <a:pt x="106547" y="1463851"/>
                                    </a:lnTo>
                                    <a:lnTo>
                                      <a:pt x="106547" y="1441956"/>
                                    </a:lnTo>
                                    <a:lnTo>
                                      <a:pt x="16402" y="1441956"/>
                                    </a:lnTo>
                                    <a:lnTo>
                                      <a:pt x="16402" y="771765"/>
                                    </a:lnTo>
                                    <a:lnTo>
                                      <a:pt x="106547" y="771765"/>
                                    </a:lnTo>
                                    <a:lnTo>
                                      <a:pt x="106547" y="749870"/>
                                    </a:lnTo>
                                    <a:lnTo>
                                      <a:pt x="0" y="749870"/>
                                    </a:lnTo>
                                    <a:lnTo>
                                      <a:pt x="0" y="467878"/>
                                    </a:lnTo>
                                    <a:lnTo>
                                      <a:pt x="31635" y="458580"/>
                                    </a:lnTo>
                                    <a:cubicBezTo>
                                      <a:pt x="214306" y="399874"/>
                                      <a:pt x="438563" y="285933"/>
                                      <a:pt x="619551" y="71474"/>
                                    </a:cubicBezTo>
                                    <a:lnTo>
                                      <a:pt x="67507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9" name="Shape 19"/>
                            <wps:cNvSpPr>
                              <a:spLocks/>
                            </wps:cNvSpPr>
                            <wps:spPr bwMode="auto">
                              <a:xfrm>
                                <a:off x="21274" y="3040"/>
                                <a:ext cx="6438" cy="13702"/>
                              </a:xfrm>
                              <a:custGeom>
                                <a:avLst/>
                                <a:gdLst>
                                  <a:gd name="T0" fmla="*/ 643782 w 643782"/>
                                  <a:gd name="T1" fmla="*/ 0 h 1370295"/>
                                  <a:gd name="T2" fmla="*/ 24092 w 643782"/>
                                  <a:gd name="T3" fmla="*/ 1347024 h 1370295"/>
                                  <a:gd name="T4" fmla="*/ 0 w 643782"/>
                                  <a:gd name="T5" fmla="*/ 1370295 h 1370295"/>
                                  <a:gd name="T6" fmla="*/ 0 w 643782"/>
                                  <a:gd name="T7" fmla="*/ 1203669 h 1370295"/>
                                  <a:gd name="T8" fmla="*/ 35821 w 643782"/>
                                  <a:gd name="T9" fmla="*/ 1164695 h 1370295"/>
                                  <a:gd name="T10" fmla="*/ 643782 w 643782"/>
                                  <a:gd name="T11" fmla="*/ 0 h 1370295"/>
                                  <a:gd name="T12" fmla="*/ 0 w 643782"/>
                                  <a:gd name="T13" fmla="*/ 0 h 1370295"/>
                                  <a:gd name="T14" fmla="*/ 643782 w 643782"/>
                                  <a:gd name="T15" fmla="*/ 1370295 h 1370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T12" t="T13" r="T14" b="T15"/>
                                <a:pathLst>
                                  <a:path w="643782" h="1370295">
                                    <a:moveTo>
                                      <a:pt x="643782" y="0"/>
                                    </a:moveTo>
                                    <a:cubicBezTo>
                                      <a:pt x="617522" y="573500"/>
                                      <a:pt x="345652" y="1012898"/>
                                      <a:pt x="24092" y="1347024"/>
                                    </a:cubicBezTo>
                                    <a:lnTo>
                                      <a:pt x="0" y="1370295"/>
                                    </a:lnTo>
                                    <a:lnTo>
                                      <a:pt x="0" y="1203669"/>
                                    </a:lnTo>
                                    <a:lnTo>
                                      <a:pt x="35821" y="1164695"/>
                                    </a:lnTo>
                                    <a:cubicBezTo>
                                      <a:pt x="309934" y="858199"/>
                                      <a:pt x="597927" y="447088"/>
                                      <a:pt x="64378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0" name="Shape 20"/>
                            <wps:cNvSpPr>
                              <a:spLocks/>
                            </wps:cNvSpPr>
                            <wps:spPr bwMode="auto">
                              <a:xfrm>
                                <a:off x="21274" y="0"/>
                                <a:ext cx="5882" cy="4809"/>
                              </a:xfrm>
                              <a:custGeom>
                                <a:avLst/>
                                <a:gdLst>
                                  <a:gd name="T0" fmla="*/ 0 w 588258"/>
                                  <a:gd name="T1" fmla="*/ 0 h 480981"/>
                                  <a:gd name="T2" fmla="*/ 588258 w 588258"/>
                                  <a:gd name="T3" fmla="*/ 0 h 480981"/>
                                  <a:gd name="T4" fmla="*/ 114484 w 588258"/>
                                  <a:gd name="T5" fmla="*/ 392494 h 480981"/>
                                  <a:gd name="T6" fmla="*/ 0 w 588258"/>
                                  <a:gd name="T7" fmla="*/ 480981 h 480981"/>
                                  <a:gd name="T8" fmla="*/ 0 w 588258"/>
                                  <a:gd name="T9" fmla="*/ 0 h 480981"/>
                                  <a:gd name="T10" fmla="*/ 0 w 588258"/>
                                  <a:gd name="T11" fmla="*/ 0 h 480981"/>
                                  <a:gd name="T12" fmla="*/ 588258 w 588258"/>
                                  <a:gd name="T13" fmla="*/ 480981 h 48098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588258" h="480981">
                                    <a:moveTo>
                                      <a:pt x="0" y="0"/>
                                    </a:moveTo>
                                    <a:lnTo>
                                      <a:pt x="588258" y="0"/>
                                    </a:lnTo>
                                    <a:cubicBezTo>
                                      <a:pt x="480918" y="108471"/>
                                      <a:pt x="330054" y="235572"/>
                                      <a:pt x="114484" y="392494"/>
                                    </a:cubicBezTo>
                                    <a:lnTo>
                                      <a:pt x="0" y="48098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1" name="Shape 21"/>
                            <wps:cNvSpPr>
                              <a:spLocks/>
                            </wps:cNvSpPr>
                            <wps:spPr bwMode="auto">
                              <a:xfrm>
                                <a:off x="28025" y="27073"/>
                                <a:ext cx="742" cy="1715"/>
                              </a:xfrm>
                              <a:custGeom>
                                <a:avLst/>
                                <a:gdLst>
                                  <a:gd name="T0" fmla="*/ 0 w 74231"/>
                                  <a:gd name="T1" fmla="*/ 0 h 171506"/>
                                  <a:gd name="T2" fmla="*/ 74231 w 74231"/>
                                  <a:gd name="T3" fmla="*/ 171506 h 171506"/>
                                  <a:gd name="T4" fmla="*/ 0 w 74231"/>
                                  <a:gd name="T5" fmla="*/ 171506 h 171506"/>
                                  <a:gd name="T6" fmla="*/ 0 w 74231"/>
                                  <a:gd name="T7" fmla="*/ 0 h 171506"/>
                                  <a:gd name="T8" fmla="*/ 0 w 74231"/>
                                  <a:gd name="T9" fmla="*/ 0 h 171506"/>
                                  <a:gd name="T10" fmla="*/ 74231 w 74231"/>
                                  <a:gd name="T11" fmla="*/ 171506 h 17150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T8" t="T9" r="T10" b="T11"/>
                                <a:pathLst>
                                  <a:path w="74231" h="171506">
                                    <a:moveTo>
                                      <a:pt x="0" y="0"/>
                                    </a:moveTo>
                                    <a:lnTo>
                                      <a:pt x="74231" y="171506"/>
                                    </a:lnTo>
                                    <a:lnTo>
                                      <a:pt x="0" y="17150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2" name="Shape 22"/>
                            <wps:cNvSpPr>
                              <a:spLocks/>
                            </wps:cNvSpPr>
                            <wps:spPr bwMode="auto">
                              <a:xfrm>
                                <a:off x="28025" y="29"/>
                                <a:ext cx="5151" cy="42652"/>
                              </a:xfrm>
                              <a:custGeom>
                                <a:avLst/>
                                <a:gdLst>
                                  <a:gd name="T0" fmla="*/ 282842 w 515176"/>
                                  <a:gd name="T1" fmla="*/ 0 h 4265130"/>
                                  <a:gd name="T2" fmla="*/ 515176 w 515176"/>
                                  <a:gd name="T3" fmla="*/ 267551 h 4265130"/>
                                  <a:gd name="T4" fmla="*/ 515176 w 515176"/>
                                  <a:gd name="T5" fmla="*/ 3994569 h 4265130"/>
                                  <a:gd name="T6" fmla="*/ 244628 w 515176"/>
                                  <a:gd name="T7" fmla="*/ 4265130 h 4265130"/>
                                  <a:gd name="T8" fmla="*/ 0 w 515176"/>
                                  <a:gd name="T9" fmla="*/ 4265130 h 4265130"/>
                                  <a:gd name="T10" fmla="*/ 0 w 515176"/>
                                  <a:gd name="T11" fmla="*/ 3924198 h 4265130"/>
                                  <a:gd name="T12" fmla="*/ 88278 w 515176"/>
                                  <a:gd name="T13" fmla="*/ 3924198 h 4265130"/>
                                  <a:gd name="T14" fmla="*/ 88278 w 515176"/>
                                  <a:gd name="T15" fmla="*/ 3250984 h 4265130"/>
                                  <a:gd name="T16" fmla="*/ 307798 w 515176"/>
                                  <a:gd name="T17" fmla="*/ 3250984 h 4265130"/>
                                  <a:gd name="T18" fmla="*/ 307798 w 515176"/>
                                  <a:gd name="T19" fmla="*/ 3106293 h 4265130"/>
                                  <a:gd name="T20" fmla="*/ 0 w 515176"/>
                                  <a:gd name="T21" fmla="*/ 3106293 h 4265130"/>
                                  <a:gd name="T22" fmla="*/ 0 w 515176"/>
                                  <a:gd name="T23" fmla="*/ 2897708 h 4265130"/>
                                  <a:gd name="T24" fmla="*/ 312331 w 515176"/>
                                  <a:gd name="T25" fmla="*/ 2897708 h 4265130"/>
                                  <a:gd name="T26" fmla="*/ 312331 w 515176"/>
                                  <a:gd name="T27" fmla="*/ 2875813 h 4265130"/>
                                  <a:gd name="T28" fmla="*/ 228054 w 515176"/>
                                  <a:gd name="T29" fmla="*/ 2875813 h 4265130"/>
                                  <a:gd name="T30" fmla="*/ 0 w 515176"/>
                                  <a:gd name="T31" fmla="*/ 2350197 h 4265130"/>
                                  <a:gd name="T32" fmla="*/ 0 w 515176"/>
                                  <a:gd name="T33" fmla="*/ 1433857 h 4265130"/>
                                  <a:gd name="T34" fmla="*/ 13810 w 515176"/>
                                  <a:gd name="T35" fmla="*/ 1416080 h 4265130"/>
                                  <a:gd name="T36" fmla="*/ 282842 w 515176"/>
                                  <a:gd name="T37" fmla="*/ 0 h 4265130"/>
                                  <a:gd name="T38" fmla="*/ 0 w 515176"/>
                                  <a:gd name="T39" fmla="*/ 0 h 4265130"/>
                                  <a:gd name="T40" fmla="*/ 515176 w 515176"/>
                                  <a:gd name="T41" fmla="*/ 4265130 h 426513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T38" t="T39" r="T40" b="T41"/>
                                <a:pathLst>
                                  <a:path w="515176" h="4265130">
                                    <a:moveTo>
                                      <a:pt x="282842" y="0"/>
                                    </a:moveTo>
                                    <a:cubicBezTo>
                                      <a:pt x="414121" y="18618"/>
                                      <a:pt x="515176" y="131140"/>
                                      <a:pt x="515176" y="267551"/>
                                    </a:cubicBezTo>
                                    <a:lnTo>
                                      <a:pt x="515176" y="3994569"/>
                                    </a:lnTo>
                                    <a:cubicBezTo>
                                      <a:pt x="515176" y="4143997"/>
                                      <a:pt x="394056" y="4265130"/>
                                      <a:pt x="244628" y="4265130"/>
                                    </a:cubicBezTo>
                                    <a:lnTo>
                                      <a:pt x="0" y="4265130"/>
                                    </a:lnTo>
                                    <a:lnTo>
                                      <a:pt x="0" y="3924198"/>
                                    </a:lnTo>
                                    <a:lnTo>
                                      <a:pt x="88278" y="3924198"/>
                                    </a:lnTo>
                                    <a:lnTo>
                                      <a:pt x="88278" y="3250984"/>
                                    </a:lnTo>
                                    <a:lnTo>
                                      <a:pt x="307798" y="3250984"/>
                                    </a:lnTo>
                                    <a:lnTo>
                                      <a:pt x="307798" y="3106293"/>
                                    </a:lnTo>
                                    <a:lnTo>
                                      <a:pt x="0" y="3106293"/>
                                    </a:lnTo>
                                    <a:lnTo>
                                      <a:pt x="0" y="2897708"/>
                                    </a:lnTo>
                                    <a:lnTo>
                                      <a:pt x="312331" y="2897708"/>
                                    </a:lnTo>
                                    <a:lnTo>
                                      <a:pt x="312331" y="2875813"/>
                                    </a:lnTo>
                                    <a:lnTo>
                                      <a:pt x="228054" y="2875813"/>
                                    </a:lnTo>
                                    <a:lnTo>
                                      <a:pt x="0" y="2350197"/>
                                    </a:lnTo>
                                    <a:lnTo>
                                      <a:pt x="0" y="1433857"/>
                                    </a:lnTo>
                                    <a:lnTo>
                                      <a:pt x="13810" y="1416080"/>
                                    </a:lnTo>
                                    <a:cubicBezTo>
                                      <a:pt x="338361" y="961463"/>
                                      <a:pt x="337123" y="388203"/>
                                      <a:pt x="28284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39698E4" id="Group 65" o:spid="_x0000_s1026" style="width:52.55pt;height:67.7pt;mso-position-horizontal-relative:char;mso-position-vertical-relative:line" coordsize="33176,42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">
                    <o:lock v:ext="edit" aspectratio="t"/>
                    <v:shape id="Shape 6" o:spid="_x0000_s1027" style="position:absolute;left:25449;top:23389;width:2062;height:2500;visibility:visible;mso-wrap-style:square;v-text-anchor:top" coordsize="206197,24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" path="m99365,l206197,247155,,249987,99365,xe" fillcolor="#1a407f" stroked="f" strokeweight="0">
                      <v:stroke miterlimit="83231f" joinstyle="miter"/>
                      <v:path arrowok="t" o:connecttype="custom" o:connectlocs="994,0;2062,2472;0,2500;994,0" o:connectangles="0,0,0,0" textboxrect="0,0,206197,249987"/>
                    </v:shape>
                    <v:shape id="Shape 7" o:spid="_x0000_s1028" style="position:absolute;left:19723;top:32466;width:3016;height:2414;visibility:visible;mso-wrap-style:square;v-text-anchor:top" coordsize="301663,241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" path="m,l191745,v13830,,27266,3048,40297,9169c245084,15329,256883,23723,267462,34328v10566,10643,18936,23101,25044,37414c298590,86042,301663,101371,301663,117704v,17183,-3073,33121,-9157,47841c286398,180251,278028,192722,267462,202933v-10579,10224,-22378,18402,-35420,24537c219011,233591,205575,236652,191745,236652v-2464,2464,-13640,3898,-33592,4292c138214,241364,116434,241173,92811,240347,69202,239522,38265,238303,,236652l,xe" fillcolor="#1a407f" stroked="f" strokeweight="0">
                      <v:stroke miterlimit="83231f" joinstyle="miter"/>
                      <v:path arrowok="t" o:connecttype="custom" o:connectlocs="0,0;1917,0;2320,92;2674,343;2924,718;3016,1177;2924,1656;2674,2030;2320,2275;1917,2367;1581,2410;928,2404;0,2367;0,0" o:connectangles="0,0,0,0,0,0,0,0,0,0,0,0,0,0" textboxrect="0,0,301663,241364"/>
                    </v:shape>
                    <v:shape id="Shape 8" o:spid="_x0000_s1029" style="position:absolute;left:3831;top:32367;width:2115;height:5632;visibility:visible;mso-wrap-style:square;v-text-anchor:top" coordsize="211531,563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" path="m211531,r,563231l208771,562973v-16963,-3268,-33409,-8171,-49348,-14705c127533,535187,99720,516188,76022,491245,52286,466302,33718,436267,20244,401113,6756,365959,,326297,,282152,,237994,6756,198167,20244,162607,33718,127034,52286,96999,76022,72462,99720,47939,127533,28927,159423,15439,175362,8696,191808,3638,208771,266l211531,xe" fillcolor="#1a407f" stroked="f" strokeweight="0">
                      <v:stroke miterlimit="83231f" joinstyle="miter"/>
                      <v:path arrowok="t" o:connecttype="custom" o:connectlocs="2115,0;2115,5632;2087,5629;1594,5482;760,4912;202,4011;0,2821;202,1626;760,725;1594,154;2087,3;2115,0" o:connectangles="0,0,0,0,0,0,0,0,0,0,0,0" textboxrect="0,0,211531,563231"/>
                    </v:shape>
                    <v:shape id="Shape 9" o:spid="_x0000_s1030" style="position:absolute;width:5946;height:42681;visibility:visible;mso-wrap-style:square;v-text-anchor:top" coordsize="594640,4268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" path="m270548,l594640,r,930383l576359,930535v-211965,7042,-370637,47125,-371165,45981c201160,978082,371108,1034382,587613,1369704r7027,11379l594640,2525903r-125286,l469354,2208619r90157,l559511,2186724r-322377,l237134,2208619r90158,l327292,2878810r-90158,l237134,2900705r322377,l559511,2878810r-90157,l469354,2547798r125286,l594640,3089242r-40313,3641c525402,3098302,497555,3106426,470789,3117253v-53556,21679,-100165,51715,-139789,90119c291326,3245828,260058,3291598,237173,3344723v-22886,53162,-34316,111201,-34316,174129c202857,3581819,214287,3639655,237173,3692372v22885,52731,54153,98311,93827,136729c370624,3867544,417233,3897592,470789,3919233v26766,10820,54613,18945,83538,24364l594640,3947241r,320886l270548,4268127c121133,4268127,,4146994,,3997566l,270548c,121120,121133,,270548,xe" fillcolor="#1a407f" stroked="f" strokeweight="0">
                      <v:stroke miterlimit="83231f" joinstyle="miter"/>
                      <v:path arrowok="t" o:connecttype="custom" o:connectlocs="2705,0;5946,0;5946,9304;5763,9305;2052,9765;5876,13697;5946,13811;5946,25259;4693,25259;4693,22086;5595,22086;5595,21867;2371,21867;2371,22086;3273,22086;3273,28788;2371,28788;2371,29007;5595,29007;5595,28788;4693,28788;4693,25478;5946,25478;5946,30892;5543,30929;4708,31172;3310,32074;2372,33447;2028,35188;2372,36923;3310,38291;4708,39192;5543,39436;5946,39472;5946,42681;2705,42681;0,39975;0,2705;2705,0" o:connectangles="0,0,0,0,0,0,0,0,0,0,0,0,0,0,0,0,0,0,0,0,0,0,0,0,0,0,0,0,0,0,0,0,0,0,0,0,0,0,0" textboxrect="0,0,594640,4268127"/>
                    </v:shape>
                    <v:shape id="Shape 148" o:spid="_x0000_s1031" style="position:absolute;left:12610;top:35801;width:1159;height:2024;visibility:visible;mso-wrap-style:square;v-text-anchor:top" coordsize="115894,20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" path="m,l115894,r,202336l,202336,,e" fillcolor="#1a407f" stroked="f" strokeweight="0">
                      <v:stroke miterlimit="83231f" joinstyle="miter"/>
                      <v:path arrowok="t" o:connecttype="custom" o:connectlocs="0,0;1159,0;1159,2024;0,2024;0,0" o:connectangles="0,0,0,0,0" textboxrect="0,0,115894,202336"/>
                    </v:shape>
                    <v:shape id="Shape 149" o:spid="_x0000_s1032" style="position:absolute;left:12610;top:32539;width:1159;height:1877;visibility:visible;mso-wrap-style:square;v-text-anchor:top" coordsize="115894,187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" path="m,l115894,r,187630l,187630,,e" fillcolor="#1a407f" stroked="f" strokeweight="0">
                      <v:stroke miterlimit="83231f" joinstyle="miter"/>
                      <v:path arrowok="t" o:connecttype="custom" o:connectlocs="0,0;1159,0;1159,1877;0,1877;0,0" o:connectangles="0,0,0,0,0" textboxrect="0,0,115894,187630"/>
                    </v:shape>
                    <v:shape id="Shape 150" o:spid="_x0000_s1033" style="position:absolute;left:13609;top:25291;width:160;height:3497;visibility:visible;mso-wrap-style:square;v-text-anchor:top" coordsize="16021,34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" path="m,l16021,r,349631l,349631,,e" fillcolor="#1a407f" stroked="f" strokeweight="0">
                      <v:stroke miterlimit="83231f" joinstyle="miter"/>
                      <v:path arrowok="t" o:connecttype="custom" o:connectlocs="0,0;160,0;160,3497;0,3497;0,0" o:connectangles="0,0,0,0,0" textboxrect="0,0,16021,349631"/>
                    </v:shape>
                    <v:shape id="Shape 151" o:spid="_x0000_s1034" style="position:absolute;left:13609;top:22086;width:160;height:2986;visibility:visible;mso-wrap-style:square;v-text-anchor:top" coordsize="16021,298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" path="m,l16021,r,298666l,298666,,e" fillcolor="#1a407f" stroked="f" strokeweight="0">
                      <v:stroke miterlimit="83231f" joinstyle="miter"/>
                      <v:path arrowok="t" o:connecttype="custom" o:connectlocs="0,0;160,0;160,2986;0,2986;0,0" o:connectangles="0,0,0,0,0" textboxrect="0,0,16021,298666"/>
                    </v:shape>
                    <v:shape id="Shape 14" o:spid="_x0000_s1035" style="position:absolute;left:5946;top:13810;width:7823;height:28871;visibility:visible;mso-wrap-style:square;v-text-anchor:top" coordsize="782352,2887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" path="m,l40033,64828v15893,26880,31978,55266,48207,85239c287455,518008,470018,627181,689347,617082v18277,-841,36810,-2511,55629,-4928l782352,606017r,199624l534124,805641r,21894l624281,827535r,670192l534124,1497727r,21895l782352,1519622r,208585l488658,1728207r,817905l782352,2546112r,340932l,2887044,,2566158r49682,4490c92989,2570648,132423,2565734,168008,2555942v35547,-9817,67221,-22898,95034,-39243c290817,2500354,315354,2480936,336613,2458444v21247,-22479,39637,-45987,55169,-70510l250774,2303314v-21260,36792,-49060,66040,-83401,87680c133058,2412660,93802,2423494,49682,2423494l,2418848,,1855617r49682,-4792c93802,1850825,132855,1861671,166763,1883324v33922,21680,61519,50890,82792,87681l390563,1885166v-15532,-24524,-33922,-47815,-55169,-69901c314109,1793193,289585,1773990,261798,1757645v-27801,-16357,-59271,-29451,-94425,-39255c132219,1708586,92989,1703670,49682,1703670l,1708158,,1166714r157886,l157886,1497727r-90132,l67754,1519622r322339,l390093,1497727r-90132,l299961,827535r90132,l390093,805641r-322339,l67754,827535r90132,l157886,1144820,,1144820,,xe" fillcolor="#1a407f" stroked="f" strokeweight="0">
                      <v:stroke miterlimit="83231f" joinstyle="miter"/>
                      <v:path arrowok="t" o:connecttype="custom" o:connectlocs="0,0;400,648;882,1501;6893,6171;7449,6122;7823,6060;7823,8057;5341,8057;5341,8276;6242,8276;6242,14978;5341,14978;5341,15197;7823,15197;7823,17282;4886,17282;4886,25462;7823,25462;7823,28871;0,28871;0,25662;497,25707;1680,25560;2630,25167;3366,24585;3918,23880;2508,23034;1674,23910;497,24235;0,24189;0,18557;497,18509;1668,18834;2495,19710;3905,18852;3354,18153;2618,17577;1674,17184;497,17037;0,17082;0,11667;1579,11667;1579,14978;677,14978;677,15197;3901,15197;3901,14978;2999,14978;2999,8276;3901,8276;3901,8057;677,8057;677,8276;1579,8276;1579,11448;0,11448;0,0" o:connectangles="0,0,0,0,0,0,0,0,0,0,0,0,0,0,0,0,0,0,0,0,0,0,0,0,0,0,0,0,0,0,0,0,0,0,0,0,0,0,0,0,0,0,0,0,0,0,0,0,0,0,0,0,0,0,0,0,0" textboxrect="0,0,782352,2887044"/>
                    </v:shape>
                    <v:shape id="Shape 15" o:spid="_x0000_s1036" style="position:absolute;left:7015;top:11603;width:6754;height:5196;visibility:visible;mso-wrap-style:square;v-text-anchor:top" coordsize="675469,51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" path="m,c289687,34203,503164,173756,659854,361590r15615,21100l675469,519586,651993,480442c519746,279374,312762,65159,,xe" fillcolor="#1a407f" stroked="f" strokeweight="0">
                      <v:stroke miterlimit="83231f" joinstyle="miter"/>
                      <v:path arrowok="t" o:connecttype="custom" o:connectlocs="0,0;6598,3616;6754,3827;6754,5196;6519,4805;0,0" o:connectangles="0,0,0,0,0,0" textboxrect="0,0,675469,519586"/>
                    </v:shape>
                    <v:shape id="Shape 16" o:spid="_x0000_s1037" style="position:absolute;left:5946;width:7823;height:11678;visibility:visible;mso-wrap-style:square;v-text-anchor:top" coordsize="782352,1167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" path="m,l782352,r,1167862l760764,1146711c563936,981231,300570,933669,75519,929756l,930383,,xe" fillcolor="#1a407f" stroked="f" strokeweight="0">
                      <v:stroke miterlimit="83231f" joinstyle="miter"/>
                      <v:path arrowok="t" o:connecttype="custom" o:connectlocs="0,0;7823,0;7823,11678;7607,11467;755,9297;0,9303;0,0" o:connectangles="0,0,0,0,0,0,0" textboxrect="0,0,782352,1167862"/>
                    </v:shape>
                    <v:shape id="Shape 17" o:spid="_x0000_s1038" style="position:absolute;left:13769;width:7505;height:42681;visibility:visible;mso-wrap-style:square;v-text-anchor:top" coordsize="750443,4268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" path="m,l750443,r,480981l746644,483917c197437,936622,268138,1328307,363150,1892579v82645,-78125,207163,-192699,341552,-335142l750443,1507669r,166626l610521,1809447v-55447,49973,-111367,97155,-166853,141679c456486,1956799,566108,1954851,715690,1914948r34753,-10216l750443,2186724r-215805,l534638,2208619r90132,l624770,2878810r-90132,l534638,2900705r215805,l750443,3109290r-332937,l417506,3927208r177813,l595319,3618179r114998,l750443,3692186r,575941l,4268127,,3927195r293694,l293694,3782505,,3782505,,3580168r285083,l285083,3441611,,3441611,,3253981r293694,l293694,3109290,,3109290,,2900705r377882,l377882,2677948r-12738,c358603,2706040,349129,2732329,336734,2756827v-12421,24498,-27927,45898,-46545,64186c271570,2839301,250158,2853500,226002,2863621v-24167,10135,-51282,15189,-81317,15189l,2878810,,2529179r49638,c72485,2529179,91599,2533104,106966,2540940v15341,7836,28244,18466,38709,31852c156102,2586177,164420,2601696,170643,2619337v6211,17627,11595,35928,16167,54864l199549,2674201r,-312903l186810,2361298v-4572,22212,-10452,42304,-17640,60262c161982,2439530,152838,2454884,141738,2467610v-11112,12738,-24994,22542,-41643,29401c83433,2503869,63024,2507285,38868,2507285r-38868,l,2208619r139782,c171774,2208619,198888,2214664,221100,2226755v22200,12090,40323,26289,54382,42608c289528,2285695,300475,2302523,308299,2319833v7861,17310,13385,31508,16662,42608l337699,2362441r,-175717l,2186724,,1987101r19970,-3279c58815,1976159,98928,1965828,140557,1953476,119062,1902717,88590,1834283,47152,1758555l,1679934,,1543039r71739,96937c125639,1721922,171075,1809766,209290,1899857v11582,-19838,32537,-465227,-150902,-674790l,1167862,,xe" fillcolor="#1a407f" stroked="f" strokeweight="0">
                      <v:stroke miterlimit="83231f" joinstyle="miter"/>
                      <v:path arrowok="t" o:connecttype="custom" o:connectlocs="7505,0;7467,4839;7048,15574;7505,16743;4437,19511;7505,19047;5347,21867;6248,22086;5347,28788;7505,29007;4175,31093;5954,39272;7104,36182;7505,42681;0,39272;2937,37825;0,35801;2851,34416;0,32540;2937,31093;0,29007;3779,26779;3368,27568;2260,28636;0,28788;496,25292;1457,25728;1868,26742;1996,23613;1692,24215;1001,24970;0,25073;1398,22086;2755,22693;3250,23624;3377,21867;0,19871;1406,19535;0,16799;717,16400;584,12251;0,0" o:connectangles="0,0,0,0,0,0,0,0,0,0,0,0,0,0,0,0,0,0,0,0,0,0,0,0,0,0,0,0,0,0,0,0,0,0,0,0,0,0,0,0,0,0" textboxrect="0,0,750443,4268127"/>
                    </v:shape>
                    <v:shape id="Shape 18" o:spid="_x0000_s1039" style="position:absolute;left:21274;top:14368;width:6751;height:28313;visibility:visible;mso-wrap-style:square;v-text-anchor:top" coordsize="675075,2831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" path="m675075,r,916340l594494,730617r-26455,l276054,1441956r-82296,l193758,1463851r185179,l378937,1441956r-80696,l407003,1179371r228651,l675075,1270451r,171505l658184,1441956r,21895l675075,1463851r,208585l367278,1672436r,144691l585540,1817127r,673214l675075,2490341r,340932l,2831273,,2255332r127426,235023l332937,2490355,140418,2165387v10617,-3264,26149,-9386,46596,-18390c207423,2138005,228098,2124112,248939,2105290v20841,-18796,39028,-42900,54560,-72326c319018,2003525,326816,1966746,326816,1922588v,-35954,-6770,-69291,-20244,-99936c293072,1791994,274085,1765629,249549,1743556v-24524,-22072,-53772,-39433,-87681,-52121c127921,1678773,90939,1672436,50895,1672436r-50895,l,1463851r106547,l106547,1441956r-90145,l16402,771765r90145,l106547,749870,,749870,,467878r31635,-9298c214306,399874,438563,285933,619551,71474l675075,xe" fillcolor="#1a407f" stroked="f" strokeweight="0">
                      <v:stroke miterlimit="83231f" joinstyle="miter"/>
                      <v:path arrowok="t" o:connecttype="custom" o:connectlocs="6751,0;6751,9163;5945,7306;5681,7306;2761,14420;1938,14420;1938,14639;3790,14639;3790,14420;2983,14420;4070,11794;6357,11794;6751,12705;6751,14420;6582,14420;6582,14639;6751,14639;6751,16725;3673,16725;3673,18171;5856,18171;5856,24904;6751,24904;6751,28313;0,28313;0,22554;1274,24904;3329,24904;1404,21654;1870,21470;2489,21053;3035,20330;3268,19226;3066,18227;2496,17436;1619,16915;509,16725;0,16725;0,14639;1066,14639;1066,14420;164,14420;164,7718;1066,7718;1066,7499;0,7499;0,4679;316,4586;6196,715;6751,0" o:connectangles="0,0,0,0,0,0,0,0,0,0,0,0,0,0,0,0,0,0,0,0,0,0,0,0,0,0,0,0,0,0,0,0,0,0,0,0,0,0,0,0,0,0,0,0,0,0,0,0,0,0" textboxrect="0,0,675075,2831273"/>
                    </v:shape>
                    <v:shape id="Shape 19" o:spid="_x0000_s1040" style="position:absolute;left:21274;top:3040;width:6438;height:13702;visibility:visible;mso-wrap-style:square;v-text-anchor:top" coordsize="643782,1370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" path="m643782,c617522,573500,345652,1012898,24092,1347024l,1370295,,1203669r35821,-38974c309934,858199,597927,447088,643782,xe" fillcolor="#1a407f" stroked="f" strokeweight="0">
                      <v:stroke miterlimit="83231f" joinstyle="miter"/>
                      <v:path arrowok="t" o:connecttype="custom" o:connectlocs="6438,0;241,13469;0,13702;0,12036;358,11646;6438,0" o:connectangles="0,0,0,0,0,0" textboxrect="0,0,643782,1370295"/>
                    </v:shape>
                    <v:shape id="Shape 20" o:spid="_x0000_s1041" style="position:absolute;left:21274;width:5882;height:4809;visibility:visible;mso-wrap-style:square;v-text-anchor:top" coordsize="588258,48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" path="m,l588258,c480918,108471,330054,235572,114484,392494l,480981,,xe" fillcolor="#1a407f" stroked="f" strokeweight="0">
                      <v:stroke miterlimit="83231f" joinstyle="miter"/>
                      <v:path arrowok="t" o:connecttype="custom" o:connectlocs="0,0;5882,0;1145,3924;0,4809;0,0" o:connectangles="0,0,0,0,0" textboxrect="0,0,588258,480981"/>
                    </v:shape>
                    <v:shape id="Shape 21" o:spid="_x0000_s1042" style="position:absolute;left:28025;top:27073;width:742;height:1715;visibility:visible;mso-wrap-style:square;v-text-anchor:top" coordsize="74231,17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" path="m,l74231,171506,,171506,,xe" fillcolor="#1a407f" stroked="f" strokeweight="0">
                      <v:stroke miterlimit="83231f" joinstyle="miter"/>
                      <v:path arrowok="t" o:connecttype="custom" o:connectlocs="0,0;742,1715;0,1715;0,0" o:connectangles="0,0,0,0" textboxrect="0,0,74231,171506"/>
                    </v:shape>
                    <v:shape id="Shape 22" o:spid="_x0000_s1043" style="position:absolute;left:28025;top:29;width:5151;height:42652;visibility:visible;mso-wrap-style:square;v-text-anchor:top" coordsize="515176,4265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" path="m282842,c414121,18618,515176,131140,515176,267551r,3727018c515176,4143997,394056,4265130,244628,4265130l,4265130,,3924198r88278,l88278,3250984r219520,l307798,3106293,,3106293,,2897708r312331,l312331,2875813r-84277,l,2350197,,1433857r13810,-17777c338361,961463,337123,388203,282842,xe" fillcolor="#1a407f" stroked="f" strokeweight="0">
                      <v:stroke miterlimit="83231f" joinstyle="miter"/>
                      <v:path arrowok="t" o:connecttype="custom" o:connectlocs="2828,0;5151,2676;5151,39946;2446,42652;0,42652;0,39243;883,39243;883,32510;3078,32510;3078,31063;0,31063;0,28978;3123,28978;3123,28759;2280,28759;0,23502;0,14339;138,14161;2828,0" o:connectangles="0,0,0,0,0,0,0,0,0,0,0,0,0,0,0,0,0,0,0" textboxrect="0,0,515176,4265130"/>
                    </v:shape>
                    <w10:anchorlock/>
                  </v:group>
                </w:pict>
              </mc:Fallback>
            </mc:AlternateContent>
          </w:r>
        </w:p>
      </w:tc>
    </w:tr>
  </w:tbl>
  <w:p w:rsidR="000A044F" w:rsidRPr="00BE0467" w:rsidRDefault="000A044F" w:rsidP="00AE4D21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42AB1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06D00A7"/>
    <w:multiLevelType w:val="hybridMultilevel"/>
    <w:tmpl w:val="C7D6DBC6"/>
    <w:lvl w:ilvl="0" w:tplc="39EA52F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102FD"/>
    <w:multiLevelType w:val="hybridMultilevel"/>
    <w:tmpl w:val="F8FC81B2"/>
    <w:lvl w:ilvl="0" w:tplc="24B0E57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B7CE1"/>
    <w:multiLevelType w:val="hybridMultilevel"/>
    <w:tmpl w:val="4386C0BC"/>
    <w:lvl w:ilvl="0" w:tplc="524CB73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B034BD"/>
    <w:multiLevelType w:val="hybridMultilevel"/>
    <w:tmpl w:val="D1703E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C438D0"/>
    <w:multiLevelType w:val="hybridMultilevel"/>
    <w:tmpl w:val="D1A8DB18"/>
    <w:lvl w:ilvl="0" w:tplc="A72A65E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6" w15:restartNumberingAfterBreak="0">
    <w:nsid w:val="1DC263E8"/>
    <w:multiLevelType w:val="multilevel"/>
    <w:tmpl w:val="0776ADE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402AD5"/>
    <w:multiLevelType w:val="hybridMultilevel"/>
    <w:tmpl w:val="B2C476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D114B"/>
    <w:multiLevelType w:val="hybridMultilevel"/>
    <w:tmpl w:val="C3A07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302EC"/>
    <w:multiLevelType w:val="hybridMultilevel"/>
    <w:tmpl w:val="7FDA5666"/>
    <w:lvl w:ilvl="0" w:tplc="08130015">
      <w:start w:val="1"/>
      <w:numFmt w:val="upperLetter"/>
      <w:lvlText w:val="%1."/>
      <w:lvlJc w:val="left"/>
      <w:pPr>
        <w:ind w:left="720" w:hanging="360"/>
      </w:p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>
      <w:start w:val="1"/>
      <w:numFmt w:val="lowerRoman"/>
      <w:lvlText w:val="%3."/>
      <w:lvlJc w:val="right"/>
      <w:pPr>
        <w:ind w:left="2160" w:hanging="180"/>
      </w:pPr>
    </w:lvl>
    <w:lvl w:ilvl="3" w:tplc="0813000F">
      <w:start w:val="1"/>
      <w:numFmt w:val="decimal"/>
      <w:lvlText w:val="%4."/>
      <w:lvlJc w:val="left"/>
      <w:pPr>
        <w:ind w:left="2880" w:hanging="360"/>
      </w:pPr>
    </w:lvl>
    <w:lvl w:ilvl="4" w:tplc="08130019">
      <w:start w:val="1"/>
      <w:numFmt w:val="lowerLetter"/>
      <w:lvlText w:val="%5."/>
      <w:lvlJc w:val="left"/>
      <w:pPr>
        <w:ind w:left="3600" w:hanging="360"/>
      </w:pPr>
    </w:lvl>
    <w:lvl w:ilvl="5" w:tplc="0813001B">
      <w:start w:val="1"/>
      <w:numFmt w:val="lowerRoman"/>
      <w:lvlText w:val="%6."/>
      <w:lvlJc w:val="right"/>
      <w:pPr>
        <w:ind w:left="4320" w:hanging="180"/>
      </w:pPr>
    </w:lvl>
    <w:lvl w:ilvl="6" w:tplc="0813000F">
      <w:start w:val="1"/>
      <w:numFmt w:val="decimal"/>
      <w:lvlText w:val="%7."/>
      <w:lvlJc w:val="left"/>
      <w:pPr>
        <w:ind w:left="5040" w:hanging="360"/>
      </w:pPr>
    </w:lvl>
    <w:lvl w:ilvl="7" w:tplc="08130019">
      <w:start w:val="1"/>
      <w:numFmt w:val="lowerLetter"/>
      <w:lvlText w:val="%8."/>
      <w:lvlJc w:val="left"/>
      <w:pPr>
        <w:ind w:left="5760" w:hanging="360"/>
      </w:pPr>
    </w:lvl>
    <w:lvl w:ilvl="8" w:tplc="0813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F703A"/>
    <w:multiLevelType w:val="hybridMultilevel"/>
    <w:tmpl w:val="43B871E8"/>
    <w:lvl w:ilvl="0" w:tplc="04090009">
      <w:start w:val="1"/>
      <w:numFmt w:val="bullet"/>
      <w:lvlText w:val=""/>
      <w:lvlJc w:val="left"/>
      <w:pPr>
        <w:ind w:left="11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34CB172A"/>
    <w:multiLevelType w:val="hybridMultilevel"/>
    <w:tmpl w:val="B192B0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C73EE1"/>
    <w:multiLevelType w:val="multilevel"/>
    <w:tmpl w:val="DFE2861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9614007"/>
    <w:multiLevelType w:val="multilevel"/>
    <w:tmpl w:val="32AA2EB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1476121"/>
    <w:multiLevelType w:val="hybridMultilevel"/>
    <w:tmpl w:val="3A5426FC"/>
    <w:lvl w:ilvl="0" w:tplc="F674593A">
      <w:start w:val="5"/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31214E5"/>
    <w:multiLevelType w:val="hybridMultilevel"/>
    <w:tmpl w:val="8974C3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C1432"/>
    <w:multiLevelType w:val="multilevel"/>
    <w:tmpl w:val="E7068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5D1D665E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900524"/>
    <w:multiLevelType w:val="hybridMultilevel"/>
    <w:tmpl w:val="C7E2B4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C6E"/>
    <w:multiLevelType w:val="hybridMultilevel"/>
    <w:tmpl w:val="B2CE3D2E"/>
    <w:lvl w:ilvl="0" w:tplc="644C0C4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20291"/>
    <w:multiLevelType w:val="multilevel"/>
    <w:tmpl w:val="05D04A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16"/>
        <w:szCs w:val="1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8880397"/>
    <w:multiLevelType w:val="hybridMultilevel"/>
    <w:tmpl w:val="10EA2B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046E0F"/>
    <w:multiLevelType w:val="hybridMultilevel"/>
    <w:tmpl w:val="3E1C24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5655E"/>
    <w:multiLevelType w:val="hybridMultilevel"/>
    <w:tmpl w:val="B26A188E"/>
    <w:lvl w:ilvl="0" w:tplc="7520D9E4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4" w15:restartNumberingAfterBreak="0">
    <w:nsid w:val="73346086"/>
    <w:multiLevelType w:val="hybridMultilevel"/>
    <w:tmpl w:val="93049F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D70E9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5452F01"/>
    <w:multiLevelType w:val="hybridMultilevel"/>
    <w:tmpl w:val="010A2890"/>
    <w:lvl w:ilvl="0" w:tplc="98D83E8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92E0E"/>
    <w:multiLevelType w:val="hybridMultilevel"/>
    <w:tmpl w:val="C9984B64"/>
    <w:lvl w:ilvl="0" w:tplc="0409000B">
      <w:start w:val="1"/>
      <w:numFmt w:val="bullet"/>
      <w:lvlText w:val=""/>
      <w:lvlJc w:val="left"/>
      <w:pPr>
        <w:ind w:left="8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8" w15:restartNumberingAfterBreak="0">
    <w:nsid w:val="7BFE1CDE"/>
    <w:multiLevelType w:val="hybridMultilevel"/>
    <w:tmpl w:val="EE0A888A"/>
    <w:lvl w:ilvl="0" w:tplc="04090005">
      <w:start w:val="1"/>
      <w:numFmt w:val="bullet"/>
      <w:lvlText w:val=""/>
      <w:lvlJc w:val="left"/>
      <w:pPr>
        <w:ind w:left="5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"/>
  </w:num>
  <w:num w:numId="4">
    <w:abstractNumId w:val="26"/>
  </w:num>
  <w:num w:numId="5">
    <w:abstractNumId w:val="1"/>
  </w:num>
  <w:num w:numId="6">
    <w:abstractNumId w:val="0"/>
  </w:num>
  <w:num w:numId="7">
    <w:abstractNumId w:val="17"/>
  </w:num>
  <w:num w:numId="8">
    <w:abstractNumId w:val="14"/>
  </w:num>
  <w:num w:numId="9">
    <w:abstractNumId w:val="19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27"/>
  </w:num>
  <w:num w:numId="13">
    <w:abstractNumId w:val="25"/>
  </w:num>
  <w:num w:numId="14">
    <w:abstractNumId w:val="13"/>
  </w:num>
  <w:num w:numId="15">
    <w:abstractNumId w:val="12"/>
  </w:num>
  <w:num w:numId="16">
    <w:abstractNumId w:val="11"/>
  </w:num>
  <w:num w:numId="17">
    <w:abstractNumId w:val="22"/>
  </w:num>
  <w:num w:numId="18">
    <w:abstractNumId w:val="7"/>
  </w:num>
  <w:num w:numId="19">
    <w:abstractNumId w:val="6"/>
  </w:num>
  <w:num w:numId="20">
    <w:abstractNumId w:val="3"/>
  </w:num>
  <w:num w:numId="21">
    <w:abstractNumId w:val="24"/>
  </w:num>
  <w:num w:numId="22">
    <w:abstractNumId w:val="23"/>
  </w:num>
  <w:num w:numId="23">
    <w:abstractNumId w:val="18"/>
  </w:num>
  <w:num w:numId="24">
    <w:abstractNumId w:val="5"/>
  </w:num>
  <w:num w:numId="25">
    <w:abstractNumId w:val="10"/>
  </w:num>
  <w:num w:numId="26">
    <w:abstractNumId w:val="28"/>
  </w:num>
  <w:num w:numId="27">
    <w:abstractNumId w:val="4"/>
  </w:num>
  <w:num w:numId="28">
    <w:abstractNumId w:val="8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tbQwMjawNDS2NDJT0lEKTi0uzszPAykwMq0FAGXrNjotAAAA"/>
  </w:docVars>
  <w:rsids>
    <w:rsidRoot w:val="00C076FC"/>
    <w:rsid w:val="000263A3"/>
    <w:rsid w:val="00026FA6"/>
    <w:rsid w:val="00027ACE"/>
    <w:rsid w:val="00040B52"/>
    <w:rsid w:val="000446D2"/>
    <w:rsid w:val="000447CD"/>
    <w:rsid w:val="00046462"/>
    <w:rsid w:val="000476BC"/>
    <w:rsid w:val="000477A0"/>
    <w:rsid w:val="00050A67"/>
    <w:rsid w:val="000641D1"/>
    <w:rsid w:val="00064668"/>
    <w:rsid w:val="0006710C"/>
    <w:rsid w:val="00070414"/>
    <w:rsid w:val="00071730"/>
    <w:rsid w:val="000720C4"/>
    <w:rsid w:val="00074356"/>
    <w:rsid w:val="00077F24"/>
    <w:rsid w:val="000817D5"/>
    <w:rsid w:val="00081ED6"/>
    <w:rsid w:val="00083DD7"/>
    <w:rsid w:val="000933CD"/>
    <w:rsid w:val="00093957"/>
    <w:rsid w:val="0009781E"/>
    <w:rsid w:val="000A044F"/>
    <w:rsid w:val="000A18B0"/>
    <w:rsid w:val="000A4BB0"/>
    <w:rsid w:val="000A5DB4"/>
    <w:rsid w:val="000B19CA"/>
    <w:rsid w:val="000B1D7E"/>
    <w:rsid w:val="000B2958"/>
    <w:rsid w:val="000B49BA"/>
    <w:rsid w:val="000B6001"/>
    <w:rsid w:val="000B77CC"/>
    <w:rsid w:val="000C58E3"/>
    <w:rsid w:val="000D0073"/>
    <w:rsid w:val="000D3197"/>
    <w:rsid w:val="000E1B3A"/>
    <w:rsid w:val="000F3281"/>
    <w:rsid w:val="00103317"/>
    <w:rsid w:val="00104F68"/>
    <w:rsid w:val="0010743A"/>
    <w:rsid w:val="0011271B"/>
    <w:rsid w:val="00117E09"/>
    <w:rsid w:val="00120A4B"/>
    <w:rsid w:val="0012222D"/>
    <w:rsid w:val="00123C50"/>
    <w:rsid w:val="00124058"/>
    <w:rsid w:val="00126D26"/>
    <w:rsid w:val="001279F0"/>
    <w:rsid w:val="00133BF6"/>
    <w:rsid w:val="00135909"/>
    <w:rsid w:val="00161153"/>
    <w:rsid w:val="00170699"/>
    <w:rsid w:val="001709D5"/>
    <w:rsid w:val="001712FF"/>
    <w:rsid w:val="001719AB"/>
    <w:rsid w:val="00176572"/>
    <w:rsid w:val="0018462B"/>
    <w:rsid w:val="0019517B"/>
    <w:rsid w:val="001A060A"/>
    <w:rsid w:val="001A1986"/>
    <w:rsid w:val="001A1B9F"/>
    <w:rsid w:val="001A663D"/>
    <w:rsid w:val="001B0FDD"/>
    <w:rsid w:val="001B1923"/>
    <w:rsid w:val="001B317E"/>
    <w:rsid w:val="001B4136"/>
    <w:rsid w:val="001B46B3"/>
    <w:rsid w:val="001B71E6"/>
    <w:rsid w:val="001B75A5"/>
    <w:rsid w:val="001B7B65"/>
    <w:rsid w:val="001C1D6F"/>
    <w:rsid w:val="001C3922"/>
    <w:rsid w:val="001C762F"/>
    <w:rsid w:val="001D0E95"/>
    <w:rsid w:val="001D32AD"/>
    <w:rsid w:val="001D5CA2"/>
    <w:rsid w:val="001D6D6F"/>
    <w:rsid w:val="001E050C"/>
    <w:rsid w:val="001E248E"/>
    <w:rsid w:val="001F4F8B"/>
    <w:rsid w:val="001F567A"/>
    <w:rsid w:val="0020153A"/>
    <w:rsid w:val="002033BB"/>
    <w:rsid w:val="002054E6"/>
    <w:rsid w:val="002059C9"/>
    <w:rsid w:val="002061B2"/>
    <w:rsid w:val="002065F1"/>
    <w:rsid w:val="00210FF6"/>
    <w:rsid w:val="0022066F"/>
    <w:rsid w:val="00223ABF"/>
    <w:rsid w:val="002249EE"/>
    <w:rsid w:val="00225D6D"/>
    <w:rsid w:val="00233895"/>
    <w:rsid w:val="00233FA0"/>
    <w:rsid w:val="0023435C"/>
    <w:rsid w:val="00240485"/>
    <w:rsid w:val="00253090"/>
    <w:rsid w:val="0025786D"/>
    <w:rsid w:val="0026459A"/>
    <w:rsid w:val="00264718"/>
    <w:rsid w:val="00267D0C"/>
    <w:rsid w:val="00272F73"/>
    <w:rsid w:val="00274C5F"/>
    <w:rsid w:val="002766DB"/>
    <w:rsid w:val="0028386B"/>
    <w:rsid w:val="00285394"/>
    <w:rsid w:val="00292BEC"/>
    <w:rsid w:val="002947DA"/>
    <w:rsid w:val="002A4003"/>
    <w:rsid w:val="002B1AC9"/>
    <w:rsid w:val="002B3F6C"/>
    <w:rsid w:val="002B49FA"/>
    <w:rsid w:val="002C1412"/>
    <w:rsid w:val="002C38EE"/>
    <w:rsid w:val="002C61E5"/>
    <w:rsid w:val="002D1071"/>
    <w:rsid w:val="002D194B"/>
    <w:rsid w:val="002D20E1"/>
    <w:rsid w:val="002D3C74"/>
    <w:rsid w:val="002D78A8"/>
    <w:rsid w:val="002E0C83"/>
    <w:rsid w:val="002E31C6"/>
    <w:rsid w:val="002E380F"/>
    <w:rsid w:val="002F7740"/>
    <w:rsid w:val="00305129"/>
    <w:rsid w:val="00307E1A"/>
    <w:rsid w:val="00307F42"/>
    <w:rsid w:val="00312A1A"/>
    <w:rsid w:val="00325FB4"/>
    <w:rsid w:val="00335AB8"/>
    <w:rsid w:val="00343536"/>
    <w:rsid w:val="00344706"/>
    <w:rsid w:val="00346A8A"/>
    <w:rsid w:val="003512A8"/>
    <w:rsid w:val="00355B50"/>
    <w:rsid w:val="00367314"/>
    <w:rsid w:val="00373A79"/>
    <w:rsid w:val="003759F4"/>
    <w:rsid w:val="00375C81"/>
    <w:rsid w:val="00384890"/>
    <w:rsid w:val="0039368D"/>
    <w:rsid w:val="003A258D"/>
    <w:rsid w:val="003A60FB"/>
    <w:rsid w:val="003B1C7D"/>
    <w:rsid w:val="003B20BA"/>
    <w:rsid w:val="003B422F"/>
    <w:rsid w:val="003B7FF5"/>
    <w:rsid w:val="003C1F2F"/>
    <w:rsid w:val="003C5121"/>
    <w:rsid w:val="003C5440"/>
    <w:rsid w:val="003E1EAE"/>
    <w:rsid w:val="003E4ED8"/>
    <w:rsid w:val="003F5560"/>
    <w:rsid w:val="004019DE"/>
    <w:rsid w:val="0040311A"/>
    <w:rsid w:val="004034A5"/>
    <w:rsid w:val="00411CFB"/>
    <w:rsid w:val="0041242C"/>
    <w:rsid w:val="004128E9"/>
    <w:rsid w:val="00413B15"/>
    <w:rsid w:val="0041457F"/>
    <w:rsid w:val="00425B34"/>
    <w:rsid w:val="0042606F"/>
    <w:rsid w:val="00426EB6"/>
    <w:rsid w:val="00430A85"/>
    <w:rsid w:val="0043292F"/>
    <w:rsid w:val="00432DB6"/>
    <w:rsid w:val="00432DDA"/>
    <w:rsid w:val="00434133"/>
    <w:rsid w:val="00434547"/>
    <w:rsid w:val="004353B2"/>
    <w:rsid w:val="0044196F"/>
    <w:rsid w:val="00441D46"/>
    <w:rsid w:val="00443EA2"/>
    <w:rsid w:val="00446797"/>
    <w:rsid w:val="00452EA8"/>
    <w:rsid w:val="00454023"/>
    <w:rsid w:val="004558C1"/>
    <w:rsid w:val="0045695D"/>
    <w:rsid w:val="00457053"/>
    <w:rsid w:val="00457FBC"/>
    <w:rsid w:val="00471715"/>
    <w:rsid w:val="004850EB"/>
    <w:rsid w:val="00486240"/>
    <w:rsid w:val="004870BB"/>
    <w:rsid w:val="00493375"/>
    <w:rsid w:val="004A0A41"/>
    <w:rsid w:val="004A101E"/>
    <w:rsid w:val="004A2A92"/>
    <w:rsid w:val="004A33B3"/>
    <w:rsid w:val="004A4A74"/>
    <w:rsid w:val="004B444C"/>
    <w:rsid w:val="004B7194"/>
    <w:rsid w:val="004C2B3B"/>
    <w:rsid w:val="004C43D2"/>
    <w:rsid w:val="004C4409"/>
    <w:rsid w:val="004C44D9"/>
    <w:rsid w:val="004D19BF"/>
    <w:rsid w:val="004E543B"/>
    <w:rsid w:val="004E5E97"/>
    <w:rsid w:val="004F0DF5"/>
    <w:rsid w:val="004F4BA3"/>
    <w:rsid w:val="004F51A4"/>
    <w:rsid w:val="004F5985"/>
    <w:rsid w:val="00506ADC"/>
    <w:rsid w:val="00511499"/>
    <w:rsid w:val="005136B6"/>
    <w:rsid w:val="0051794A"/>
    <w:rsid w:val="0053236F"/>
    <w:rsid w:val="00533C1C"/>
    <w:rsid w:val="0053757E"/>
    <w:rsid w:val="00537884"/>
    <w:rsid w:val="00546BA3"/>
    <w:rsid w:val="005518B0"/>
    <w:rsid w:val="00551A76"/>
    <w:rsid w:val="00553A34"/>
    <w:rsid w:val="005559C9"/>
    <w:rsid w:val="005602F1"/>
    <w:rsid w:val="005606F9"/>
    <w:rsid w:val="0056193B"/>
    <w:rsid w:val="0057204E"/>
    <w:rsid w:val="00583E1D"/>
    <w:rsid w:val="00593618"/>
    <w:rsid w:val="00595417"/>
    <w:rsid w:val="005A1C10"/>
    <w:rsid w:val="005B3AC3"/>
    <w:rsid w:val="005B53BA"/>
    <w:rsid w:val="005B58AB"/>
    <w:rsid w:val="005B6335"/>
    <w:rsid w:val="005C2B32"/>
    <w:rsid w:val="005C3406"/>
    <w:rsid w:val="005C636E"/>
    <w:rsid w:val="005C797B"/>
    <w:rsid w:val="005D5A4A"/>
    <w:rsid w:val="005E026F"/>
    <w:rsid w:val="005E0AB8"/>
    <w:rsid w:val="005E100E"/>
    <w:rsid w:val="00601229"/>
    <w:rsid w:val="00602ED1"/>
    <w:rsid w:val="006049AC"/>
    <w:rsid w:val="00606954"/>
    <w:rsid w:val="00606BDA"/>
    <w:rsid w:val="00606DB4"/>
    <w:rsid w:val="00607525"/>
    <w:rsid w:val="0061223C"/>
    <w:rsid w:val="00615380"/>
    <w:rsid w:val="0062170E"/>
    <w:rsid w:val="00622F42"/>
    <w:rsid w:val="00624C5F"/>
    <w:rsid w:val="00627AD5"/>
    <w:rsid w:val="006426BC"/>
    <w:rsid w:val="0064398B"/>
    <w:rsid w:val="00652C25"/>
    <w:rsid w:val="00652E2E"/>
    <w:rsid w:val="00653A6B"/>
    <w:rsid w:val="006604FD"/>
    <w:rsid w:val="006632F1"/>
    <w:rsid w:val="0067120A"/>
    <w:rsid w:val="00673AAE"/>
    <w:rsid w:val="006777DF"/>
    <w:rsid w:val="00682EE1"/>
    <w:rsid w:val="00683F67"/>
    <w:rsid w:val="006918E3"/>
    <w:rsid w:val="006A0DCA"/>
    <w:rsid w:val="006A57A5"/>
    <w:rsid w:val="006B5297"/>
    <w:rsid w:val="006B5B60"/>
    <w:rsid w:val="006C7B93"/>
    <w:rsid w:val="006D0096"/>
    <w:rsid w:val="006D2476"/>
    <w:rsid w:val="006E1AF9"/>
    <w:rsid w:val="006E6551"/>
    <w:rsid w:val="006E70F9"/>
    <w:rsid w:val="006F13E6"/>
    <w:rsid w:val="00703646"/>
    <w:rsid w:val="007049D4"/>
    <w:rsid w:val="00705A20"/>
    <w:rsid w:val="00705DD6"/>
    <w:rsid w:val="0070615A"/>
    <w:rsid w:val="007103C1"/>
    <w:rsid w:val="0071133F"/>
    <w:rsid w:val="00711E4E"/>
    <w:rsid w:val="00711F47"/>
    <w:rsid w:val="00712057"/>
    <w:rsid w:val="00712392"/>
    <w:rsid w:val="00715C7A"/>
    <w:rsid w:val="0071769F"/>
    <w:rsid w:val="007210AD"/>
    <w:rsid w:val="00721588"/>
    <w:rsid w:val="00721E14"/>
    <w:rsid w:val="00723362"/>
    <w:rsid w:val="0072505F"/>
    <w:rsid w:val="0072598D"/>
    <w:rsid w:val="00733B0E"/>
    <w:rsid w:val="007361D5"/>
    <w:rsid w:val="00736BEA"/>
    <w:rsid w:val="00736FD3"/>
    <w:rsid w:val="0074194A"/>
    <w:rsid w:val="00742ED9"/>
    <w:rsid w:val="00743CE1"/>
    <w:rsid w:val="00745534"/>
    <w:rsid w:val="00750E16"/>
    <w:rsid w:val="00750FF6"/>
    <w:rsid w:val="00751439"/>
    <w:rsid w:val="00752D38"/>
    <w:rsid w:val="00757ACD"/>
    <w:rsid w:val="0076301B"/>
    <w:rsid w:val="00765DD3"/>
    <w:rsid w:val="007802C1"/>
    <w:rsid w:val="0078554D"/>
    <w:rsid w:val="00785F44"/>
    <w:rsid w:val="00787C5B"/>
    <w:rsid w:val="00791741"/>
    <w:rsid w:val="00796014"/>
    <w:rsid w:val="00796047"/>
    <w:rsid w:val="007967E9"/>
    <w:rsid w:val="007A15D6"/>
    <w:rsid w:val="007A1671"/>
    <w:rsid w:val="007A3307"/>
    <w:rsid w:val="007B1DB2"/>
    <w:rsid w:val="007B33A1"/>
    <w:rsid w:val="007B5B32"/>
    <w:rsid w:val="007C00FA"/>
    <w:rsid w:val="007C3A8B"/>
    <w:rsid w:val="007D6A13"/>
    <w:rsid w:val="007D749F"/>
    <w:rsid w:val="007F0CE0"/>
    <w:rsid w:val="007F37A9"/>
    <w:rsid w:val="007F3896"/>
    <w:rsid w:val="007F5FAD"/>
    <w:rsid w:val="008004E7"/>
    <w:rsid w:val="008006C4"/>
    <w:rsid w:val="008015A6"/>
    <w:rsid w:val="00803FF7"/>
    <w:rsid w:val="00806E2A"/>
    <w:rsid w:val="0081241A"/>
    <w:rsid w:val="0081530A"/>
    <w:rsid w:val="0082044D"/>
    <w:rsid w:val="00821656"/>
    <w:rsid w:val="00831862"/>
    <w:rsid w:val="008346A1"/>
    <w:rsid w:val="00846151"/>
    <w:rsid w:val="00853106"/>
    <w:rsid w:val="008559BE"/>
    <w:rsid w:val="008626A3"/>
    <w:rsid w:val="00862F22"/>
    <w:rsid w:val="0086417D"/>
    <w:rsid w:val="0087078A"/>
    <w:rsid w:val="008745B8"/>
    <w:rsid w:val="00880230"/>
    <w:rsid w:val="00880936"/>
    <w:rsid w:val="00882AD5"/>
    <w:rsid w:val="00882D2F"/>
    <w:rsid w:val="0088652B"/>
    <w:rsid w:val="00891506"/>
    <w:rsid w:val="00896172"/>
    <w:rsid w:val="008A5D04"/>
    <w:rsid w:val="008A767C"/>
    <w:rsid w:val="008B5844"/>
    <w:rsid w:val="008B5C0F"/>
    <w:rsid w:val="008B5F5D"/>
    <w:rsid w:val="008B604E"/>
    <w:rsid w:val="008B609D"/>
    <w:rsid w:val="008B64DB"/>
    <w:rsid w:val="008C0C0F"/>
    <w:rsid w:val="008C244F"/>
    <w:rsid w:val="008C5ECE"/>
    <w:rsid w:val="008C7B1F"/>
    <w:rsid w:val="008D03B4"/>
    <w:rsid w:val="008D47AE"/>
    <w:rsid w:val="008D64BE"/>
    <w:rsid w:val="008E1AEE"/>
    <w:rsid w:val="008E5993"/>
    <w:rsid w:val="008E6E08"/>
    <w:rsid w:val="008F0B1D"/>
    <w:rsid w:val="008F1B9B"/>
    <w:rsid w:val="008F4760"/>
    <w:rsid w:val="008F66F6"/>
    <w:rsid w:val="009062C7"/>
    <w:rsid w:val="00906D9C"/>
    <w:rsid w:val="00921FDB"/>
    <w:rsid w:val="009367D8"/>
    <w:rsid w:val="00937DDE"/>
    <w:rsid w:val="00940A19"/>
    <w:rsid w:val="0094694F"/>
    <w:rsid w:val="009529BB"/>
    <w:rsid w:val="0095408C"/>
    <w:rsid w:val="009558F1"/>
    <w:rsid w:val="00957972"/>
    <w:rsid w:val="00957A48"/>
    <w:rsid w:val="0096042F"/>
    <w:rsid w:val="00963A6B"/>
    <w:rsid w:val="009648CF"/>
    <w:rsid w:val="00973784"/>
    <w:rsid w:val="00980EF3"/>
    <w:rsid w:val="00983BFB"/>
    <w:rsid w:val="009A01CA"/>
    <w:rsid w:val="009A0EBE"/>
    <w:rsid w:val="009B0FDB"/>
    <w:rsid w:val="009B1402"/>
    <w:rsid w:val="009B6125"/>
    <w:rsid w:val="009C2B20"/>
    <w:rsid w:val="009C693E"/>
    <w:rsid w:val="009D0C3C"/>
    <w:rsid w:val="009D1043"/>
    <w:rsid w:val="009D3425"/>
    <w:rsid w:val="009D44DD"/>
    <w:rsid w:val="009D7A79"/>
    <w:rsid w:val="009E131B"/>
    <w:rsid w:val="009E6A1F"/>
    <w:rsid w:val="009E7046"/>
    <w:rsid w:val="009E7E55"/>
    <w:rsid w:val="009F0631"/>
    <w:rsid w:val="009F1798"/>
    <w:rsid w:val="009F31E9"/>
    <w:rsid w:val="009F367B"/>
    <w:rsid w:val="009F4030"/>
    <w:rsid w:val="00A03D83"/>
    <w:rsid w:val="00A1564F"/>
    <w:rsid w:val="00A165E3"/>
    <w:rsid w:val="00A24562"/>
    <w:rsid w:val="00A2571E"/>
    <w:rsid w:val="00A31576"/>
    <w:rsid w:val="00A36639"/>
    <w:rsid w:val="00A367A7"/>
    <w:rsid w:val="00A40848"/>
    <w:rsid w:val="00A40E6F"/>
    <w:rsid w:val="00A4565F"/>
    <w:rsid w:val="00A4621D"/>
    <w:rsid w:val="00A46496"/>
    <w:rsid w:val="00A51323"/>
    <w:rsid w:val="00A541A9"/>
    <w:rsid w:val="00A547DA"/>
    <w:rsid w:val="00A56325"/>
    <w:rsid w:val="00A6133F"/>
    <w:rsid w:val="00A6244F"/>
    <w:rsid w:val="00A62703"/>
    <w:rsid w:val="00A6659E"/>
    <w:rsid w:val="00A67821"/>
    <w:rsid w:val="00A7240F"/>
    <w:rsid w:val="00A76E9D"/>
    <w:rsid w:val="00A81E07"/>
    <w:rsid w:val="00A87060"/>
    <w:rsid w:val="00A91F1E"/>
    <w:rsid w:val="00A9562A"/>
    <w:rsid w:val="00AA4925"/>
    <w:rsid w:val="00AA5A83"/>
    <w:rsid w:val="00AB1E10"/>
    <w:rsid w:val="00AD25EE"/>
    <w:rsid w:val="00AD2BA7"/>
    <w:rsid w:val="00AE4D21"/>
    <w:rsid w:val="00AE7A18"/>
    <w:rsid w:val="00AF1843"/>
    <w:rsid w:val="00AF5419"/>
    <w:rsid w:val="00AF684B"/>
    <w:rsid w:val="00B024EE"/>
    <w:rsid w:val="00B02803"/>
    <w:rsid w:val="00B0292F"/>
    <w:rsid w:val="00B048E2"/>
    <w:rsid w:val="00B10C3F"/>
    <w:rsid w:val="00B12195"/>
    <w:rsid w:val="00B13EC9"/>
    <w:rsid w:val="00B25FA7"/>
    <w:rsid w:val="00B31708"/>
    <w:rsid w:val="00B3286C"/>
    <w:rsid w:val="00B33280"/>
    <w:rsid w:val="00B3712F"/>
    <w:rsid w:val="00B42EEC"/>
    <w:rsid w:val="00B514DE"/>
    <w:rsid w:val="00B638CE"/>
    <w:rsid w:val="00B638D7"/>
    <w:rsid w:val="00B679C2"/>
    <w:rsid w:val="00B72ED7"/>
    <w:rsid w:val="00B74334"/>
    <w:rsid w:val="00B75F8F"/>
    <w:rsid w:val="00B83C68"/>
    <w:rsid w:val="00B876C3"/>
    <w:rsid w:val="00B93667"/>
    <w:rsid w:val="00BB0343"/>
    <w:rsid w:val="00BB2A81"/>
    <w:rsid w:val="00BB3170"/>
    <w:rsid w:val="00BD1EDF"/>
    <w:rsid w:val="00BD5AD4"/>
    <w:rsid w:val="00BE0467"/>
    <w:rsid w:val="00BE47EA"/>
    <w:rsid w:val="00BE5CC6"/>
    <w:rsid w:val="00BF16F4"/>
    <w:rsid w:val="00BF19F8"/>
    <w:rsid w:val="00BF1B34"/>
    <w:rsid w:val="00BF3186"/>
    <w:rsid w:val="00C03E43"/>
    <w:rsid w:val="00C076FC"/>
    <w:rsid w:val="00C10C73"/>
    <w:rsid w:val="00C13DCD"/>
    <w:rsid w:val="00C20C41"/>
    <w:rsid w:val="00C20DE5"/>
    <w:rsid w:val="00C22484"/>
    <w:rsid w:val="00C30BC4"/>
    <w:rsid w:val="00C3591C"/>
    <w:rsid w:val="00C374DC"/>
    <w:rsid w:val="00C377CE"/>
    <w:rsid w:val="00C41D1E"/>
    <w:rsid w:val="00C4504D"/>
    <w:rsid w:val="00C45CCB"/>
    <w:rsid w:val="00C543B6"/>
    <w:rsid w:val="00C54E97"/>
    <w:rsid w:val="00C55172"/>
    <w:rsid w:val="00C570BF"/>
    <w:rsid w:val="00C57131"/>
    <w:rsid w:val="00C57AB7"/>
    <w:rsid w:val="00C6371C"/>
    <w:rsid w:val="00C6450B"/>
    <w:rsid w:val="00C651B2"/>
    <w:rsid w:val="00C66FEB"/>
    <w:rsid w:val="00C73A90"/>
    <w:rsid w:val="00C74911"/>
    <w:rsid w:val="00C760B3"/>
    <w:rsid w:val="00C7688A"/>
    <w:rsid w:val="00C8520C"/>
    <w:rsid w:val="00C93351"/>
    <w:rsid w:val="00CA2A37"/>
    <w:rsid w:val="00CA360D"/>
    <w:rsid w:val="00CA6ABA"/>
    <w:rsid w:val="00CB3D96"/>
    <w:rsid w:val="00CB5CC3"/>
    <w:rsid w:val="00CC2739"/>
    <w:rsid w:val="00CC2AED"/>
    <w:rsid w:val="00CC7A0D"/>
    <w:rsid w:val="00CC7EDD"/>
    <w:rsid w:val="00CD1D20"/>
    <w:rsid w:val="00CD1F87"/>
    <w:rsid w:val="00CD23BA"/>
    <w:rsid w:val="00CD5D18"/>
    <w:rsid w:val="00CD6304"/>
    <w:rsid w:val="00CD7F31"/>
    <w:rsid w:val="00CE113C"/>
    <w:rsid w:val="00CE55AC"/>
    <w:rsid w:val="00CF088D"/>
    <w:rsid w:val="00CF2940"/>
    <w:rsid w:val="00CF73E7"/>
    <w:rsid w:val="00D045E9"/>
    <w:rsid w:val="00D112F1"/>
    <w:rsid w:val="00D2264A"/>
    <w:rsid w:val="00D228F3"/>
    <w:rsid w:val="00D24916"/>
    <w:rsid w:val="00D3246D"/>
    <w:rsid w:val="00D40159"/>
    <w:rsid w:val="00D432C1"/>
    <w:rsid w:val="00D52C3C"/>
    <w:rsid w:val="00D557B0"/>
    <w:rsid w:val="00D562F4"/>
    <w:rsid w:val="00D57B5E"/>
    <w:rsid w:val="00D76E53"/>
    <w:rsid w:val="00D86962"/>
    <w:rsid w:val="00D97CB1"/>
    <w:rsid w:val="00DB10C3"/>
    <w:rsid w:val="00DB7BC2"/>
    <w:rsid w:val="00DC04FB"/>
    <w:rsid w:val="00DD0E81"/>
    <w:rsid w:val="00DD0FB5"/>
    <w:rsid w:val="00DD1E27"/>
    <w:rsid w:val="00DD67D3"/>
    <w:rsid w:val="00DE4DEF"/>
    <w:rsid w:val="00DE7080"/>
    <w:rsid w:val="00DF6114"/>
    <w:rsid w:val="00DF7F4C"/>
    <w:rsid w:val="00E008EE"/>
    <w:rsid w:val="00E00F94"/>
    <w:rsid w:val="00E0166B"/>
    <w:rsid w:val="00E023CF"/>
    <w:rsid w:val="00E03E8B"/>
    <w:rsid w:val="00E05681"/>
    <w:rsid w:val="00E0616A"/>
    <w:rsid w:val="00E06E7F"/>
    <w:rsid w:val="00E131F6"/>
    <w:rsid w:val="00E168FC"/>
    <w:rsid w:val="00E251DD"/>
    <w:rsid w:val="00E25BF2"/>
    <w:rsid w:val="00E27091"/>
    <w:rsid w:val="00E27973"/>
    <w:rsid w:val="00E31028"/>
    <w:rsid w:val="00E33FAC"/>
    <w:rsid w:val="00E3737B"/>
    <w:rsid w:val="00E37A89"/>
    <w:rsid w:val="00E42F84"/>
    <w:rsid w:val="00E46A8B"/>
    <w:rsid w:val="00E47576"/>
    <w:rsid w:val="00E4786A"/>
    <w:rsid w:val="00E570D8"/>
    <w:rsid w:val="00E60ED8"/>
    <w:rsid w:val="00E619E8"/>
    <w:rsid w:val="00E62A1E"/>
    <w:rsid w:val="00E7061C"/>
    <w:rsid w:val="00E7253B"/>
    <w:rsid w:val="00E74B49"/>
    <w:rsid w:val="00E75948"/>
    <w:rsid w:val="00E80001"/>
    <w:rsid w:val="00E825F2"/>
    <w:rsid w:val="00E8320B"/>
    <w:rsid w:val="00E83661"/>
    <w:rsid w:val="00E83C8B"/>
    <w:rsid w:val="00E9604C"/>
    <w:rsid w:val="00E966F4"/>
    <w:rsid w:val="00EA04B9"/>
    <w:rsid w:val="00EA4133"/>
    <w:rsid w:val="00EA4BE2"/>
    <w:rsid w:val="00EA5B13"/>
    <w:rsid w:val="00EA5DE5"/>
    <w:rsid w:val="00EC29F2"/>
    <w:rsid w:val="00EC428B"/>
    <w:rsid w:val="00ED254C"/>
    <w:rsid w:val="00ED521D"/>
    <w:rsid w:val="00EE08FB"/>
    <w:rsid w:val="00EE188B"/>
    <w:rsid w:val="00EE4F72"/>
    <w:rsid w:val="00EE4FF9"/>
    <w:rsid w:val="00EE56E7"/>
    <w:rsid w:val="00EF0080"/>
    <w:rsid w:val="00EF3602"/>
    <w:rsid w:val="00EF4219"/>
    <w:rsid w:val="00F027C3"/>
    <w:rsid w:val="00F03864"/>
    <w:rsid w:val="00F0737F"/>
    <w:rsid w:val="00F11514"/>
    <w:rsid w:val="00F13179"/>
    <w:rsid w:val="00F21677"/>
    <w:rsid w:val="00F27CA8"/>
    <w:rsid w:val="00F302C9"/>
    <w:rsid w:val="00F30B14"/>
    <w:rsid w:val="00F36771"/>
    <w:rsid w:val="00F4066B"/>
    <w:rsid w:val="00F45AA4"/>
    <w:rsid w:val="00F500D5"/>
    <w:rsid w:val="00F53692"/>
    <w:rsid w:val="00F53899"/>
    <w:rsid w:val="00F6198A"/>
    <w:rsid w:val="00F624EA"/>
    <w:rsid w:val="00F62EAD"/>
    <w:rsid w:val="00F63CD8"/>
    <w:rsid w:val="00F7245A"/>
    <w:rsid w:val="00F73765"/>
    <w:rsid w:val="00F737A4"/>
    <w:rsid w:val="00F74317"/>
    <w:rsid w:val="00F77447"/>
    <w:rsid w:val="00F83CD1"/>
    <w:rsid w:val="00F948AC"/>
    <w:rsid w:val="00F95BDB"/>
    <w:rsid w:val="00FA1A21"/>
    <w:rsid w:val="00FB11E9"/>
    <w:rsid w:val="00FB1694"/>
    <w:rsid w:val="00FB2F84"/>
    <w:rsid w:val="00FC4C03"/>
    <w:rsid w:val="00FC60BF"/>
    <w:rsid w:val="00FD75F3"/>
    <w:rsid w:val="00FD7CE3"/>
    <w:rsid w:val="00FE05A5"/>
    <w:rsid w:val="00FF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4A8CD0C-564F-42A4-8BC1-0646D452B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3DC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3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3922"/>
    <w:pPr>
      <w:ind w:left="720"/>
      <w:contextualSpacing/>
    </w:pPr>
  </w:style>
  <w:style w:type="paragraph" w:customStyle="1" w:styleId="Default">
    <w:name w:val="Default"/>
    <w:rsid w:val="001C3922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CC3"/>
  </w:style>
  <w:style w:type="paragraph" w:styleId="Footer">
    <w:name w:val="footer"/>
    <w:basedOn w:val="Normal"/>
    <w:link w:val="FooterChar"/>
    <w:uiPriority w:val="99"/>
    <w:unhideWhenUsed/>
    <w:rsid w:val="00CB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CC3"/>
  </w:style>
  <w:style w:type="paragraph" w:styleId="BalloonText">
    <w:name w:val="Balloon Text"/>
    <w:basedOn w:val="Normal"/>
    <w:link w:val="BalloonTextChar"/>
    <w:uiPriority w:val="99"/>
    <w:semiHidden/>
    <w:unhideWhenUsed/>
    <w:rsid w:val="00B028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02803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B679C2"/>
    <w:rPr>
      <w:color w:val="0563C1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044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5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55172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rsid w:val="009D1043"/>
    <w:pPr>
      <w:spacing w:after="0" w:line="240" w:lineRule="auto"/>
    </w:pPr>
    <w:rPr>
      <w:rFonts w:ascii="Arial" w:eastAsia="Times New Roman" w:hAnsi="Arial"/>
      <w:b/>
      <w:b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9D1043"/>
    <w:rPr>
      <w:rFonts w:ascii="Arial" w:eastAsia="Times New Roman" w:hAnsi="Arial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gap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globalgap.org/uk_en/for-producers/globalg.a.p.-add-on/grasp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lobalgap.org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iacert.org" TargetMode="External"/><Relationship Id="rId2" Type="http://schemas.openxmlformats.org/officeDocument/2006/relationships/hyperlink" Target="mailto:customerservice@heiacert.org" TargetMode="External"/><Relationship Id="rId1" Type="http://schemas.openxmlformats.org/officeDocument/2006/relationships/hyperlink" Target="http://www.heiacert.org" TargetMode="External"/><Relationship Id="rId6" Type="http://schemas.openxmlformats.org/officeDocument/2006/relationships/hyperlink" Target="mailto:customerservice@heiacert.org" TargetMode="External"/><Relationship Id="rId5" Type="http://schemas.openxmlformats.org/officeDocument/2006/relationships/hyperlink" Target="mailto:customerservice@heiacert.org" TargetMode="External"/><Relationship Id="rId4" Type="http://schemas.openxmlformats.org/officeDocument/2006/relationships/hyperlink" Target="mailto:customerservice@heiacer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E56ED-F67B-4921-BE4C-5BE55608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Links>
    <vt:vector size="18" baseType="variant">
      <vt:variant>
        <vt:i4>6094863</vt:i4>
      </vt:variant>
      <vt:variant>
        <vt:i4>3</vt:i4>
      </vt:variant>
      <vt:variant>
        <vt:i4>0</vt:i4>
      </vt:variant>
      <vt:variant>
        <vt:i4>5</vt:i4>
      </vt:variant>
      <vt:variant>
        <vt:lpwstr>http://www.globalgap.org/</vt:lpwstr>
      </vt:variant>
      <vt:variant>
        <vt:lpwstr/>
      </vt:variant>
      <vt:variant>
        <vt:i4>6094863</vt:i4>
      </vt:variant>
      <vt:variant>
        <vt:i4>0</vt:i4>
      </vt:variant>
      <vt:variant>
        <vt:i4>0</vt:i4>
      </vt:variant>
      <vt:variant>
        <vt:i4>5</vt:i4>
      </vt:variant>
      <vt:variant>
        <vt:lpwstr>http://www.globalgap.org/</vt:lpwstr>
      </vt:variant>
      <vt:variant>
        <vt:lpwstr/>
      </vt:variant>
      <vt:variant>
        <vt:i4>3735582</vt:i4>
      </vt:variant>
      <vt:variant>
        <vt:i4>0</vt:i4>
      </vt:variant>
      <vt:variant>
        <vt:i4>0</vt:i4>
      </vt:variant>
      <vt:variant>
        <vt:i4>5</vt:i4>
      </vt:variant>
      <vt:variant>
        <vt:lpwstr>mailto:customerservice@heiacer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del</dc:creator>
  <cp:keywords/>
  <cp:lastModifiedBy>Mostafa Adel</cp:lastModifiedBy>
  <cp:revision>16</cp:revision>
  <cp:lastPrinted>2021-04-12T11:52:00Z</cp:lastPrinted>
  <dcterms:created xsi:type="dcterms:W3CDTF">2020-04-23T10:39:00Z</dcterms:created>
  <dcterms:modified xsi:type="dcterms:W3CDTF">2021-04-12T11:52:00Z</dcterms:modified>
</cp:coreProperties>
</file>